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2E77" w14:paraId="48A6067E" w14:textId="77777777" w:rsidTr="0094512C">
        <w:trPr>
          <w:trHeight w:val="1907"/>
        </w:trPr>
        <w:tc>
          <w:tcPr>
            <w:tcW w:w="4675" w:type="dxa"/>
          </w:tcPr>
          <w:p w14:paraId="3C150735" w14:textId="77777777" w:rsidR="00892E77" w:rsidRDefault="00892E77" w:rsidP="0094512C">
            <w:r>
              <w:rPr>
                <w:noProof/>
              </w:rPr>
              <w:drawing>
                <wp:inline distT="0" distB="0" distL="0" distR="0" wp14:anchorId="2453FB86" wp14:editId="44E4FECC">
                  <wp:extent cx="2796358" cy="1325880"/>
                  <wp:effectExtent l="0" t="0" r="0" b="0"/>
                  <wp:docPr id="3" name="Picture 3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drawing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358" cy="1325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0FEE6BB0" w14:textId="707F4FEA" w:rsidR="00892E77" w:rsidRPr="00892E77" w:rsidRDefault="00892E77" w:rsidP="00892E77">
            <w:pPr>
              <w:spacing w:before="240" w:after="0" w:line="240" w:lineRule="auto"/>
              <w:rPr>
                <w:b/>
                <w:bCs/>
                <w:sz w:val="48"/>
                <w:szCs w:val="48"/>
              </w:rPr>
            </w:pPr>
            <w:r w:rsidRPr="00892E77">
              <w:rPr>
                <w:b/>
                <w:bCs/>
                <w:sz w:val="48"/>
                <w:szCs w:val="48"/>
              </w:rPr>
              <w:t>FINANCIAL MANAGEMENT</w:t>
            </w:r>
            <w:r w:rsidR="00656113">
              <w:rPr>
                <w:b/>
                <w:bCs/>
                <w:sz w:val="48"/>
                <w:szCs w:val="48"/>
              </w:rPr>
              <w:br/>
            </w:r>
            <w:r w:rsidRPr="00892E77">
              <w:rPr>
                <w:b/>
                <w:bCs/>
                <w:sz w:val="48"/>
                <w:szCs w:val="48"/>
              </w:rPr>
              <w:t>PLAN</w:t>
            </w:r>
          </w:p>
        </w:tc>
      </w:tr>
    </w:tbl>
    <w:p w14:paraId="70C1B54F" w14:textId="7CAEA471" w:rsidR="00BE6629" w:rsidRPr="00C20372" w:rsidRDefault="00BE6629" w:rsidP="00C20372">
      <w:pPr>
        <w:spacing w:before="360" w:after="240" w:line="240" w:lineRule="auto"/>
        <w:rPr>
          <w:rFonts w:ascii="Frutiger LT Pro 45 Light" w:hAnsi="Frutiger LT Pro 45 Light" w:cs="Sentinel Book"/>
          <w:sz w:val="32"/>
          <w:szCs w:val="32"/>
        </w:rPr>
      </w:pPr>
      <w:r w:rsidRPr="00C20372">
        <w:rPr>
          <w:rFonts w:ascii="Frutiger LT Pro 45 Light" w:hAnsi="Frutiger LT Pro 45 Light" w:cs="Sentinel Book"/>
          <w:sz w:val="32"/>
          <w:szCs w:val="32"/>
        </w:rPr>
        <w:t>Purpose and Scope</w:t>
      </w:r>
    </w:p>
    <w:p w14:paraId="4DD05E94" w14:textId="62C08C1C" w:rsidR="004B31B9" w:rsidRPr="004C108C" w:rsidRDefault="00C94D74" w:rsidP="00AF33A8">
      <w:pPr>
        <w:spacing w:after="240" w:line="240" w:lineRule="auto"/>
        <w:rPr>
          <w:rFonts w:ascii="Sentinel Book" w:hAnsi="Sentinel Book" w:cs="Sentinel Book"/>
          <w:sz w:val="24"/>
          <w:szCs w:val="24"/>
        </w:rPr>
      </w:pPr>
      <w:r w:rsidRPr="004C108C">
        <w:rPr>
          <w:rFonts w:ascii="Sentinel Book" w:hAnsi="Sentinel Book" w:cs="Sentinel Book"/>
          <w:sz w:val="24"/>
          <w:szCs w:val="24"/>
        </w:rPr>
        <w:t>This</w:t>
      </w:r>
      <w:r w:rsidR="00F46293" w:rsidRPr="004C108C">
        <w:rPr>
          <w:rFonts w:ascii="Sentinel Book" w:hAnsi="Sentinel Book" w:cs="Sentinel Book"/>
          <w:sz w:val="24"/>
          <w:szCs w:val="24"/>
        </w:rPr>
        <w:t xml:space="preserve"> document </w:t>
      </w:r>
      <w:r w:rsidR="00BE6629" w:rsidRPr="004C108C">
        <w:rPr>
          <w:rFonts w:ascii="Sentinel Book" w:hAnsi="Sentinel Book" w:cs="Sentinel Book"/>
          <w:sz w:val="24"/>
          <w:szCs w:val="24"/>
        </w:rPr>
        <w:t>define</w:t>
      </w:r>
      <w:r w:rsidR="00032D90" w:rsidRPr="004C108C">
        <w:rPr>
          <w:rFonts w:ascii="Sentinel Book" w:hAnsi="Sentinel Book" w:cs="Sentinel Book"/>
          <w:sz w:val="24"/>
          <w:szCs w:val="24"/>
        </w:rPr>
        <w:t>s</w:t>
      </w:r>
      <w:r w:rsidR="00F46293" w:rsidRPr="004C108C">
        <w:rPr>
          <w:rFonts w:ascii="Sentinel Book" w:hAnsi="Sentinel Book" w:cs="Sentinel Book"/>
          <w:sz w:val="24"/>
          <w:szCs w:val="24"/>
        </w:rPr>
        <w:t xml:space="preserve"> the Rotary</w:t>
      </w:r>
      <w:r w:rsidR="003D2B1B" w:rsidRPr="004C108C">
        <w:rPr>
          <w:rFonts w:ascii="Sentinel Book" w:hAnsi="Sentinel Book" w:cs="Sentinel Book"/>
          <w:sz w:val="24"/>
          <w:szCs w:val="24"/>
        </w:rPr>
        <w:t xml:space="preserve"> Club</w:t>
      </w:r>
      <w:r w:rsidR="00410765" w:rsidRPr="004C108C">
        <w:rPr>
          <w:rFonts w:ascii="Sentinel Book" w:hAnsi="Sentinel Book" w:cs="Sentinel Book"/>
          <w:sz w:val="24"/>
          <w:szCs w:val="24"/>
        </w:rPr>
        <w:t xml:space="preserve"> of </w:t>
      </w:r>
      <w:sdt>
        <w:sdtPr>
          <w:rPr>
            <w:rFonts w:ascii="Sentinel Book" w:hAnsi="Sentinel Book" w:cs="Sentinel Book"/>
            <w:sz w:val="24"/>
            <w:szCs w:val="24"/>
          </w:rPr>
          <w:id w:val="-2043731916"/>
          <w:placeholder>
            <w:docPart w:val="DefaultPlaceholder_-1854013440"/>
          </w:placeholder>
        </w:sdtPr>
        <w:sdtContent>
          <w:r w:rsidR="00410765" w:rsidRPr="004C108C">
            <w:rPr>
              <w:rFonts w:ascii="Sentinel Book" w:hAnsi="Sentinel Book" w:cs="Sentinel Book"/>
              <w:sz w:val="24"/>
              <w:szCs w:val="24"/>
            </w:rPr>
            <w:t>________________</w:t>
          </w:r>
        </w:sdtContent>
      </w:sdt>
      <w:r w:rsidR="009D70F3" w:rsidRPr="004C108C">
        <w:rPr>
          <w:rFonts w:ascii="Sentinel Book" w:hAnsi="Sentinel Book" w:cs="Sentinel Book"/>
          <w:sz w:val="24"/>
          <w:szCs w:val="24"/>
        </w:rPr>
        <w:t xml:space="preserve">’s </w:t>
      </w:r>
      <w:r w:rsidR="00674995" w:rsidRPr="004C108C">
        <w:rPr>
          <w:rFonts w:ascii="Sentinel Book" w:hAnsi="Sentinel Book" w:cs="Sentinel Book"/>
          <w:sz w:val="24"/>
          <w:szCs w:val="24"/>
        </w:rPr>
        <w:t xml:space="preserve">stewardship plan for all </w:t>
      </w:r>
      <w:r w:rsidR="00380FE2">
        <w:rPr>
          <w:rFonts w:ascii="Sentinel Book" w:hAnsi="Sentinel Book" w:cs="Sentinel Book"/>
          <w:sz w:val="24"/>
          <w:szCs w:val="24"/>
        </w:rPr>
        <w:t>Rotary grants.</w:t>
      </w:r>
      <w:r w:rsidR="006564BA" w:rsidRPr="004C108C">
        <w:rPr>
          <w:rFonts w:ascii="Sentinel Book" w:hAnsi="Sentinel Book" w:cs="Sentinel Book"/>
          <w:sz w:val="24"/>
          <w:szCs w:val="24"/>
        </w:rPr>
        <w:t xml:space="preserve"> </w:t>
      </w:r>
      <w:r w:rsidR="00BD2305" w:rsidRPr="004C108C">
        <w:rPr>
          <w:rFonts w:ascii="Sentinel Book" w:hAnsi="Sentinel Book" w:cs="Sentinel Book"/>
          <w:sz w:val="24"/>
          <w:szCs w:val="24"/>
        </w:rPr>
        <w:t>The plan covers award</w:t>
      </w:r>
      <w:r w:rsidR="00790AE1" w:rsidRPr="004C108C">
        <w:rPr>
          <w:rFonts w:ascii="Sentinel Book" w:hAnsi="Sentinel Book" w:cs="Sentinel Book"/>
          <w:sz w:val="24"/>
          <w:szCs w:val="24"/>
        </w:rPr>
        <w:t>s made</w:t>
      </w:r>
      <w:r w:rsidR="00BD2305" w:rsidRPr="004C108C">
        <w:rPr>
          <w:rFonts w:ascii="Sentinel Book" w:hAnsi="Sentinel Book" w:cs="Sentinel Book"/>
          <w:sz w:val="24"/>
          <w:szCs w:val="24"/>
        </w:rPr>
        <w:t xml:space="preserve"> by </w:t>
      </w:r>
      <w:r w:rsidR="006F35B1">
        <w:rPr>
          <w:rFonts w:ascii="Sentinel Book" w:hAnsi="Sentinel Book" w:cs="Sentinel Book"/>
          <w:sz w:val="24"/>
          <w:szCs w:val="24"/>
        </w:rPr>
        <w:t>The Rotary Foundation (</w:t>
      </w:r>
      <w:r w:rsidR="00BD2305" w:rsidRPr="004C108C">
        <w:rPr>
          <w:rFonts w:ascii="Sentinel Book" w:hAnsi="Sentinel Book" w:cs="Sentinel Book"/>
          <w:sz w:val="24"/>
          <w:szCs w:val="24"/>
        </w:rPr>
        <w:t>TRF</w:t>
      </w:r>
      <w:r w:rsidR="006F35B1">
        <w:rPr>
          <w:rFonts w:ascii="Sentinel Book" w:hAnsi="Sentinel Book" w:cs="Sentinel Book"/>
          <w:sz w:val="24"/>
          <w:szCs w:val="24"/>
        </w:rPr>
        <w:t>)</w:t>
      </w:r>
      <w:r w:rsidR="00BD2305" w:rsidRPr="004C108C">
        <w:rPr>
          <w:rFonts w:ascii="Sentinel Book" w:hAnsi="Sentinel Book" w:cs="Sentinel Book"/>
          <w:sz w:val="24"/>
          <w:szCs w:val="24"/>
        </w:rPr>
        <w:t xml:space="preserve"> </w:t>
      </w:r>
      <w:r w:rsidR="00790AE1" w:rsidRPr="004C108C">
        <w:rPr>
          <w:rFonts w:ascii="Sentinel Book" w:hAnsi="Sentinel Book" w:cs="Sentinel Book"/>
          <w:sz w:val="24"/>
          <w:szCs w:val="24"/>
        </w:rPr>
        <w:t>for district</w:t>
      </w:r>
      <w:r w:rsidR="00BB0ED6" w:rsidRPr="004C108C">
        <w:rPr>
          <w:rFonts w:ascii="Sentinel Book" w:hAnsi="Sentinel Book" w:cs="Sentinel Book"/>
          <w:sz w:val="24"/>
          <w:szCs w:val="24"/>
        </w:rPr>
        <w:t xml:space="preserve"> and </w:t>
      </w:r>
      <w:r w:rsidR="00790AE1" w:rsidRPr="004C108C">
        <w:rPr>
          <w:rFonts w:ascii="Sentinel Book" w:hAnsi="Sentinel Book" w:cs="Sentinel Book"/>
          <w:sz w:val="24"/>
          <w:szCs w:val="24"/>
        </w:rPr>
        <w:t>global grant</w:t>
      </w:r>
      <w:r w:rsidR="00EA6D08">
        <w:rPr>
          <w:rFonts w:ascii="Sentinel Book" w:hAnsi="Sentinel Book" w:cs="Sentinel Book"/>
          <w:sz w:val="24"/>
          <w:szCs w:val="24"/>
        </w:rPr>
        <w:t xml:space="preserve"> </w:t>
      </w:r>
      <w:r w:rsidR="0020321D">
        <w:rPr>
          <w:rFonts w:ascii="Sentinel Book" w:hAnsi="Sentinel Book" w:cs="Sentinel Book"/>
          <w:sz w:val="24"/>
          <w:szCs w:val="24"/>
        </w:rPr>
        <w:t>d</w:t>
      </w:r>
      <w:r w:rsidR="00EA6D08">
        <w:rPr>
          <w:rFonts w:ascii="Sentinel Book" w:hAnsi="Sentinel Book" w:cs="Sentinel Book"/>
          <w:sz w:val="24"/>
          <w:szCs w:val="24"/>
        </w:rPr>
        <w:t xml:space="preserve">istrict </w:t>
      </w:r>
      <w:r w:rsidR="0020321D">
        <w:rPr>
          <w:rFonts w:ascii="Sentinel Book" w:hAnsi="Sentinel Book" w:cs="Sentinel Book"/>
          <w:sz w:val="24"/>
          <w:szCs w:val="24"/>
        </w:rPr>
        <w:t>d</w:t>
      </w:r>
      <w:r w:rsidR="00EA6D08">
        <w:rPr>
          <w:rFonts w:ascii="Sentinel Book" w:hAnsi="Sentinel Book" w:cs="Sentinel Book"/>
          <w:sz w:val="24"/>
          <w:szCs w:val="24"/>
        </w:rPr>
        <w:t xml:space="preserve">esignated </w:t>
      </w:r>
      <w:r w:rsidR="0020321D">
        <w:rPr>
          <w:rFonts w:ascii="Sentinel Book" w:hAnsi="Sentinel Book" w:cs="Sentinel Book"/>
          <w:sz w:val="24"/>
          <w:szCs w:val="24"/>
        </w:rPr>
        <w:t>f</w:t>
      </w:r>
      <w:r w:rsidR="00EA6D08">
        <w:rPr>
          <w:rFonts w:ascii="Sentinel Book" w:hAnsi="Sentinel Book" w:cs="Sentinel Book"/>
          <w:sz w:val="24"/>
          <w:szCs w:val="24"/>
        </w:rPr>
        <w:t>unds</w:t>
      </w:r>
      <w:r w:rsidR="00790AE1" w:rsidRPr="004C108C">
        <w:rPr>
          <w:rFonts w:ascii="Sentinel Book" w:hAnsi="Sentinel Book" w:cs="Sentinel Book"/>
          <w:sz w:val="24"/>
          <w:szCs w:val="24"/>
        </w:rPr>
        <w:t>.</w:t>
      </w:r>
      <w:r w:rsidR="00E01E93" w:rsidRPr="004C108C">
        <w:rPr>
          <w:rFonts w:ascii="Sentinel Book" w:hAnsi="Sentinel Book" w:cs="Sentinel Book"/>
          <w:sz w:val="24"/>
          <w:szCs w:val="24"/>
        </w:rPr>
        <w:t xml:space="preserve"> </w:t>
      </w:r>
      <w:r w:rsidR="004B31B9" w:rsidRPr="004C108C">
        <w:rPr>
          <w:rFonts w:ascii="Sentinel Book" w:hAnsi="Sentinel Book" w:cs="Sentinel Book"/>
          <w:sz w:val="24"/>
          <w:szCs w:val="24"/>
        </w:rPr>
        <w:t xml:space="preserve">This plan does not </w:t>
      </w:r>
      <w:r w:rsidR="006F35B1">
        <w:rPr>
          <w:rFonts w:ascii="Sentinel Book" w:hAnsi="Sentinel Book" w:cs="Sentinel Book"/>
          <w:sz w:val="24"/>
          <w:szCs w:val="24"/>
        </w:rPr>
        <w:t>address</w:t>
      </w:r>
      <w:r w:rsidR="004B31B9" w:rsidRPr="004C108C">
        <w:rPr>
          <w:rFonts w:ascii="Sentinel Book" w:hAnsi="Sentinel Book" w:cs="Sentinel Book"/>
          <w:sz w:val="24"/>
          <w:szCs w:val="24"/>
        </w:rPr>
        <w:t xml:space="preserve"> management of club </w:t>
      </w:r>
      <w:r w:rsidR="007345D8">
        <w:rPr>
          <w:rFonts w:ascii="Sentinel Book" w:hAnsi="Sentinel Book" w:cs="Sentinel Book"/>
          <w:sz w:val="24"/>
          <w:szCs w:val="24"/>
        </w:rPr>
        <w:t>operations or</w:t>
      </w:r>
      <w:r w:rsidR="004B31B9" w:rsidRPr="004C108C">
        <w:rPr>
          <w:rFonts w:ascii="Sentinel Book" w:hAnsi="Sentinel Book" w:cs="Sentinel Book"/>
          <w:sz w:val="24"/>
          <w:szCs w:val="24"/>
        </w:rPr>
        <w:t xml:space="preserve"> </w:t>
      </w:r>
      <w:r w:rsidR="00EA6D08">
        <w:rPr>
          <w:rFonts w:ascii="Sentinel Book" w:hAnsi="Sentinel Book" w:cs="Sentinel Book"/>
          <w:sz w:val="24"/>
          <w:szCs w:val="24"/>
        </w:rPr>
        <w:t xml:space="preserve">other </w:t>
      </w:r>
      <w:r w:rsidR="004B31B9" w:rsidRPr="004C108C">
        <w:rPr>
          <w:rFonts w:ascii="Sentinel Book" w:hAnsi="Sentinel Book" w:cs="Sentinel Book"/>
          <w:sz w:val="24"/>
          <w:szCs w:val="24"/>
        </w:rPr>
        <w:t>charitable finances</w:t>
      </w:r>
      <w:r w:rsidR="00AF33A8">
        <w:rPr>
          <w:rFonts w:ascii="Sentinel Book" w:hAnsi="Sentinel Book" w:cs="Sentinel Book"/>
          <w:sz w:val="24"/>
          <w:szCs w:val="24"/>
        </w:rPr>
        <w:t>.</w:t>
      </w:r>
    </w:p>
    <w:p w14:paraId="696D4ECB" w14:textId="4DC93DB7" w:rsidR="00BE6629" w:rsidRPr="004C108C" w:rsidRDefault="007C475F" w:rsidP="00AF33A8">
      <w:pPr>
        <w:spacing w:after="360" w:line="240" w:lineRule="auto"/>
        <w:rPr>
          <w:rFonts w:ascii="Sentinel Book" w:hAnsi="Sentinel Book" w:cs="Sentinel Book"/>
          <w:sz w:val="24"/>
          <w:szCs w:val="24"/>
        </w:rPr>
      </w:pPr>
      <w:r w:rsidRPr="004C108C">
        <w:rPr>
          <w:rFonts w:ascii="Sentinel Book" w:hAnsi="Sentinel Book" w:cs="Sentinel Book"/>
          <w:sz w:val="24"/>
          <w:szCs w:val="24"/>
        </w:rPr>
        <w:t xml:space="preserve">The </w:t>
      </w:r>
      <w:r w:rsidR="00326DA7" w:rsidRPr="004C108C">
        <w:rPr>
          <w:rFonts w:ascii="Sentinel Book" w:hAnsi="Sentinel Book" w:cs="Sentinel Book"/>
          <w:sz w:val="24"/>
          <w:szCs w:val="24"/>
        </w:rPr>
        <w:t>c</w:t>
      </w:r>
      <w:r w:rsidR="00210AC5" w:rsidRPr="004C108C">
        <w:rPr>
          <w:rFonts w:ascii="Sentinel Book" w:hAnsi="Sentinel Book" w:cs="Sentinel Book"/>
          <w:sz w:val="24"/>
          <w:szCs w:val="24"/>
        </w:rPr>
        <w:t xml:space="preserve">lub will appoint at least one member to </w:t>
      </w:r>
      <w:r w:rsidR="0069483A" w:rsidRPr="004C108C">
        <w:rPr>
          <w:rFonts w:ascii="Sentinel Book" w:hAnsi="Sentinel Book" w:cs="Sentinel Book"/>
          <w:sz w:val="24"/>
          <w:szCs w:val="24"/>
        </w:rPr>
        <w:t xml:space="preserve">oversee </w:t>
      </w:r>
      <w:r w:rsidR="003708AB" w:rsidRPr="004C108C">
        <w:rPr>
          <w:rFonts w:ascii="Sentinel Book" w:hAnsi="Sentinel Book" w:cs="Sentinel Book"/>
          <w:sz w:val="24"/>
          <w:szCs w:val="24"/>
        </w:rPr>
        <w:t>th</w:t>
      </w:r>
      <w:r w:rsidR="00A10E65" w:rsidRPr="004C108C">
        <w:rPr>
          <w:rFonts w:ascii="Sentinel Book" w:hAnsi="Sentinel Book" w:cs="Sentinel Book"/>
          <w:sz w:val="24"/>
          <w:szCs w:val="24"/>
        </w:rPr>
        <w:t xml:space="preserve">is </w:t>
      </w:r>
      <w:r w:rsidR="003708AB" w:rsidRPr="004C108C">
        <w:rPr>
          <w:rFonts w:ascii="Sentinel Book" w:hAnsi="Sentinel Book" w:cs="Sentinel Book"/>
          <w:sz w:val="24"/>
          <w:szCs w:val="24"/>
        </w:rPr>
        <w:t>plan</w:t>
      </w:r>
      <w:r w:rsidR="00210AC5" w:rsidRPr="004C108C">
        <w:rPr>
          <w:rFonts w:ascii="Sentinel Book" w:hAnsi="Sentinel Book" w:cs="Sentinel Book"/>
          <w:sz w:val="24"/>
          <w:szCs w:val="24"/>
        </w:rPr>
        <w:t xml:space="preserve"> </w:t>
      </w:r>
      <w:r w:rsidR="00EA0BE2" w:rsidRPr="004C108C">
        <w:rPr>
          <w:rFonts w:ascii="Sentinel Book" w:hAnsi="Sentinel Book" w:cs="Sentinel Book"/>
          <w:sz w:val="24"/>
          <w:szCs w:val="24"/>
        </w:rPr>
        <w:t>to ensure all obligations of the</w:t>
      </w:r>
      <w:r w:rsidR="00A10E65" w:rsidRPr="004C108C">
        <w:rPr>
          <w:rFonts w:ascii="Sentinel Book" w:hAnsi="Sentinel Book" w:cs="Sentinel Book"/>
          <w:sz w:val="24"/>
          <w:szCs w:val="24"/>
        </w:rPr>
        <w:t xml:space="preserve"> Club</w:t>
      </w:r>
      <w:r w:rsidR="00210AC5" w:rsidRPr="004C108C">
        <w:rPr>
          <w:rFonts w:ascii="Sentinel Book" w:hAnsi="Sentinel Book" w:cs="Sentinel Book"/>
          <w:sz w:val="24"/>
          <w:szCs w:val="24"/>
        </w:rPr>
        <w:t xml:space="preserve"> Memorandum of Understanding</w:t>
      </w:r>
      <w:r w:rsidR="0056322C" w:rsidRPr="004C108C">
        <w:rPr>
          <w:rFonts w:ascii="Sentinel Book" w:hAnsi="Sentinel Book" w:cs="Sentinel Book"/>
          <w:sz w:val="24"/>
          <w:szCs w:val="24"/>
        </w:rPr>
        <w:t xml:space="preserve"> (MOU)</w:t>
      </w:r>
      <w:r w:rsidR="00EA0BE2" w:rsidRPr="004C108C">
        <w:rPr>
          <w:rFonts w:ascii="Sentinel Book" w:hAnsi="Sentinel Book" w:cs="Sentinel Book"/>
          <w:sz w:val="24"/>
          <w:szCs w:val="24"/>
        </w:rPr>
        <w:t xml:space="preserve"> are </w:t>
      </w:r>
      <w:r w:rsidR="0053053D" w:rsidRPr="004C108C">
        <w:rPr>
          <w:rFonts w:ascii="Sentinel Book" w:hAnsi="Sentinel Book" w:cs="Sentinel Book"/>
          <w:sz w:val="24"/>
          <w:szCs w:val="24"/>
        </w:rPr>
        <w:t>met</w:t>
      </w:r>
      <w:r w:rsidR="00210AC5" w:rsidRPr="004C108C">
        <w:rPr>
          <w:rFonts w:ascii="Sentinel Book" w:hAnsi="Sentinel Book" w:cs="Sentinel Book"/>
          <w:sz w:val="24"/>
          <w:szCs w:val="24"/>
        </w:rPr>
        <w:t>.</w:t>
      </w:r>
    </w:p>
    <w:p w14:paraId="5D524C0E" w14:textId="77777777" w:rsidR="00FC78E1" w:rsidRPr="00C20372" w:rsidRDefault="004A1A50" w:rsidP="00C94D74">
      <w:pPr>
        <w:spacing w:after="240" w:line="240" w:lineRule="auto"/>
        <w:rPr>
          <w:rFonts w:ascii="Frutiger LT Pro 45 Light" w:hAnsi="Frutiger LT Pro 45 Light" w:cs="Sentinel Book"/>
          <w:sz w:val="32"/>
          <w:szCs w:val="32"/>
        </w:rPr>
      </w:pPr>
      <w:r w:rsidRPr="00C20372">
        <w:rPr>
          <w:rFonts w:ascii="Frutiger LT Pro 45 Light" w:hAnsi="Frutiger LT Pro 45 Light" w:cs="Sentinel Book"/>
          <w:sz w:val="32"/>
          <w:szCs w:val="32"/>
        </w:rPr>
        <w:t>Guiding Principles</w:t>
      </w:r>
    </w:p>
    <w:p w14:paraId="6779DB45" w14:textId="7CCB4059" w:rsidR="004A1A50" w:rsidRPr="004C108C" w:rsidRDefault="004A1A50" w:rsidP="00AF33A8">
      <w:pPr>
        <w:spacing w:after="240" w:line="240" w:lineRule="auto"/>
        <w:rPr>
          <w:rFonts w:ascii="Sentinel Book" w:hAnsi="Sentinel Book" w:cs="Sentinel Book"/>
          <w:sz w:val="24"/>
          <w:szCs w:val="24"/>
        </w:rPr>
      </w:pPr>
      <w:r w:rsidRPr="004C108C">
        <w:rPr>
          <w:rFonts w:ascii="Sentinel Book" w:hAnsi="Sentinel Book" w:cs="Sentinel Book"/>
          <w:sz w:val="24"/>
          <w:szCs w:val="24"/>
        </w:rPr>
        <w:t xml:space="preserve">The guiding principles </w:t>
      </w:r>
      <w:r w:rsidR="00D15CEB">
        <w:rPr>
          <w:rFonts w:ascii="Sentinel Book" w:hAnsi="Sentinel Book" w:cs="Sentinel Book"/>
          <w:sz w:val="24"/>
          <w:szCs w:val="24"/>
        </w:rPr>
        <w:t>for</w:t>
      </w:r>
      <w:r w:rsidRPr="004C108C">
        <w:rPr>
          <w:rFonts w:ascii="Sentinel Book" w:hAnsi="Sentinel Book" w:cs="Sentinel Book"/>
          <w:sz w:val="24"/>
          <w:szCs w:val="24"/>
        </w:rPr>
        <w:t xml:space="preserve"> </w:t>
      </w:r>
      <w:r w:rsidR="003052CF" w:rsidRPr="004C108C">
        <w:rPr>
          <w:rFonts w:ascii="Sentinel Book" w:hAnsi="Sentinel Book" w:cs="Sentinel Book"/>
          <w:sz w:val="24"/>
          <w:szCs w:val="24"/>
        </w:rPr>
        <w:t>c</w:t>
      </w:r>
      <w:r w:rsidR="00210AC5" w:rsidRPr="004C108C">
        <w:rPr>
          <w:rFonts w:ascii="Sentinel Book" w:hAnsi="Sentinel Book" w:cs="Sentinel Book"/>
          <w:sz w:val="24"/>
          <w:szCs w:val="24"/>
        </w:rPr>
        <w:t>lu</w:t>
      </w:r>
      <w:r w:rsidR="00D15CEB">
        <w:rPr>
          <w:rFonts w:ascii="Sentinel Book" w:hAnsi="Sentinel Book" w:cs="Sentinel Book"/>
          <w:sz w:val="24"/>
          <w:szCs w:val="24"/>
        </w:rPr>
        <w:t>b</w:t>
      </w:r>
      <w:r w:rsidRPr="004C108C">
        <w:rPr>
          <w:rFonts w:ascii="Sentinel Book" w:hAnsi="Sentinel Book" w:cs="Sentinel Book"/>
          <w:sz w:val="24"/>
          <w:szCs w:val="24"/>
        </w:rPr>
        <w:t xml:space="preserve"> administration of </w:t>
      </w:r>
      <w:r w:rsidR="003A72D4">
        <w:rPr>
          <w:rFonts w:ascii="Sentinel Book" w:hAnsi="Sentinel Book" w:cs="Sentinel Book"/>
          <w:sz w:val="24"/>
          <w:szCs w:val="24"/>
        </w:rPr>
        <w:t xml:space="preserve">all </w:t>
      </w:r>
      <w:r w:rsidR="003052CF" w:rsidRPr="004C108C">
        <w:rPr>
          <w:rFonts w:ascii="Sentinel Book" w:hAnsi="Sentinel Book" w:cs="Sentinel Book"/>
          <w:sz w:val="24"/>
          <w:szCs w:val="24"/>
        </w:rPr>
        <w:t>d</w:t>
      </w:r>
      <w:r w:rsidRPr="004C108C">
        <w:rPr>
          <w:rFonts w:ascii="Sentinel Book" w:hAnsi="Sentinel Book" w:cs="Sentinel Book"/>
          <w:sz w:val="24"/>
          <w:szCs w:val="24"/>
        </w:rPr>
        <w:t xml:space="preserve">istrict </w:t>
      </w:r>
      <w:r w:rsidR="00252A0B" w:rsidRPr="004C108C">
        <w:rPr>
          <w:rFonts w:ascii="Sentinel Book" w:hAnsi="Sentinel Book" w:cs="Sentinel Book"/>
          <w:sz w:val="24"/>
          <w:szCs w:val="24"/>
        </w:rPr>
        <w:t xml:space="preserve">and </w:t>
      </w:r>
      <w:r w:rsidR="003052CF" w:rsidRPr="004C108C">
        <w:rPr>
          <w:rFonts w:ascii="Sentinel Book" w:hAnsi="Sentinel Book" w:cs="Sentinel Book"/>
          <w:sz w:val="24"/>
          <w:szCs w:val="24"/>
        </w:rPr>
        <w:t>g</w:t>
      </w:r>
      <w:r w:rsidR="00252A0B" w:rsidRPr="004C108C">
        <w:rPr>
          <w:rFonts w:ascii="Sentinel Book" w:hAnsi="Sentinel Book" w:cs="Sentinel Book"/>
          <w:sz w:val="24"/>
          <w:szCs w:val="24"/>
        </w:rPr>
        <w:t xml:space="preserve">lobal </w:t>
      </w:r>
      <w:r w:rsidR="003052CF" w:rsidRPr="004C108C">
        <w:rPr>
          <w:rFonts w:ascii="Sentinel Book" w:hAnsi="Sentinel Book" w:cs="Sentinel Book"/>
          <w:sz w:val="24"/>
          <w:szCs w:val="24"/>
        </w:rPr>
        <w:t>g</w:t>
      </w:r>
      <w:r w:rsidRPr="004C108C">
        <w:rPr>
          <w:rFonts w:ascii="Sentinel Book" w:hAnsi="Sentinel Book" w:cs="Sentinel Book"/>
          <w:sz w:val="24"/>
          <w:szCs w:val="24"/>
        </w:rPr>
        <w:t>rants are</w:t>
      </w:r>
      <w:r w:rsidR="000F0726">
        <w:rPr>
          <w:rFonts w:ascii="Sentinel Book" w:hAnsi="Sentinel Book" w:cs="Sentinel Book"/>
          <w:sz w:val="24"/>
          <w:szCs w:val="24"/>
        </w:rPr>
        <w:t>:</w:t>
      </w:r>
    </w:p>
    <w:p w14:paraId="48DDDAF4" w14:textId="55886BD0" w:rsidR="0073714E" w:rsidRPr="00AF33A8" w:rsidRDefault="00947E81" w:rsidP="0020321D">
      <w:pPr>
        <w:pStyle w:val="ListParagraph"/>
        <w:numPr>
          <w:ilvl w:val="0"/>
          <w:numId w:val="41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AF33A8">
        <w:rPr>
          <w:rFonts w:ascii="Sentinel Book" w:hAnsi="Sentinel Book" w:cs="Sentinel Book"/>
          <w:sz w:val="24"/>
          <w:szCs w:val="24"/>
        </w:rPr>
        <w:t xml:space="preserve">All projects funded with </w:t>
      </w:r>
      <w:r w:rsidR="00240EB8" w:rsidRPr="00AF33A8">
        <w:rPr>
          <w:rFonts w:ascii="Sentinel Book" w:hAnsi="Sentinel Book" w:cs="Sentinel Book"/>
          <w:sz w:val="24"/>
          <w:szCs w:val="24"/>
        </w:rPr>
        <w:t>DDF</w:t>
      </w:r>
      <w:r w:rsidRPr="00AF33A8">
        <w:rPr>
          <w:rFonts w:ascii="Sentinel Book" w:hAnsi="Sentinel Book" w:cs="Sentinel Book"/>
          <w:sz w:val="24"/>
          <w:szCs w:val="24"/>
        </w:rPr>
        <w:t xml:space="preserve"> must comply with </w:t>
      </w:r>
      <w:r w:rsidR="00D95A5E" w:rsidRPr="00AF33A8">
        <w:rPr>
          <w:rFonts w:ascii="Sentinel Book" w:hAnsi="Sentinel Book" w:cs="Sentinel Book"/>
          <w:sz w:val="24"/>
          <w:szCs w:val="24"/>
        </w:rPr>
        <w:t xml:space="preserve">all requirements </w:t>
      </w:r>
      <w:r w:rsidR="00E879DA" w:rsidRPr="00AF33A8">
        <w:rPr>
          <w:rFonts w:ascii="Sentinel Book" w:hAnsi="Sentinel Book" w:cs="Sentinel Book"/>
          <w:sz w:val="24"/>
          <w:szCs w:val="24"/>
        </w:rPr>
        <w:t>specified in The Rotary Foundation’s terms and conditions</w:t>
      </w:r>
      <w:r w:rsidR="003F53F3" w:rsidRPr="00AF33A8">
        <w:rPr>
          <w:rFonts w:ascii="Sentinel Book" w:hAnsi="Sentinel Book" w:cs="Sentinel Book"/>
          <w:sz w:val="24"/>
          <w:szCs w:val="24"/>
        </w:rPr>
        <w:t>.</w:t>
      </w:r>
    </w:p>
    <w:p w14:paraId="7A01D48E" w14:textId="517591C0" w:rsidR="00FC78E1" w:rsidRPr="00AF33A8" w:rsidRDefault="00643C58" w:rsidP="0020321D">
      <w:pPr>
        <w:pStyle w:val="ListParagraph"/>
        <w:numPr>
          <w:ilvl w:val="0"/>
          <w:numId w:val="41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AF33A8">
        <w:rPr>
          <w:rFonts w:ascii="Sentinel Book" w:hAnsi="Sentinel Book" w:cs="Sentinel Book"/>
          <w:sz w:val="24"/>
          <w:szCs w:val="24"/>
        </w:rPr>
        <w:t>A</w:t>
      </w:r>
      <w:r w:rsidR="00947E81" w:rsidRPr="00AF33A8">
        <w:rPr>
          <w:rFonts w:ascii="Sentinel Book" w:hAnsi="Sentinel Book" w:cs="Sentinel Book"/>
          <w:sz w:val="24"/>
          <w:szCs w:val="24"/>
        </w:rPr>
        <w:t xml:space="preserve">ll projects funded </w:t>
      </w:r>
      <w:r w:rsidR="00240EB8" w:rsidRPr="00AF33A8">
        <w:rPr>
          <w:rFonts w:ascii="Sentinel Book" w:hAnsi="Sentinel Book" w:cs="Sentinel Book"/>
          <w:sz w:val="24"/>
          <w:szCs w:val="24"/>
        </w:rPr>
        <w:t>with DDF</w:t>
      </w:r>
      <w:r w:rsidR="00947E81" w:rsidRPr="00AF33A8">
        <w:rPr>
          <w:rFonts w:ascii="Sentinel Book" w:hAnsi="Sentinel Book" w:cs="Sentinel Book"/>
          <w:sz w:val="24"/>
          <w:szCs w:val="24"/>
        </w:rPr>
        <w:t xml:space="preserve"> must be proposed</w:t>
      </w:r>
      <w:r w:rsidR="00BC7916" w:rsidRPr="00AF33A8">
        <w:rPr>
          <w:rFonts w:ascii="Sentinel Book" w:hAnsi="Sentinel Book" w:cs="Sentinel Book"/>
          <w:sz w:val="24"/>
          <w:szCs w:val="24"/>
        </w:rPr>
        <w:t xml:space="preserve"> </w:t>
      </w:r>
      <w:r w:rsidR="00947E81" w:rsidRPr="00AF33A8">
        <w:rPr>
          <w:rFonts w:ascii="Sentinel Book" w:hAnsi="Sentinel Book" w:cs="Sentinel Book"/>
          <w:sz w:val="24"/>
          <w:szCs w:val="24"/>
        </w:rPr>
        <w:t>and directed by Rotarians</w:t>
      </w:r>
      <w:r w:rsidR="002A7921" w:rsidRPr="00AF33A8">
        <w:rPr>
          <w:rFonts w:ascii="Sentinel Book" w:hAnsi="Sentinel Book" w:cs="Sentinel Book"/>
          <w:sz w:val="24"/>
          <w:szCs w:val="24"/>
        </w:rPr>
        <w:t>.</w:t>
      </w:r>
      <w:r w:rsidR="00C94D74" w:rsidRPr="00AF33A8">
        <w:rPr>
          <w:rFonts w:ascii="Sentinel Book" w:hAnsi="Sentinel Book" w:cs="Sentinel Book"/>
          <w:sz w:val="24"/>
          <w:szCs w:val="24"/>
        </w:rPr>
        <w:t xml:space="preserve"> </w:t>
      </w:r>
      <w:r w:rsidR="00C247AF" w:rsidRPr="00AF33A8">
        <w:rPr>
          <w:rFonts w:ascii="Sentinel Book" w:hAnsi="Sentinel Book" w:cs="Sentinel Book"/>
          <w:sz w:val="24"/>
          <w:szCs w:val="24"/>
        </w:rPr>
        <w:t>District grant expenditures</w:t>
      </w:r>
      <w:r w:rsidR="009C033C" w:rsidRPr="00AF33A8">
        <w:rPr>
          <w:rFonts w:ascii="Sentinel Book" w:hAnsi="Sentinel Book" w:cs="Sentinel Book"/>
          <w:sz w:val="24"/>
          <w:szCs w:val="24"/>
        </w:rPr>
        <w:t xml:space="preserve"> must be verifiable </w:t>
      </w:r>
      <w:r w:rsidR="00F336BA" w:rsidRPr="00AF33A8">
        <w:rPr>
          <w:rFonts w:ascii="Sentinel Book" w:hAnsi="Sentinel Book" w:cs="Sentinel Book"/>
          <w:sz w:val="24"/>
          <w:szCs w:val="24"/>
        </w:rPr>
        <w:t>by the district.</w:t>
      </w:r>
    </w:p>
    <w:p w14:paraId="33445455" w14:textId="472D586C" w:rsidR="001E36DE" w:rsidRPr="00AF33A8" w:rsidRDefault="0018136B" w:rsidP="0020321D">
      <w:pPr>
        <w:pStyle w:val="ListParagraph"/>
        <w:numPr>
          <w:ilvl w:val="0"/>
          <w:numId w:val="41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AF33A8">
        <w:rPr>
          <w:rFonts w:ascii="Sentinel Book" w:hAnsi="Sentinel Book" w:cs="Sentinel Book"/>
          <w:sz w:val="24"/>
          <w:szCs w:val="24"/>
        </w:rPr>
        <w:t>All projects funded with DDF must</w:t>
      </w:r>
      <w:r w:rsidR="008B5EF8" w:rsidRPr="00AF33A8">
        <w:rPr>
          <w:rFonts w:ascii="Sentinel Book" w:hAnsi="Sentinel Book" w:cs="Sentinel Book"/>
          <w:sz w:val="24"/>
          <w:szCs w:val="24"/>
        </w:rPr>
        <w:t xml:space="preserve"> conform to</w:t>
      </w:r>
      <w:r w:rsidR="00990579" w:rsidRPr="00AF33A8">
        <w:rPr>
          <w:rFonts w:ascii="Sentinel Book" w:hAnsi="Sentinel Book" w:cs="Sentinel Book"/>
          <w:sz w:val="24"/>
          <w:szCs w:val="24"/>
        </w:rPr>
        <w:t xml:space="preserve"> the requirements </w:t>
      </w:r>
      <w:r w:rsidR="00B07A8D" w:rsidRPr="00AF33A8">
        <w:rPr>
          <w:rFonts w:ascii="Sentinel Book" w:hAnsi="Sentinel Book" w:cs="Sentinel Book"/>
          <w:sz w:val="24"/>
          <w:szCs w:val="24"/>
        </w:rPr>
        <w:t>specified</w:t>
      </w:r>
      <w:r w:rsidR="00990579" w:rsidRPr="00AF33A8">
        <w:rPr>
          <w:rFonts w:ascii="Sentinel Book" w:hAnsi="Sentinel Book" w:cs="Sentinel Book"/>
          <w:sz w:val="24"/>
          <w:szCs w:val="24"/>
        </w:rPr>
        <w:t xml:space="preserve"> </w:t>
      </w:r>
      <w:r w:rsidR="003A72D4">
        <w:rPr>
          <w:rFonts w:ascii="Sentinel Book" w:hAnsi="Sentinel Book" w:cs="Sentinel Book"/>
          <w:sz w:val="24"/>
          <w:szCs w:val="24"/>
        </w:rPr>
        <w:t xml:space="preserve">in </w:t>
      </w:r>
      <w:r w:rsidR="00990579" w:rsidRPr="00AF33A8">
        <w:rPr>
          <w:rFonts w:ascii="Sentinel Book" w:hAnsi="Sentinel Book" w:cs="Sentinel Book"/>
          <w:sz w:val="24"/>
          <w:szCs w:val="24"/>
        </w:rPr>
        <w:t xml:space="preserve">the </w:t>
      </w:r>
      <w:r w:rsidR="00671173" w:rsidRPr="00AF33A8">
        <w:rPr>
          <w:rFonts w:ascii="Sentinel Book" w:hAnsi="Sentinel Book" w:cs="Sentinel Book"/>
          <w:sz w:val="24"/>
          <w:szCs w:val="24"/>
        </w:rPr>
        <w:t xml:space="preserve">signed </w:t>
      </w:r>
      <w:r w:rsidR="00845CE3" w:rsidRPr="00AF33A8">
        <w:rPr>
          <w:rFonts w:ascii="Sentinel Book" w:hAnsi="Sentinel Book" w:cs="Sentinel Book"/>
          <w:sz w:val="24"/>
          <w:szCs w:val="24"/>
        </w:rPr>
        <w:t>Club</w:t>
      </w:r>
      <w:r w:rsidR="00AA3774" w:rsidRPr="00AF33A8">
        <w:rPr>
          <w:rFonts w:ascii="Sentinel Book" w:hAnsi="Sentinel Book" w:cs="Sentinel Book"/>
          <w:sz w:val="24"/>
          <w:szCs w:val="24"/>
        </w:rPr>
        <w:t xml:space="preserve"> </w:t>
      </w:r>
      <w:r w:rsidR="0089564D" w:rsidRPr="00AF33A8">
        <w:rPr>
          <w:rFonts w:ascii="Sentinel Book" w:hAnsi="Sentinel Book" w:cs="Sentinel Book"/>
          <w:sz w:val="24"/>
          <w:szCs w:val="24"/>
        </w:rPr>
        <w:t xml:space="preserve">Memorandum </w:t>
      </w:r>
      <w:r w:rsidR="004372C1" w:rsidRPr="00AF33A8">
        <w:rPr>
          <w:rFonts w:ascii="Sentinel Book" w:hAnsi="Sentinel Book" w:cs="Sentinel Book"/>
          <w:sz w:val="24"/>
          <w:szCs w:val="24"/>
        </w:rPr>
        <w:t>of Understanding (</w:t>
      </w:r>
      <w:r w:rsidR="001B2907" w:rsidRPr="00AF33A8">
        <w:rPr>
          <w:rFonts w:ascii="Sentinel Book" w:hAnsi="Sentinel Book" w:cs="Sentinel Book"/>
          <w:sz w:val="24"/>
          <w:szCs w:val="24"/>
        </w:rPr>
        <w:t>MOU</w:t>
      </w:r>
      <w:r w:rsidR="004372C1" w:rsidRPr="00AF33A8">
        <w:rPr>
          <w:rFonts w:ascii="Sentinel Book" w:hAnsi="Sentinel Book" w:cs="Sentinel Book"/>
          <w:sz w:val="24"/>
          <w:szCs w:val="24"/>
        </w:rPr>
        <w:t>)</w:t>
      </w:r>
      <w:r w:rsidR="001B2907" w:rsidRPr="00AF33A8">
        <w:rPr>
          <w:rFonts w:ascii="Sentinel Book" w:hAnsi="Sentinel Book" w:cs="Sentinel Book"/>
          <w:sz w:val="24"/>
          <w:szCs w:val="24"/>
        </w:rPr>
        <w:t>.</w:t>
      </w:r>
    </w:p>
    <w:p w14:paraId="6653BD75" w14:textId="28E7EE46" w:rsidR="00334496" w:rsidRPr="00AF33A8" w:rsidRDefault="00E86124" w:rsidP="0020321D">
      <w:pPr>
        <w:pStyle w:val="ListParagraph"/>
        <w:numPr>
          <w:ilvl w:val="0"/>
          <w:numId w:val="41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AF33A8">
        <w:rPr>
          <w:rFonts w:ascii="Sentinel Book" w:hAnsi="Sentinel Book" w:cs="Sentinel Book"/>
          <w:sz w:val="24"/>
          <w:szCs w:val="24"/>
        </w:rPr>
        <w:t>The c</w:t>
      </w:r>
      <w:r w:rsidR="00D3022B" w:rsidRPr="00AF33A8">
        <w:rPr>
          <w:rFonts w:ascii="Sentinel Book" w:hAnsi="Sentinel Book" w:cs="Sentinel Book"/>
          <w:sz w:val="24"/>
          <w:szCs w:val="24"/>
        </w:rPr>
        <w:t xml:space="preserve">lub must remain qualified </w:t>
      </w:r>
      <w:r w:rsidR="00223197" w:rsidRPr="00AF33A8">
        <w:rPr>
          <w:rFonts w:ascii="Sentinel Book" w:hAnsi="Sentinel Book" w:cs="Sentinel Book"/>
          <w:sz w:val="24"/>
          <w:szCs w:val="24"/>
        </w:rPr>
        <w:t>during the execution phases of all projects funded with DDF.</w:t>
      </w:r>
      <w:r w:rsidRPr="00AF33A8">
        <w:rPr>
          <w:rFonts w:ascii="Sentinel Book" w:hAnsi="Sentinel Book" w:cs="Sentinel Book"/>
          <w:sz w:val="24"/>
          <w:szCs w:val="24"/>
        </w:rPr>
        <w:t xml:space="preserve"> To remain qualified</w:t>
      </w:r>
      <w:r w:rsidR="00CF156A">
        <w:rPr>
          <w:rFonts w:ascii="Sentinel Book" w:hAnsi="Sentinel Book" w:cs="Sentinel Book"/>
          <w:sz w:val="24"/>
          <w:szCs w:val="24"/>
        </w:rPr>
        <w:t>,</w:t>
      </w:r>
      <w:r w:rsidRPr="00AF33A8">
        <w:rPr>
          <w:rFonts w:ascii="Sentinel Book" w:hAnsi="Sentinel Book" w:cs="Sentinel Book"/>
          <w:sz w:val="24"/>
          <w:szCs w:val="24"/>
        </w:rPr>
        <w:t xml:space="preserve"> the club will</w:t>
      </w:r>
    </w:p>
    <w:p w14:paraId="67CB2BC7" w14:textId="3113705C" w:rsidR="00EB33DF" w:rsidRPr="00AF33A8" w:rsidRDefault="005012D7" w:rsidP="0020321D">
      <w:pPr>
        <w:pStyle w:val="ListParagraph"/>
        <w:numPr>
          <w:ilvl w:val="0"/>
          <w:numId w:val="38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Ensure</w:t>
      </w:r>
      <w:r w:rsidR="00EB33DF" w:rsidRPr="00AF33A8">
        <w:rPr>
          <w:rFonts w:ascii="Sentinel Book" w:hAnsi="Sentinel Book" w:cs="Sentinel Book"/>
          <w:sz w:val="24"/>
          <w:szCs w:val="24"/>
        </w:rPr>
        <w:t xml:space="preserve"> at least </w:t>
      </w:r>
      <w:r w:rsidR="00176B30" w:rsidRPr="00AF33A8">
        <w:rPr>
          <w:rFonts w:ascii="Sentinel Book" w:hAnsi="Sentinel Book" w:cs="Sentinel Book"/>
          <w:sz w:val="24"/>
          <w:szCs w:val="24"/>
        </w:rPr>
        <w:t>one</w:t>
      </w:r>
      <w:r w:rsidR="00EB33DF" w:rsidRPr="00AF33A8">
        <w:rPr>
          <w:rFonts w:ascii="Sentinel Book" w:hAnsi="Sentinel Book" w:cs="Sentinel Book"/>
          <w:sz w:val="24"/>
          <w:szCs w:val="24"/>
        </w:rPr>
        <w:t xml:space="preserve"> member attend</w:t>
      </w:r>
      <w:r>
        <w:rPr>
          <w:rFonts w:ascii="Sentinel Book" w:hAnsi="Sentinel Book" w:cs="Sentinel Book"/>
          <w:sz w:val="24"/>
          <w:szCs w:val="24"/>
        </w:rPr>
        <w:t>ed</w:t>
      </w:r>
      <w:r w:rsidR="00EB33DF" w:rsidRPr="00AF33A8">
        <w:rPr>
          <w:rFonts w:ascii="Sentinel Book" w:hAnsi="Sentinel Book" w:cs="Sentinel Book"/>
          <w:sz w:val="24"/>
          <w:szCs w:val="24"/>
        </w:rPr>
        <w:t xml:space="preserve"> the </w:t>
      </w:r>
      <w:r w:rsidR="00176B30" w:rsidRPr="00AF33A8">
        <w:rPr>
          <w:rFonts w:ascii="Sentinel Book" w:hAnsi="Sentinel Book" w:cs="Sentinel Book"/>
          <w:sz w:val="24"/>
          <w:szCs w:val="24"/>
        </w:rPr>
        <w:t>Grants Management Seminar</w:t>
      </w:r>
      <w:r w:rsidR="00EB33DF" w:rsidRPr="00AF33A8">
        <w:rPr>
          <w:rFonts w:ascii="Sentinel Book" w:hAnsi="Sentinel Book" w:cs="Sentinel Book"/>
          <w:sz w:val="24"/>
          <w:szCs w:val="24"/>
        </w:rPr>
        <w:t xml:space="preserve"> </w:t>
      </w:r>
      <w:r w:rsidR="00176B30" w:rsidRPr="00AF33A8">
        <w:rPr>
          <w:rFonts w:ascii="Sentinel Book" w:hAnsi="Sentinel Book" w:cs="Sentinel Book"/>
          <w:sz w:val="24"/>
          <w:szCs w:val="24"/>
        </w:rPr>
        <w:t>each year</w:t>
      </w:r>
      <w:r w:rsidR="00EB33DF" w:rsidRPr="00AF33A8">
        <w:rPr>
          <w:rFonts w:ascii="Sentinel Book" w:hAnsi="Sentinel Book" w:cs="Sentinel Book"/>
          <w:sz w:val="24"/>
          <w:szCs w:val="24"/>
        </w:rPr>
        <w:t>.</w:t>
      </w:r>
      <w:r w:rsidR="00C94D74" w:rsidRPr="00AF33A8">
        <w:rPr>
          <w:rFonts w:ascii="Sentinel Book" w:hAnsi="Sentinel Book" w:cs="Sentinel Book"/>
          <w:sz w:val="24"/>
          <w:szCs w:val="24"/>
        </w:rPr>
        <w:t xml:space="preserve"> </w:t>
      </w:r>
      <w:r w:rsidR="00EB33DF" w:rsidRPr="00AF33A8">
        <w:rPr>
          <w:rFonts w:ascii="Sentinel Book" w:hAnsi="Sentinel Book" w:cs="Sentinel Book"/>
          <w:sz w:val="24"/>
          <w:szCs w:val="24"/>
        </w:rPr>
        <w:t xml:space="preserve">It is highly recommended that the </w:t>
      </w:r>
      <w:r w:rsidR="00160C24" w:rsidRPr="00AF33A8">
        <w:rPr>
          <w:rFonts w:ascii="Sentinel Book" w:hAnsi="Sentinel Book" w:cs="Sentinel Book"/>
          <w:sz w:val="24"/>
          <w:szCs w:val="24"/>
        </w:rPr>
        <w:t>club’s President and P</w:t>
      </w:r>
      <w:r w:rsidR="00EB33DF" w:rsidRPr="00AF33A8">
        <w:rPr>
          <w:rFonts w:ascii="Sentinel Book" w:hAnsi="Sentinel Book" w:cs="Sentinel Book"/>
          <w:sz w:val="24"/>
          <w:szCs w:val="24"/>
        </w:rPr>
        <w:t>resident-Elect attend</w:t>
      </w:r>
      <w:r w:rsidR="00160C24" w:rsidRPr="00AF33A8">
        <w:rPr>
          <w:rFonts w:ascii="Sentinel Book" w:hAnsi="Sentinel Book" w:cs="Sentinel Book"/>
          <w:sz w:val="24"/>
          <w:szCs w:val="24"/>
        </w:rPr>
        <w:t xml:space="preserve"> the </w:t>
      </w:r>
      <w:r w:rsidR="00CF156A">
        <w:rPr>
          <w:rFonts w:ascii="Sentinel Book" w:hAnsi="Sentinel Book" w:cs="Sentinel Book"/>
          <w:sz w:val="24"/>
          <w:szCs w:val="24"/>
        </w:rPr>
        <w:t>Grants Management S</w:t>
      </w:r>
      <w:r w:rsidR="00160C24" w:rsidRPr="00AF33A8">
        <w:rPr>
          <w:rFonts w:ascii="Sentinel Book" w:hAnsi="Sentinel Book" w:cs="Sentinel Book"/>
          <w:sz w:val="24"/>
          <w:szCs w:val="24"/>
        </w:rPr>
        <w:t>eminar</w:t>
      </w:r>
      <w:r w:rsidR="00EB33DF" w:rsidRPr="00AF33A8">
        <w:rPr>
          <w:rFonts w:ascii="Sentinel Book" w:hAnsi="Sentinel Book" w:cs="Sentinel Book"/>
          <w:sz w:val="24"/>
          <w:szCs w:val="24"/>
        </w:rPr>
        <w:t>.</w:t>
      </w:r>
      <w:r w:rsidR="00C94D74" w:rsidRPr="00AF33A8">
        <w:rPr>
          <w:rFonts w:ascii="Sentinel Book" w:hAnsi="Sentinel Book" w:cs="Sentinel Book"/>
          <w:sz w:val="24"/>
          <w:szCs w:val="24"/>
        </w:rPr>
        <w:t xml:space="preserve"> </w:t>
      </w:r>
      <w:r w:rsidR="003B5E37" w:rsidRPr="00AF33A8">
        <w:rPr>
          <w:rFonts w:ascii="Sentinel Book" w:hAnsi="Sentinel Book" w:cs="Sentinel Book"/>
          <w:sz w:val="24"/>
          <w:szCs w:val="24"/>
        </w:rPr>
        <w:t>T</w:t>
      </w:r>
      <w:r w:rsidR="00EB33DF" w:rsidRPr="00AF33A8">
        <w:rPr>
          <w:rFonts w:ascii="Sentinel Book" w:hAnsi="Sentinel Book" w:cs="Sentinel Book"/>
          <w:sz w:val="24"/>
          <w:szCs w:val="24"/>
        </w:rPr>
        <w:t xml:space="preserve">he </w:t>
      </w:r>
      <w:r w:rsidR="003B5E37" w:rsidRPr="00AF33A8">
        <w:rPr>
          <w:rFonts w:ascii="Sentinel Book" w:hAnsi="Sentinel Book" w:cs="Sentinel Book"/>
          <w:sz w:val="24"/>
          <w:szCs w:val="24"/>
        </w:rPr>
        <w:t>c</w:t>
      </w:r>
      <w:r w:rsidR="00EB33DF" w:rsidRPr="00AF33A8">
        <w:rPr>
          <w:rFonts w:ascii="Sentinel Book" w:hAnsi="Sentinel Book" w:cs="Sentinel Book"/>
          <w:sz w:val="24"/>
          <w:szCs w:val="24"/>
        </w:rPr>
        <w:t>lub can send as many participants as desired.</w:t>
      </w:r>
    </w:p>
    <w:p w14:paraId="785B528C" w14:textId="4432F42E" w:rsidR="00EB33DF" w:rsidRPr="00AF33A8" w:rsidRDefault="002D1A80" w:rsidP="0020321D">
      <w:pPr>
        <w:pStyle w:val="ListParagraph"/>
        <w:numPr>
          <w:ilvl w:val="0"/>
          <w:numId w:val="38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 w:rsidRPr="00AF33A8">
        <w:rPr>
          <w:rFonts w:ascii="Sentinel Book" w:hAnsi="Sentinel Book" w:cs="Sentinel Book"/>
          <w:sz w:val="24"/>
          <w:szCs w:val="24"/>
        </w:rPr>
        <w:t>Have</w:t>
      </w:r>
      <w:r w:rsidR="00E37A1B" w:rsidRPr="00AF33A8">
        <w:rPr>
          <w:rFonts w:ascii="Sentinel Book" w:hAnsi="Sentinel Book" w:cs="Sentinel Book"/>
          <w:sz w:val="24"/>
          <w:szCs w:val="24"/>
        </w:rPr>
        <w:t xml:space="preserve"> the club President-Elect and the President Nominee </w:t>
      </w:r>
      <w:r w:rsidR="007345D8">
        <w:rPr>
          <w:rFonts w:ascii="Sentinel Book" w:hAnsi="Sentinel Book" w:cs="Sentinel Book"/>
          <w:sz w:val="24"/>
          <w:szCs w:val="24"/>
        </w:rPr>
        <w:t>sign</w:t>
      </w:r>
      <w:r w:rsidR="00E37A1B" w:rsidRPr="00AF33A8">
        <w:rPr>
          <w:rFonts w:ascii="Sentinel Book" w:hAnsi="Sentinel Book" w:cs="Sentinel Book"/>
          <w:sz w:val="24"/>
          <w:szCs w:val="24"/>
        </w:rPr>
        <w:t xml:space="preserve"> the </w:t>
      </w:r>
      <w:r w:rsidR="00F96B46" w:rsidRPr="00AF33A8">
        <w:rPr>
          <w:rFonts w:ascii="Sentinel Book" w:hAnsi="Sentinel Book" w:cs="Sentinel Book"/>
          <w:sz w:val="24"/>
          <w:szCs w:val="24"/>
        </w:rPr>
        <w:t>Memorandum of Understanding (MOU) each year</w:t>
      </w:r>
      <w:r w:rsidR="001435EF" w:rsidRPr="00AF33A8">
        <w:rPr>
          <w:rFonts w:ascii="Sentinel Book" w:hAnsi="Sentinel Book" w:cs="Sentinel Book"/>
          <w:sz w:val="24"/>
          <w:szCs w:val="24"/>
        </w:rPr>
        <w:t>.</w:t>
      </w:r>
    </w:p>
    <w:p w14:paraId="4E342735" w14:textId="706A2EA2" w:rsidR="004B35D7" w:rsidRPr="00AF33A8" w:rsidRDefault="001435EF" w:rsidP="0020321D">
      <w:pPr>
        <w:pStyle w:val="ListParagraph"/>
        <w:numPr>
          <w:ilvl w:val="0"/>
          <w:numId w:val="39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 w:rsidRPr="00AF33A8">
        <w:rPr>
          <w:rFonts w:ascii="Sentinel Book" w:hAnsi="Sentinel Book" w:cs="Sentinel Book"/>
          <w:sz w:val="24"/>
          <w:szCs w:val="24"/>
        </w:rPr>
        <w:t xml:space="preserve">Have its club members </w:t>
      </w:r>
      <w:r w:rsidR="00CF156A">
        <w:rPr>
          <w:rFonts w:ascii="Sentinel Book" w:hAnsi="Sentinel Book" w:cs="Sentinel Book"/>
          <w:sz w:val="24"/>
          <w:szCs w:val="24"/>
        </w:rPr>
        <w:t>contribute</w:t>
      </w:r>
      <w:r w:rsidRPr="00AF33A8">
        <w:rPr>
          <w:rFonts w:ascii="Sentinel Book" w:hAnsi="Sentinel Book" w:cs="Sentinel Book"/>
          <w:sz w:val="24"/>
          <w:szCs w:val="24"/>
        </w:rPr>
        <w:t xml:space="preserve"> 50 USD per capita to the Annual Fund</w:t>
      </w:r>
      <w:r w:rsidR="004B35D7" w:rsidRPr="00AF33A8">
        <w:rPr>
          <w:rFonts w:ascii="Sentinel Book" w:hAnsi="Sentinel Book" w:cs="Sentinel Book"/>
          <w:sz w:val="24"/>
          <w:szCs w:val="24"/>
        </w:rPr>
        <w:t>.</w:t>
      </w:r>
    </w:p>
    <w:p w14:paraId="5A1A253A" w14:textId="36E62BF6" w:rsidR="00E8733C" w:rsidRDefault="00EB33DF" w:rsidP="0020321D">
      <w:pPr>
        <w:pStyle w:val="ListParagraph"/>
        <w:numPr>
          <w:ilvl w:val="0"/>
          <w:numId w:val="39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 w:rsidRPr="00AF33A8">
        <w:rPr>
          <w:rFonts w:ascii="Sentinel Book" w:hAnsi="Sentinel Book" w:cs="Sentinel Book"/>
          <w:sz w:val="24"/>
          <w:szCs w:val="24"/>
        </w:rPr>
        <w:t>Be current on all Rotary Foundation District and Global Grant reports.</w:t>
      </w:r>
    </w:p>
    <w:p w14:paraId="7E7A5A46" w14:textId="3F70959D" w:rsidR="00380AC9" w:rsidRPr="00E8733C" w:rsidRDefault="00E8733C" w:rsidP="00E8733C">
      <w:pPr>
        <w:spacing w:after="0" w:line="240" w:lineRule="auto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br w:type="page"/>
      </w:r>
    </w:p>
    <w:p w14:paraId="6AC0AB41" w14:textId="3EFB994E" w:rsidR="00A01DBF" w:rsidRPr="00C20372" w:rsidRDefault="004024D6" w:rsidP="00FB73E4">
      <w:pPr>
        <w:spacing w:after="240" w:line="240" w:lineRule="auto"/>
        <w:rPr>
          <w:rFonts w:ascii="Frutiger LT Pro 45 Light" w:hAnsi="Frutiger LT Pro 45 Light" w:cs="Sentinel Book"/>
          <w:sz w:val="32"/>
          <w:szCs w:val="32"/>
        </w:rPr>
      </w:pPr>
      <w:r>
        <w:rPr>
          <w:rFonts w:ascii="Frutiger LT Pro 45 Light" w:hAnsi="Frutiger LT Pro 45 Light" w:cs="Sentinel Book"/>
          <w:sz w:val="32"/>
          <w:szCs w:val="32"/>
        </w:rPr>
        <w:lastRenderedPageBreak/>
        <w:t>Financial Controls</w:t>
      </w:r>
    </w:p>
    <w:p w14:paraId="0CB7D74D" w14:textId="64D17242" w:rsidR="005C49BD" w:rsidRPr="00E35B27" w:rsidRDefault="00DC32C9" w:rsidP="00AC293C">
      <w:pPr>
        <w:spacing w:after="240" w:line="240" w:lineRule="auto"/>
        <w:rPr>
          <w:rFonts w:asciiTheme="minorHAnsi" w:hAnsiTheme="minorHAnsi"/>
        </w:rPr>
      </w:pPr>
      <w:r w:rsidRPr="00E35B27">
        <w:rPr>
          <w:rFonts w:ascii="Sentinel Book" w:hAnsi="Sentinel Book" w:cs="Sentinel Book"/>
          <w:sz w:val="24"/>
          <w:szCs w:val="24"/>
        </w:rPr>
        <w:t>The</w:t>
      </w:r>
      <w:r w:rsidR="00855431" w:rsidRPr="00E35B27">
        <w:rPr>
          <w:rFonts w:ascii="Sentinel Book" w:hAnsi="Sentinel Book" w:cs="Sentinel Book"/>
          <w:sz w:val="24"/>
          <w:szCs w:val="24"/>
        </w:rPr>
        <w:t xml:space="preserve"> </w:t>
      </w:r>
      <w:r w:rsidR="001734D1" w:rsidRPr="00E35B27">
        <w:rPr>
          <w:rFonts w:ascii="Sentinel Book" w:hAnsi="Sentinel Book" w:cs="Sentinel Book"/>
          <w:sz w:val="24"/>
          <w:szCs w:val="24"/>
        </w:rPr>
        <w:t>club</w:t>
      </w:r>
      <w:r w:rsidR="00EA0539" w:rsidRPr="00E35B27">
        <w:rPr>
          <w:rFonts w:ascii="Sentinel Book" w:hAnsi="Sentinel Book" w:cs="Sentinel Book"/>
          <w:sz w:val="24"/>
          <w:szCs w:val="24"/>
        </w:rPr>
        <w:t xml:space="preserve"> </w:t>
      </w:r>
      <w:r w:rsidR="00E35B27">
        <w:rPr>
          <w:rFonts w:ascii="Sentinel Book" w:hAnsi="Sentinel Book" w:cs="Sentinel Book"/>
          <w:sz w:val="24"/>
          <w:szCs w:val="24"/>
        </w:rPr>
        <w:t>President</w:t>
      </w:r>
      <w:r w:rsidR="003875EE" w:rsidRPr="00E35B27">
        <w:rPr>
          <w:rFonts w:ascii="Sentinel Book" w:hAnsi="Sentinel Book" w:cs="Sentinel Book"/>
          <w:sz w:val="24"/>
          <w:szCs w:val="24"/>
        </w:rPr>
        <w:t xml:space="preserve">, or others as assigned by the </w:t>
      </w:r>
      <w:r w:rsidR="004A2CCC">
        <w:rPr>
          <w:rFonts w:ascii="Sentinel Book" w:hAnsi="Sentinel Book" w:cs="Sentinel Book"/>
          <w:sz w:val="24"/>
          <w:szCs w:val="24"/>
        </w:rPr>
        <w:t>c</w:t>
      </w:r>
      <w:r w:rsidR="00E35B27">
        <w:rPr>
          <w:rFonts w:ascii="Sentinel Book" w:hAnsi="Sentinel Book" w:cs="Sentinel Book"/>
          <w:sz w:val="24"/>
          <w:szCs w:val="24"/>
        </w:rPr>
        <w:t>lub President</w:t>
      </w:r>
      <w:r w:rsidR="003875EE" w:rsidRPr="00E35B27">
        <w:rPr>
          <w:rFonts w:ascii="Sentinel Book" w:hAnsi="Sentinel Book" w:cs="Sentinel Book"/>
          <w:sz w:val="24"/>
          <w:szCs w:val="24"/>
        </w:rPr>
        <w:t>,</w:t>
      </w:r>
      <w:r w:rsidR="00C94D74" w:rsidRPr="00E35B27">
        <w:rPr>
          <w:rFonts w:ascii="Sentinel Book" w:hAnsi="Sentinel Book" w:cs="Sentinel Book"/>
          <w:sz w:val="24"/>
          <w:szCs w:val="24"/>
        </w:rPr>
        <w:t xml:space="preserve"> </w:t>
      </w:r>
      <w:r w:rsidR="004F2624" w:rsidRPr="00E35B27">
        <w:rPr>
          <w:rFonts w:ascii="Sentinel Book" w:hAnsi="Sentinel Book" w:cs="Sentinel Book"/>
          <w:sz w:val="24"/>
          <w:szCs w:val="24"/>
        </w:rPr>
        <w:t>will</w:t>
      </w:r>
      <w:r w:rsidRPr="00E35B27">
        <w:rPr>
          <w:rFonts w:ascii="Sentinel Book" w:hAnsi="Sentinel Book" w:cs="Sentinel Book"/>
          <w:sz w:val="24"/>
          <w:szCs w:val="24"/>
        </w:rPr>
        <w:t xml:space="preserve"> </w:t>
      </w:r>
      <w:r w:rsidR="00E35B27">
        <w:rPr>
          <w:rFonts w:ascii="Sentinel Book" w:hAnsi="Sentinel Book" w:cs="Sentinel Book"/>
          <w:sz w:val="24"/>
          <w:szCs w:val="24"/>
        </w:rPr>
        <w:t xml:space="preserve">be responsible for the following </w:t>
      </w:r>
      <w:r w:rsidR="005012D7">
        <w:rPr>
          <w:rFonts w:ascii="Sentinel Book" w:hAnsi="Sentinel Book" w:cs="Sentinel Book"/>
          <w:sz w:val="24"/>
          <w:szCs w:val="24"/>
        </w:rPr>
        <w:t>activities.</w:t>
      </w:r>
    </w:p>
    <w:p w14:paraId="03CB6FAE" w14:textId="38174163" w:rsidR="004D5993" w:rsidRPr="00D15CEB" w:rsidRDefault="004D5993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D15CEB">
        <w:rPr>
          <w:rFonts w:ascii="Sentinel Book" w:hAnsi="Sentinel Book" w:cs="Sentinel Book"/>
          <w:sz w:val="24"/>
          <w:szCs w:val="24"/>
        </w:rPr>
        <w:t xml:space="preserve">Establish an inventory system </w:t>
      </w:r>
      <w:r w:rsidR="005B4F8E">
        <w:rPr>
          <w:rFonts w:ascii="Sentinel Book" w:hAnsi="Sentinel Book" w:cs="Sentinel Book"/>
          <w:sz w:val="24"/>
          <w:szCs w:val="24"/>
        </w:rPr>
        <w:t xml:space="preserve">to </w:t>
      </w:r>
      <w:r w:rsidRPr="00D15CEB">
        <w:rPr>
          <w:rFonts w:ascii="Sentinel Book" w:hAnsi="Sentinel Book" w:cs="Sentinel Book"/>
          <w:sz w:val="24"/>
          <w:szCs w:val="24"/>
        </w:rPr>
        <w:t xml:space="preserve">control </w:t>
      </w:r>
      <w:r w:rsidR="00F34B34">
        <w:rPr>
          <w:rFonts w:ascii="Sentinel Book" w:hAnsi="Sentinel Book" w:cs="Sentinel Book"/>
          <w:sz w:val="24"/>
          <w:szCs w:val="24"/>
        </w:rPr>
        <w:t>all</w:t>
      </w:r>
      <w:r w:rsidRPr="00D15CEB">
        <w:rPr>
          <w:rFonts w:ascii="Sentinel Book" w:hAnsi="Sentinel Book" w:cs="Sentinel Book"/>
          <w:sz w:val="24"/>
          <w:szCs w:val="24"/>
        </w:rPr>
        <w:t xml:space="preserve"> equipment and other assets purchased with</w:t>
      </w:r>
      <w:r w:rsidR="003875EE" w:rsidRPr="00D15CEB">
        <w:rPr>
          <w:rFonts w:ascii="Sentinel Book" w:hAnsi="Sentinel Book" w:cs="Sentinel Book"/>
          <w:sz w:val="24"/>
          <w:szCs w:val="24"/>
        </w:rPr>
        <w:t xml:space="preserve"> </w:t>
      </w:r>
      <w:r w:rsidR="001734D1" w:rsidRPr="00D15CEB">
        <w:rPr>
          <w:rFonts w:ascii="Sentinel Book" w:hAnsi="Sentinel Book" w:cs="Sentinel Book"/>
          <w:sz w:val="24"/>
          <w:szCs w:val="24"/>
        </w:rPr>
        <w:t>grant</w:t>
      </w:r>
      <w:r w:rsidR="00C94D74" w:rsidRPr="00D15CEB">
        <w:rPr>
          <w:rFonts w:ascii="Sentinel Book" w:hAnsi="Sentinel Book" w:cs="Sentinel Book"/>
          <w:sz w:val="24"/>
          <w:szCs w:val="24"/>
        </w:rPr>
        <w:t xml:space="preserve"> </w:t>
      </w:r>
      <w:r w:rsidRPr="00D15CEB">
        <w:rPr>
          <w:rFonts w:ascii="Sentinel Book" w:hAnsi="Sentinel Book" w:cs="Sentinel Book"/>
          <w:sz w:val="24"/>
          <w:szCs w:val="24"/>
        </w:rPr>
        <w:t xml:space="preserve">funds, and maintain records for </w:t>
      </w:r>
      <w:r w:rsidR="003557B3">
        <w:rPr>
          <w:rFonts w:ascii="Sentinel Book" w:hAnsi="Sentinel Book" w:cs="Sentinel Book"/>
          <w:sz w:val="24"/>
          <w:szCs w:val="24"/>
        </w:rPr>
        <w:t xml:space="preserve">items </w:t>
      </w:r>
      <w:r w:rsidRPr="00D15CEB">
        <w:rPr>
          <w:rFonts w:ascii="Sentinel Book" w:hAnsi="Sentinel Book" w:cs="Sentinel Book"/>
          <w:sz w:val="24"/>
          <w:szCs w:val="24"/>
        </w:rPr>
        <w:t>purchased, produced, or distributed</w:t>
      </w:r>
      <w:r w:rsidR="003875EE" w:rsidRPr="00D15CEB">
        <w:rPr>
          <w:rFonts w:ascii="Sentinel Book" w:hAnsi="Sentinel Book" w:cs="Sentinel Book"/>
          <w:sz w:val="24"/>
          <w:szCs w:val="24"/>
        </w:rPr>
        <w:t xml:space="preserve"> </w:t>
      </w:r>
      <w:r w:rsidRPr="00D15CEB">
        <w:rPr>
          <w:rFonts w:ascii="Sentinel Book" w:hAnsi="Sentinel Book" w:cs="Sentinel Book"/>
          <w:sz w:val="24"/>
          <w:szCs w:val="24"/>
        </w:rPr>
        <w:t xml:space="preserve">through </w:t>
      </w:r>
      <w:r w:rsidR="001734D1" w:rsidRPr="00D15CEB">
        <w:rPr>
          <w:rFonts w:ascii="Sentinel Book" w:hAnsi="Sentinel Book" w:cs="Sentinel Book"/>
          <w:sz w:val="24"/>
          <w:szCs w:val="24"/>
        </w:rPr>
        <w:t>g</w:t>
      </w:r>
      <w:r w:rsidRPr="00D15CEB">
        <w:rPr>
          <w:rFonts w:ascii="Sentinel Book" w:hAnsi="Sentinel Book" w:cs="Sentinel Book"/>
          <w:sz w:val="24"/>
          <w:szCs w:val="24"/>
        </w:rPr>
        <w:t>rant activities</w:t>
      </w:r>
      <w:r w:rsidR="00A805D6" w:rsidRPr="00D15CEB">
        <w:rPr>
          <w:rFonts w:ascii="Sentinel Book" w:hAnsi="Sentinel Book" w:cs="Sentinel Book"/>
          <w:sz w:val="24"/>
          <w:szCs w:val="24"/>
        </w:rPr>
        <w:t>.</w:t>
      </w:r>
    </w:p>
    <w:p w14:paraId="2E881D5C" w14:textId="6141504B" w:rsidR="00413576" w:rsidRPr="00AC293C" w:rsidRDefault="002C4856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AC293C">
        <w:rPr>
          <w:rFonts w:ascii="Sentinel Book" w:hAnsi="Sentinel Book" w:cs="Sentinel Book"/>
          <w:sz w:val="24"/>
          <w:szCs w:val="24"/>
        </w:rPr>
        <w:t xml:space="preserve">Maintain a standard set of accounts </w:t>
      </w:r>
      <w:r w:rsidR="004E3A68" w:rsidRPr="00AC293C">
        <w:rPr>
          <w:rFonts w:ascii="Sentinel Book" w:hAnsi="Sentinel Book" w:cs="Sentinel Book"/>
          <w:sz w:val="24"/>
          <w:szCs w:val="24"/>
        </w:rPr>
        <w:t xml:space="preserve">using </w:t>
      </w:r>
      <w:r w:rsidR="00F93F9F">
        <w:rPr>
          <w:rFonts w:ascii="Sentinel Book" w:hAnsi="Sentinel Book" w:cs="Sentinel Book"/>
          <w:sz w:val="24"/>
          <w:szCs w:val="24"/>
        </w:rPr>
        <w:t>recognized accounting</w:t>
      </w:r>
      <w:r w:rsidR="00A86870" w:rsidRPr="00AC293C">
        <w:rPr>
          <w:rFonts w:ascii="Sentinel Book" w:hAnsi="Sentinel Book" w:cs="Sentinel Book"/>
          <w:sz w:val="24"/>
          <w:szCs w:val="24"/>
        </w:rPr>
        <w:t xml:space="preserve"> </w:t>
      </w:r>
      <w:r w:rsidR="0052783E">
        <w:rPr>
          <w:rFonts w:ascii="Sentinel Book" w:hAnsi="Sentinel Book" w:cs="Sentinel Book"/>
          <w:sz w:val="24"/>
          <w:szCs w:val="24"/>
        </w:rPr>
        <w:t>software</w:t>
      </w:r>
      <w:r w:rsidR="00A86870" w:rsidRPr="00AC293C">
        <w:rPr>
          <w:rFonts w:ascii="Sentinel Book" w:hAnsi="Sentinel Book" w:cs="Sentinel Book"/>
          <w:sz w:val="24"/>
          <w:szCs w:val="24"/>
        </w:rPr>
        <w:t xml:space="preserve"> </w:t>
      </w:r>
      <w:r w:rsidRPr="00AC293C">
        <w:rPr>
          <w:rFonts w:ascii="Sentinel Book" w:hAnsi="Sentinel Book" w:cs="Sentinel Book"/>
          <w:sz w:val="24"/>
          <w:szCs w:val="24"/>
        </w:rPr>
        <w:t xml:space="preserve">approved by the </w:t>
      </w:r>
      <w:r w:rsidR="001734D1" w:rsidRPr="00AC293C">
        <w:rPr>
          <w:rFonts w:ascii="Sentinel Book" w:hAnsi="Sentinel Book" w:cs="Sentinel Book"/>
          <w:sz w:val="24"/>
          <w:szCs w:val="24"/>
        </w:rPr>
        <w:t>club</w:t>
      </w:r>
      <w:r w:rsidR="00F93F9F">
        <w:rPr>
          <w:rFonts w:ascii="Sentinel Book" w:hAnsi="Sentinel Book" w:cs="Sentinel Book"/>
          <w:sz w:val="24"/>
          <w:szCs w:val="24"/>
        </w:rPr>
        <w:t>.</w:t>
      </w:r>
      <w:r w:rsidR="001734D1" w:rsidRPr="00AC293C">
        <w:rPr>
          <w:rFonts w:ascii="Sentinel Book" w:hAnsi="Sentinel Book" w:cs="Sentinel Book"/>
          <w:sz w:val="24"/>
          <w:szCs w:val="24"/>
        </w:rPr>
        <w:t xml:space="preserve"> </w:t>
      </w:r>
    </w:p>
    <w:p w14:paraId="36DB2046" w14:textId="15A68E00" w:rsidR="004E0385" w:rsidRPr="00AC293C" w:rsidRDefault="00582CB9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Keep</w:t>
      </w:r>
      <w:r w:rsidR="007D308A" w:rsidRPr="00AC293C">
        <w:rPr>
          <w:rFonts w:ascii="Sentinel Book" w:hAnsi="Sentinel Book" w:cs="Sentinel Book"/>
          <w:sz w:val="24"/>
          <w:szCs w:val="24"/>
        </w:rPr>
        <w:t xml:space="preserve"> all </w:t>
      </w:r>
      <w:r w:rsidR="001734D1" w:rsidRPr="00AC293C">
        <w:rPr>
          <w:rFonts w:ascii="Sentinel Book" w:hAnsi="Sentinel Book" w:cs="Sentinel Book"/>
          <w:sz w:val="24"/>
          <w:szCs w:val="24"/>
        </w:rPr>
        <w:t xml:space="preserve">grant </w:t>
      </w:r>
      <w:r w:rsidR="007D308A" w:rsidRPr="00AC293C">
        <w:rPr>
          <w:rFonts w:ascii="Sentinel Book" w:hAnsi="Sentinel Book" w:cs="Sentinel Book"/>
          <w:sz w:val="24"/>
          <w:szCs w:val="24"/>
        </w:rPr>
        <w:t>expen</w:t>
      </w:r>
      <w:r w:rsidR="004E3A68" w:rsidRPr="00AC293C">
        <w:rPr>
          <w:rFonts w:ascii="Sentinel Book" w:hAnsi="Sentinel Book" w:cs="Sentinel Book"/>
          <w:sz w:val="24"/>
          <w:szCs w:val="24"/>
        </w:rPr>
        <w:t xml:space="preserve">ditures </w:t>
      </w:r>
      <w:r w:rsidRPr="00AC293C">
        <w:rPr>
          <w:rFonts w:ascii="Sentinel Book" w:hAnsi="Sentinel Book" w:cs="Sentinel Book"/>
          <w:sz w:val="24"/>
          <w:szCs w:val="24"/>
        </w:rPr>
        <w:t xml:space="preserve">receipts and </w:t>
      </w:r>
      <w:r w:rsidR="00086A56">
        <w:rPr>
          <w:rFonts w:ascii="Sentinel Book" w:hAnsi="Sentinel Book" w:cs="Sentinel Book"/>
          <w:sz w:val="24"/>
          <w:szCs w:val="24"/>
        </w:rPr>
        <w:t>cheque</w:t>
      </w:r>
      <w:r w:rsidRPr="00AC293C">
        <w:rPr>
          <w:rFonts w:ascii="Sentinel Book" w:hAnsi="Sentinel Book" w:cs="Sentinel Book"/>
          <w:sz w:val="24"/>
          <w:szCs w:val="24"/>
        </w:rPr>
        <w:t xml:space="preserve"> requests </w:t>
      </w:r>
      <w:r w:rsidR="004E3A68" w:rsidRPr="00AC293C">
        <w:rPr>
          <w:rFonts w:ascii="Sentinel Book" w:hAnsi="Sentinel Book" w:cs="Sentinel Book"/>
          <w:sz w:val="24"/>
          <w:szCs w:val="24"/>
        </w:rPr>
        <w:t>for five years</w:t>
      </w:r>
      <w:r w:rsidR="001734D1" w:rsidRPr="00AC293C">
        <w:rPr>
          <w:rFonts w:ascii="Sentinel Book" w:hAnsi="Sentinel Book" w:cs="Sentinel Book"/>
          <w:sz w:val="24"/>
          <w:szCs w:val="24"/>
        </w:rPr>
        <w:t>.</w:t>
      </w:r>
    </w:p>
    <w:p w14:paraId="0F71ECB5" w14:textId="3FB1B51D" w:rsidR="00D836FB" w:rsidRPr="00B80BDF" w:rsidRDefault="00B80BDF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B80BDF">
        <w:rPr>
          <w:rFonts w:ascii="Sentinel Book" w:hAnsi="Sentinel Book" w:cs="Sentinel Book"/>
          <w:sz w:val="24"/>
          <w:szCs w:val="24"/>
        </w:rPr>
        <w:t>Ensure</w:t>
      </w:r>
      <w:r w:rsidR="00CC4A8F" w:rsidRPr="00B80BDF">
        <w:rPr>
          <w:rFonts w:ascii="Sentinel Book" w:hAnsi="Sentinel Book" w:cs="Sentinel Book"/>
          <w:sz w:val="24"/>
          <w:szCs w:val="24"/>
        </w:rPr>
        <w:t xml:space="preserve"> all </w:t>
      </w:r>
      <w:r w:rsidR="001734D1" w:rsidRPr="00B80BDF">
        <w:rPr>
          <w:rFonts w:ascii="Sentinel Book" w:hAnsi="Sentinel Book" w:cs="Sentinel Book"/>
          <w:sz w:val="24"/>
          <w:szCs w:val="24"/>
        </w:rPr>
        <w:t>club</w:t>
      </w:r>
      <w:r w:rsidR="00CC4A8F" w:rsidRPr="00B80BDF">
        <w:rPr>
          <w:rFonts w:ascii="Sentinel Book" w:hAnsi="Sentinel Book" w:cs="Sentinel Book"/>
          <w:sz w:val="24"/>
          <w:szCs w:val="24"/>
        </w:rPr>
        <w:t xml:space="preserve"> </w:t>
      </w:r>
      <w:r w:rsidR="00AA3774" w:rsidRPr="00B80BDF">
        <w:rPr>
          <w:rFonts w:ascii="Sentinel Book" w:hAnsi="Sentinel Book" w:cs="Sentinel Book"/>
          <w:sz w:val="24"/>
          <w:szCs w:val="24"/>
        </w:rPr>
        <w:t>banking</w:t>
      </w:r>
      <w:r w:rsidR="00CC4A8F" w:rsidRPr="00B80BDF">
        <w:rPr>
          <w:rFonts w:ascii="Sentinel Book" w:hAnsi="Sentinel Book" w:cs="Sentinel Book"/>
          <w:sz w:val="24"/>
          <w:szCs w:val="24"/>
        </w:rPr>
        <w:t xml:space="preserve">, including the conversion of funds, </w:t>
      </w:r>
      <w:r w:rsidR="006E17D4">
        <w:rPr>
          <w:rFonts w:ascii="Sentinel Book" w:hAnsi="Sentinel Book" w:cs="Sentinel Book"/>
          <w:sz w:val="24"/>
          <w:szCs w:val="24"/>
        </w:rPr>
        <w:t>is</w:t>
      </w:r>
      <w:r w:rsidR="00811FC9">
        <w:rPr>
          <w:rFonts w:ascii="Sentinel Book" w:hAnsi="Sentinel Book" w:cs="Sentinel Book"/>
          <w:sz w:val="24"/>
          <w:szCs w:val="24"/>
        </w:rPr>
        <w:t xml:space="preserve"> kept</w:t>
      </w:r>
      <w:r w:rsidR="00CC4A8F" w:rsidRPr="00B80BDF">
        <w:rPr>
          <w:rFonts w:ascii="Sentinel Book" w:hAnsi="Sentinel Book" w:cs="Sentinel Book"/>
          <w:sz w:val="24"/>
          <w:szCs w:val="24"/>
        </w:rPr>
        <w:t xml:space="preserve"> </w:t>
      </w:r>
      <w:r w:rsidR="00DE67E0">
        <w:rPr>
          <w:rFonts w:ascii="Sentinel Book" w:hAnsi="Sentinel Book" w:cs="Sentinel Book"/>
          <w:sz w:val="24"/>
          <w:szCs w:val="24"/>
        </w:rPr>
        <w:t>per</w:t>
      </w:r>
      <w:r w:rsidR="00CC4A8F" w:rsidRPr="00B80BDF">
        <w:rPr>
          <w:rFonts w:ascii="Sentinel Book" w:hAnsi="Sentinel Book" w:cs="Sentinel Book"/>
          <w:sz w:val="24"/>
          <w:szCs w:val="24"/>
        </w:rPr>
        <w:t xml:space="preserve"> </w:t>
      </w:r>
      <w:r w:rsidR="00EA0539" w:rsidRPr="00B80BDF">
        <w:rPr>
          <w:rFonts w:ascii="Sentinel Book" w:hAnsi="Sentinel Book" w:cs="Sentinel Book"/>
          <w:sz w:val="24"/>
          <w:szCs w:val="24"/>
        </w:rPr>
        <w:t>applicable</w:t>
      </w:r>
      <w:r w:rsidR="00CC4A8F" w:rsidRPr="00B80BDF">
        <w:rPr>
          <w:rFonts w:ascii="Sentinel Book" w:hAnsi="Sentinel Book" w:cs="Sentinel Book"/>
          <w:sz w:val="24"/>
          <w:szCs w:val="24"/>
        </w:rPr>
        <w:t xml:space="preserve"> law</w:t>
      </w:r>
      <w:r w:rsidR="00EA0539" w:rsidRPr="00B80BDF">
        <w:rPr>
          <w:rFonts w:ascii="Sentinel Book" w:hAnsi="Sentinel Book" w:cs="Sentinel Book"/>
          <w:sz w:val="24"/>
          <w:szCs w:val="24"/>
        </w:rPr>
        <w:t>s</w:t>
      </w:r>
      <w:r w:rsidR="00CC4A8F" w:rsidRPr="00B80BDF">
        <w:rPr>
          <w:rFonts w:ascii="Sentinel Book" w:hAnsi="Sentinel Book" w:cs="Sentinel Book"/>
          <w:sz w:val="24"/>
          <w:szCs w:val="24"/>
        </w:rPr>
        <w:t>.</w:t>
      </w:r>
    </w:p>
    <w:p w14:paraId="209295FA" w14:textId="748FEFD4" w:rsidR="001B2907" w:rsidRPr="003C4653" w:rsidRDefault="00EA0539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3C4653">
        <w:rPr>
          <w:rFonts w:ascii="Sentinel Book" w:hAnsi="Sentinel Book" w:cs="Sentinel Book"/>
          <w:sz w:val="24"/>
          <w:szCs w:val="24"/>
        </w:rPr>
        <w:t>Mainta</w:t>
      </w:r>
      <w:r w:rsidR="001734D1" w:rsidRPr="003C4653">
        <w:rPr>
          <w:rFonts w:ascii="Sentinel Book" w:hAnsi="Sentinel Book" w:cs="Sentinel Book"/>
          <w:sz w:val="24"/>
          <w:szCs w:val="24"/>
        </w:rPr>
        <w:t>in separate</w:t>
      </w:r>
      <w:r w:rsidR="00652E9E" w:rsidRPr="003C4653">
        <w:rPr>
          <w:rFonts w:ascii="Sentinel Book" w:hAnsi="Sentinel Book" w:cs="Sentinel Book"/>
          <w:sz w:val="24"/>
          <w:szCs w:val="24"/>
        </w:rPr>
        <w:t xml:space="preserve"> bank account</w:t>
      </w:r>
      <w:r w:rsidR="00902FDD">
        <w:rPr>
          <w:rFonts w:ascii="Sentinel Book" w:hAnsi="Sentinel Book" w:cs="Sentinel Book"/>
          <w:sz w:val="24"/>
          <w:szCs w:val="24"/>
        </w:rPr>
        <w:t>s</w:t>
      </w:r>
      <w:r w:rsidR="00652E9E" w:rsidRPr="003C4653">
        <w:rPr>
          <w:rFonts w:ascii="Sentinel Book" w:hAnsi="Sentinel Book" w:cs="Sentinel Book"/>
          <w:sz w:val="24"/>
          <w:szCs w:val="24"/>
        </w:rPr>
        <w:t xml:space="preserve"> for</w:t>
      </w:r>
      <w:r w:rsidR="004E794B" w:rsidRPr="003C4653">
        <w:rPr>
          <w:rFonts w:ascii="Sentinel Book" w:hAnsi="Sentinel Book" w:cs="Sentinel Book"/>
          <w:sz w:val="24"/>
          <w:szCs w:val="24"/>
        </w:rPr>
        <w:t xml:space="preserve"> </w:t>
      </w:r>
      <w:r w:rsidR="00902FDD">
        <w:rPr>
          <w:rFonts w:ascii="Sentinel Book" w:hAnsi="Sentinel Book" w:cs="Sentinel Book"/>
          <w:sz w:val="24"/>
          <w:szCs w:val="24"/>
        </w:rPr>
        <w:t>all projects supported by g</w:t>
      </w:r>
      <w:r w:rsidR="004E794B" w:rsidRPr="003C4653">
        <w:rPr>
          <w:rFonts w:ascii="Sentinel Book" w:hAnsi="Sentinel Book" w:cs="Sentinel Book"/>
          <w:sz w:val="24"/>
          <w:szCs w:val="24"/>
        </w:rPr>
        <w:t xml:space="preserve">lobal </w:t>
      </w:r>
      <w:r w:rsidR="00902FDD">
        <w:rPr>
          <w:rFonts w:ascii="Sentinel Book" w:hAnsi="Sentinel Book" w:cs="Sentinel Book"/>
          <w:sz w:val="24"/>
          <w:szCs w:val="24"/>
        </w:rPr>
        <w:t>g</w:t>
      </w:r>
      <w:r w:rsidR="0011460A" w:rsidRPr="003C4653">
        <w:rPr>
          <w:rFonts w:ascii="Sentinel Book" w:hAnsi="Sentinel Book" w:cs="Sentinel Book"/>
          <w:sz w:val="24"/>
          <w:szCs w:val="24"/>
        </w:rPr>
        <w:t>rant</w:t>
      </w:r>
      <w:r w:rsidR="00902FDD">
        <w:rPr>
          <w:rFonts w:ascii="Sentinel Book" w:hAnsi="Sentinel Book" w:cs="Sentinel Book"/>
          <w:sz w:val="24"/>
          <w:szCs w:val="24"/>
        </w:rPr>
        <w:t>s.</w:t>
      </w:r>
    </w:p>
    <w:p w14:paraId="6310C637" w14:textId="0E3FA73D" w:rsidR="00EE3D3E" w:rsidRDefault="00EE3D3E" w:rsidP="0020321D">
      <w:pPr>
        <w:pStyle w:val="ListParagraph"/>
        <w:numPr>
          <w:ilvl w:val="0"/>
          <w:numId w:val="42"/>
        </w:numPr>
        <w:spacing w:after="12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3C4653">
        <w:rPr>
          <w:rFonts w:ascii="Sentinel Book" w:hAnsi="Sentinel Book" w:cs="Sentinel Book"/>
          <w:sz w:val="24"/>
          <w:szCs w:val="24"/>
        </w:rPr>
        <w:t>The club must adhere to all Rotary Foundation bank account requirements as follows</w:t>
      </w:r>
      <w:r>
        <w:rPr>
          <w:rFonts w:ascii="Sentinel Book" w:hAnsi="Sentinel Book" w:cs="Sentinel Book"/>
          <w:sz w:val="24"/>
          <w:szCs w:val="24"/>
        </w:rPr>
        <w:t>:</w:t>
      </w:r>
    </w:p>
    <w:p w14:paraId="32905078" w14:textId="5D3C6520" w:rsidR="00CC4A8F" w:rsidRPr="007758DE" w:rsidRDefault="000722EA" w:rsidP="0020321D">
      <w:pPr>
        <w:pStyle w:val="ListParagraph"/>
        <w:numPr>
          <w:ilvl w:val="1"/>
          <w:numId w:val="42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All funds associated with a g</w:t>
      </w:r>
      <w:r w:rsidR="00F80E56">
        <w:rPr>
          <w:rFonts w:ascii="Sentinel Book" w:hAnsi="Sentinel Book" w:cs="Sentinel Book"/>
          <w:sz w:val="24"/>
          <w:szCs w:val="24"/>
        </w:rPr>
        <w:t xml:space="preserve">lobal </w:t>
      </w:r>
      <w:r>
        <w:rPr>
          <w:rFonts w:ascii="Sentinel Book" w:hAnsi="Sentinel Book" w:cs="Sentinel Book"/>
          <w:sz w:val="24"/>
          <w:szCs w:val="24"/>
        </w:rPr>
        <w:t>g</w:t>
      </w:r>
      <w:r w:rsidR="00F80E56">
        <w:rPr>
          <w:rFonts w:ascii="Sentinel Book" w:hAnsi="Sentinel Book" w:cs="Sentinel Book"/>
          <w:sz w:val="24"/>
          <w:szCs w:val="24"/>
        </w:rPr>
        <w:t xml:space="preserve">rant must be deposited into and </w:t>
      </w:r>
      <w:r w:rsidR="00F80E56" w:rsidRPr="007758DE">
        <w:rPr>
          <w:rFonts w:ascii="Sentinel Book" w:hAnsi="Sentinel Book" w:cs="Sentinel Book"/>
          <w:sz w:val="24"/>
          <w:szCs w:val="24"/>
        </w:rPr>
        <w:t>expensed from a separate Grant</w:t>
      </w:r>
      <w:r w:rsidR="006248EA" w:rsidRPr="007758DE">
        <w:rPr>
          <w:rFonts w:ascii="Sentinel Book" w:hAnsi="Sentinel Book" w:cs="Sentinel Book"/>
          <w:sz w:val="24"/>
          <w:szCs w:val="24"/>
        </w:rPr>
        <w:t xml:space="preserve"> </w:t>
      </w:r>
      <w:r>
        <w:rPr>
          <w:rFonts w:ascii="Sentinel Book" w:hAnsi="Sentinel Book" w:cs="Sentinel Book"/>
          <w:sz w:val="24"/>
          <w:szCs w:val="24"/>
        </w:rPr>
        <w:t xml:space="preserve">bank </w:t>
      </w:r>
      <w:r w:rsidR="006248EA" w:rsidRPr="007758DE">
        <w:rPr>
          <w:rFonts w:ascii="Sentinel Book" w:hAnsi="Sentinel Book" w:cs="Sentinel Book"/>
          <w:sz w:val="24"/>
          <w:szCs w:val="24"/>
        </w:rPr>
        <w:t>account</w:t>
      </w:r>
      <w:r>
        <w:rPr>
          <w:rFonts w:ascii="Sentinel Book" w:hAnsi="Sentinel Book" w:cs="Sentinel Book"/>
          <w:sz w:val="24"/>
          <w:szCs w:val="24"/>
        </w:rPr>
        <w:t xml:space="preserve">. </w:t>
      </w:r>
      <w:r w:rsidR="00EE3D3E" w:rsidRPr="007758DE">
        <w:rPr>
          <w:rFonts w:ascii="Sentinel Book" w:hAnsi="Sentinel Book" w:cs="Sentinel Book"/>
          <w:sz w:val="24"/>
          <w:szCs w:val="24"/>
        </w:rPr>
        <w:t xml:space="preserve">Grant funds </w:t>
      </w:r>
      <w:r>
        <w:rPr>
          <w:rFonts w:ascii="Sentinel Book" w:hAnsi="Sentinel Book" w:cs="Sentinel Book"/>
          <w:sz w:val="24"/>
          <w:szCs w:val="24"/>
        </w:rPr>
        <w:t>must</w:t>
      </w:r>
      <w:r w:rsidR="00EE3D3E" w:rsidRPr="007758DE">
        <w:rPr>
          <w:rFonts w:ascii="Sentinel Book" w:hAnsi="Sentinel Book" w:cs="Sentinel Book"/>
          <w:sz w:val="24"/>
          <w:szCs w:val="24"/>
        </w:rPr>
        <w:t xml:space="preserve"> not be comingled with</w:t>
      </w:r>
      <w:r w:rsidR="0045669F" w:rsidRPr="007758DE">
        <w:rPr>
          <w:rFonts w:ascii="Sentinel Book" w:hAnsi="Sentinel Book" w:cs="Sentinel Book"/>
          <w:sz w:val="24"/>
          <w:szCs w:val="24"/>
        </w:rPr>
        <w:t xml:space="preserve"> the club</w:t>
      </w:r>
      <w:r w:rsidR="00DE67E0" w:rsidRPr="007758DE">
        <w:rPr>
          <w:rFonts w:ascii="Sentinel Book" w:hAnsi="Sentinel Book" w:cs="Sentinel Book"/>
          <w:sz w:val="24"/>
          <w:szCs w:val="24"/>
        </w:rPr>
        <w:t>’s</w:t>
      </w:r>
      <w:r w:rsidR="0045669F" w:rsidRPr="007758DE">
        <w:rPr>
          <w:rFonts w:ascii="Sentinel Book" w:hAnsi="Sentinel Book" w:cs="Sentinel Book"/>
          <w:sz w:val="24"/>
          <w:szCs w:val="24"/>
        </w:rPr>
        <w:t xml:space="preserve"> g</w:t>
      </w:r>
      <w:r w:rsidR="001B2907" w:rsidRPr="007758DE">
        <w:rPr>
          <w:rFonts w:ascii="Sentinel Book" w:hAnsi="Sentinel Book" w:cs="Sentinel Book"/>
          <w:sz w:val="24"/>
          <w:szCs w:val="24"/>
        </w:rPr>
        <w:t xml:space="preserve">eneral </w:t>
      </w:r>
      <w:r w:rsidR="00514768" w:rsidRPr="007758DE">
        <w:rPr>
          <w:rFonts w:ascii="Sentinel Book" w:hAnsi="Sentinel Book" w:cs="Sentinel Book"/>
          <w:sz w:val="24"/>
          <w:szCs w:val="24"/>
        </w:rPr>
        <w:t xml:space="preserve">bank </w:t>
      </w:r>
      <w:proofErr w:type="gramStart"/>
      <w:r w:rsidR="001B2907" w:rsidRPr="007758DE">
        <w:rPr>
          <w:rFonts w:ascii="Sentinel Book" w:hAnsi="Sentinel Book" w:cs="Sentinel Book"/>
          <w:sz w:val="24"/>
          <w:szCs w:val="24"/>
        </w:rPr>
        <w:t>account</w:t>
      </w:r>
      <w:r w:rsidR="002A1446">
        <w:rPr>
          <w:rFonts w:ascii="Sentinel Book" w:hAnsi="Sentinel Book" w:cs="Sentinel Book"/>
          <w:sz w:val="24"/>
          <w:szCs w:val="24"/>
        </w:rPr>
        <w:t>, and</w:t>
      </w:r>
      <w:proofErr w:type="gramEnd"/>
      <w:r w:rsidR="002A1446">
        <w:rPr>
          <w:rFonts w:ascii="Sentinel Book" w:hAnsi="Sentinel Book" w:cs="Sentinel Book"/>
          <w:sz w:val="24"/>
          <w:szCs w:val="24"/>
        </w:rPr>
        <w:t xml:space="preserve"> </w:t>
      </w:r>
      <w:r w:rsidR="001B2907" w:rsidRPr="007758DE">
        <w:rPr>
          <w:rFonts w:ascii="Sentinel Book" w:hAnsi="Sentinel Book" w:cs="Sentinel Book"/>
          <w:sz w:val="24"/>
          <w:szCs w:val="24"/>
        </w:rPr>
        <w:t>must be accounted for separately</w:t>
      </w:r>
      <w:r>
        <w:rPr>
          <w:rFonts w:ascii="Sentinel Book" w:hAnsi="Sentinel Book" w:cs="Sentinel Book"/>
          <w:sz w:val="24"/>
          <w:szCs w:val="24"/>
        </w:rPr>
        <w:t>.</w:t>
      </w:r>
    </w:p>
    <w:p w14:paraId="656BCB5B" w14:textId="70D98917" w:rsidR="00CC4A8F" w:rsidRPr="007758DE" w:rsidRDefault="00CC4A8F" w:rsidP="0020321D">
      <w:pPr>
        <w:pStyle w:val="ListParagraph"/>
        <w:numPr>
          <w:ilvl w:val="1"/>
          <w:numId w:val="42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 w:rsidRPr="007758DE">
        <w:rPr>
          <w:rFonts w:ascii="Sentinel Book" w:hAnsi="Sentinel Book" w:cs="Sentinel Book"/>
          <w:sz w:val="24"/>
          <w:szCs w:val="24"/>
        </w:rPr>
        <w:t xml:space="preserve">The </w:t>
      </w:r>
      <w:r w:rsidR="004A2CCC">
        <w:rPr>
          <w:rFonts w:ascii="Sentinel Book" w:hAnsi="Sentinel Book" w:cs="Sentinel Book"/>
          <w:sz w:val="24"/>
          <w:szCs w:val="24"/>
        </w:rPr>
        <w:t>c</w:t>
      </w:r>
      <w:r w:rsidR="001734D1" w:rsidRPr="007758DE">
        <w:rPr>
          <w:rFonts w:ascii="Sentinel Book" w:hAnsi="Sentinel Book" w:cs="Sentinel Book"/>
          <w:sz w:val="24"/>
          <w:szCs w:val="24"/>
        </w:rPr>
        <w:t>lub</w:t>
      </w:r>
      <w:r w:rsidR="0031789C" w:rsidRPr="007758DE">
        <w:rPr>
          <w:rFonts w:ascii="Sentinel Book" w:hAnsi="Sentinel Book" w:cs="Sentinel Book"/>
          <w:sz w:val="24"/>
          <w:szCs w:val="24"/>
        </w:rPr>
        <w:t>’s</w:t>
      </w:r>
      <w:r w:rsidR="001734D1" w:rsidRPr="007758DE">
        <w:rPr>
          <w:rFonts w:ascii="Sentinel Book" w:hAnsi="Sentinel Book" w:cs="Sentinel Book"/>
          <w:sz w:val="24"/>
          <w:szCs w:val="24"/>
        </w:rPr>
        <w:t xml:space="preserve"> </w:t>
      </w:r>
      <w:r w:rsidR="006248EA" w:rsidRPr="007758DE">
        <w:rPr>
          <w:rFonts w:ascii="Sentinel Book" w:hAnsi="Sentinel Book" w:cs="Sentinel Book"/>
          <w:sz w:val="24"/>
          <w:szCs w:val="24"/>
        </w:rPr>
        <w:t>G</w:t>
      </w:r>
      <w:r w:rsidR="00417CFF" w:rsidRPr="007758DE">
        <w:rPr>
          <w:rFonts w:ascii="Sentinel Book" w:hAnsi="Sentinel Book" w:cs="Sentinel Book"/>
          <w:sz w:val="24"/>
          <w:szCs w:val="24"/>
        </w:rPr>
        <w:t xml:space="preserve">rant </w:t>
      </w:r>
      <w:r w:rsidR="0031789C" w:rsidRPr="007758DE">
        <w:rPr>
          <w:rFonts w:ascii="Sentinel Book" w:hAnsi="Sentinel Book" w:cs="Sentinel Book"/>
          <w:sz w:val="24"/>
          <w:szCs w:val="24"/>
        </w:rPr>
        <w:t>b</w:t>
      </w:r>
      <w:r w:rsidR="00417CFF" w:rsidRPr="007758DE">
        <w:rPr>
          <w:rFonts w:ascii="Sentinel Book" w:hAnsi="Sentinel Book" w:cs="Sentinel Book"/>
          <w:sz w:val="24"/>
          <w:szCs w:val="24"/>
        </w:rPr>
        <w:t xml:space="preserve">ank </w:t>
      </w:r>
      <w:r w:rsidR="0031789C" w:rsidRPr="007758DE">
        <w:rPr>
          <w:rFonts w:ascii="Sentinel Book" w:hAnsi="Sentinel Book" w:cs="Sentinel Book"/>
          <w:sz w:val="24"/>
          <w:szCs w:val="24"/>
        </w:rPr>
        <w:t>a</w:t>
      </w:r>
      <w:r w:rsidR="00417CFF" w:rsidRPr="007758DE">
        <w:rPr>
          <w:rFonts w:ascii="Sentinel Book" w:hAnsi="Sentinel Book" w:cs="Sentinel Book"/>
          <w:sz w:val="24"/>
          <w:szCs w:val="24"/>
        </w:rPr>
        <w:t xml:space="preserve">ccount </w:t>
      </w:r>
      <w:r w:rsidR="004E794B" w:rsidRPr="007758DE">
        <w:rPr>
          <w:rFonts w:ascii="Sentinel Book" w:hAnsi="Sentinel Book" w:cs="Sentinel Book"/>
          <w:sz w:val="24"/>
          <w:szCs w:val="24"/>
        </w:rPr>
        <w:t>should be low or non-</w:t>
      </w:r>
      <w:r w:rsidRPr="007758DE">
        <w:rPr>
          <w:rFonts w:ascii="Sentinel Book" w:hAnsi="Sentinel Book" w:cs="Sentinel Book"/>
          <w:sz w:val="24"/>
          <w:szCs w:val="24"/>
        </w:rPr>
        <w:t>interest bearing; any interest earned will be documented and used on eligible, approved grant activities or returned to TRF.</w:t>
      </w:r>
    </w:p>
    <w:p w14:paraId="73655200" w14:textId="3C18F48F" w:rsidR="00CC4A8F" w:rsidRPr="007758DE" w:rsidRDefault="00CC4A8F" w:rsidP="0020321D">
      <w:pPr>
        <w:pStyle w:val="ListParagraph"/>
        <w:numPr>
          <w:ilvl w:val="1"/>
          <w:numId w:val="42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 w:rsidRPr="007758DE">
        <w:rPr>
          <w:rFonts w:ascii="Sentinel Book" w:hAnsi="Sentinel Book" w:cs="Sentinel Book"/>
          <w:sz w:val="24"/>
          <w:szCs w:val="24"/>
        </w:rPr>
        <w:t xml:space="preserve">The name on the </w:t>
      </w:r>
      <w:r w:rsidR="00830F3D" w:rsidRPr="007758DE">
        <w:rPr>
          <w:rFonts w:ascii="Sentinel Book" w:hAnsi="Sentinel Book" w:cs="Sentinel Book"/>
          <w:sz w:val="24"/>
          <w:szCs w:val="24"/>
        </w:rPr>
        <w:t xml:space="preserve">Grant </w:t>
      </w:r>
      <w:r w:rsidRPr="007758DE">
        <w:rPr>
          <w:rFonts w:ascii="Sentinel Book" w:hAnsi="Sentinel Book" w:cs="Sentinel Book"/>
          <w:sz w:val="24"/>
          <w:szCs w:val="24"/>
        </w:rPr>
        <w:t xml:space="preserve">account will </w:t>
      </w:r>
      <w:r w:rsidR="00F80E56" w:rsidRPr="007758DE">
        <w:rPr>
          <w:rFonts w:ascii="Sentinel Book" w:hAnsi="Sentinel Book" w:cs="Sentinel Book"/>
          <w:sz w:val="24"/>
          <w:szCs w:val="24"/>
        </w:rPr>
        <w:t xml:space="preserve">include the </w:t>
      </w:r>
      <w:r w:rsidR="001734D1" w:rsidRPr="007758DE">
        <w:rPr>
          <w:rFonts w:ascii="Sentinel Book" w:hAnsi="Sentinel Book" w:cs="Sentinel Book"/>
          <w:sz w:val="24"/>
          <w:szCs w:val="24"/>
        </w:rPr>
        <w:t>Club</w:t>
      </w:r>
      <w:r w:rsidR="00EE3D3E" w:rsidRPr="007758DE">
        <w:rPr>
          <w:rFonts w:ascii="Sentinel Book" w:hAnsi="Sentinel Book" w:cs="Sentinel Book"/>
          <w:sz w:val="24"/>
          <w:szCs w:val="24"/>
        </w:rPr>
        <w:t>’s</w:t>
      </w:r>
      <w:r w:rsidR="001734D1" w:rsidRPr="007758DE">
        <w:rPr>
          <w:rFonts w:ascii="Sentinel Book" w:hAnsi="Sentinel Book" w:cs="Sentinel Book"/>
          <w:sz w:val="24"/>
          <w:szCs w:val="24"/>
        </w:rPr>
        <w:t xml:space="preserve"> Name</w:t>
      </w:r>
      <w:r w:rsidR="00F80E56" w:rsidRPr="007758DE">
        <w:rPr>
          <w:rFonts w:ascii="Sentinel Book" w:hAnsi="Sentinel Book" w:cs="Sentinel Book"/>
          <w:sz w:val="24"/>
          <w:szCs w:val="24"/>
        </w:rPr>
        <w:t xml:space="preserve"> and a description which specifies the charitable nature of the account.</w:t>
      </w:r>
      <w:r w:rsidR="00830F3D" w:rsidRPr="007758DE">
        <w:rPr>
          <w:rFonts w:ascii="Sentinel Book" w:hAnsi="Sentinel Book" w:cs="Sentinel Book"/>
          <w:sz w:val="24"/>
          <w:szCs w:val="24"/>
        </w:rPr>
        <w:t xml:space="preserve"> All</w:t>
      </w:r>
      <w:r w:rsidR="00BF2103" w:rsidRPr="007758DE">
        <w:rPr>
          <w:rFonts w:ascii="Sentinel Book" w:hAnsi="Sentinel Book" w:cs="Sentinel Book"/>
          <w:sz w:val="24"/>
          <w:szCs w:val="24"/>
        </w:rPr>
        <w:t xml:space="preserve"> and any</w:t>
      </w:r>
      <w:r w:rsidR="00830F3D" w:rsidRPr="007758DE">
        <w:rPr>
          <w:rFonts w:ascii="Sentinel Book" w:hAnsi="Sentinel Book" w:cs="Sentinel Book"/>
          <w:sz w:val="24"/>
          <w:szCs w:val="24"/>
        </w:rPr>
        <w:t xml:space="preserve"> sub-ledgers of this account will </w:t>
      </w:r>
      <w:r w:rsidR="00BF2103" w:rsidRPr="007758DE">
        <w:rPr>
          <w:rFonts w:ascii="Sentinel Book" w:hAnsi="Sentinel Book" w:cs="Sentinel Book"/>
          <w:sz w:val="24"/>
          <w:szCs w:val="24"/>
        </w:rPr>
        <w:t xml:space="preserve">each </w:t>
      </w:r>
      <w:r w:rsidR="00830F3D" w:rsidRPr="007758DE">
        <w:rPr>
          <w:rFonts w:ascii="Sentinel Book" w:hAnsi="Sentinel Book" w:cs="Sentinel Book"/>
          <w:sz w:val="24"/>
          <w:szCs w:val="24"/>
        </w:rPr>
        <w:t>contain further details relating to the specific project</w:t>
      </w:r>
      <w:r w:rsidR="00BF2103" w:rsidRPr="007758DE">
        <w:rPr>
          <w:rFonts w:ascii="Sentinel Book" w:hAnsi="Sentinel Book" w:cs="Sentinel Book"/>
          <w:sz w:val="24"/>
          <w:szCs w:val="24"/>
        </w:rPr>
        <w:t>.</w:t>
      </w:r>
    </w:p>
    <w:p w14:paraId="1107B214" w14:textId="77777777" w:rsidR="00CC4A8F" w:rsidRPr="00554EF6" w:rsidRDefault="00CC4A8F" w:rsidP="0020321D">
      <w:pPr>
        <w:pStyle w:val="ListParagraph"/>
        <w:numPr>
          <w:ilvl w:val="1"/>
          <w:numId w:val="42"/>
        </w:numPr>
        <w:spacing w:after="12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 w:rsidRPr="007758DE">
        <w:rPr>
          <w:rFonts w:ascii="Sentinel Book" w:hAnsi="Sentinel Book" w:cs="Sentinel Book"/>
          <w:sz w:val="24"/>
          <w:szCs w:val="24"/>
        </w:rPr>
        <w:t>Grant funds may not be deposited in investment accounts of any kind</w:t>
      </w:r>
      <w:r w:rsidRPr="00554EF6">
        <w:rPr>
          <w:rFonts w:ascii="Sentinel Book" w:hAnsi="Sentinel Book" w:cs="Sentinel Book"/>
          <w:sz w:val="24"/>
          <w:szCs w:val="24"/>
        </w:rPr>
        <w:t>.</w:t>
      </w:r>
    </w:p>
    <w:p w14:paraId="6F476847" w14:textId="474EA66C" w:rsidR="00FF0719" w:rsidRPr="00554EF6" w:rsidRDefault="004E3A68" w:rsidP="0020321D">
      <w:pPr>
        <w:pStyle w:val="ListParagraph"/>
        <w:numPr>
          <w:ilvl w:val="1"/>
          <w:numId w:val="42"/>
        </w:numPr>
        <w:spacing w:after="240" w:line="240" w:lineRule="auto"/>
        <w:ind w:left="1080"/>
        <w:contextualSpacing w:val="0"/>
        <w:rPr>
          <w:rFonts w:ascii="Sentinel Book" w:hAnsi="Sentinel Book" w:cs="Sentinel Book"/>
          <w:sz w:val="24"/>
          <w:szCs w:val="24"/>
        </w:rPr>
      </w:pPr>
      <w:r w:rsidRPr="00554EF6">
        <w:rPr>
          <w:rFonts w:ascii="Sentinel Book" w:hAnsi="Sentinel Book" w:cs="Sentinel Book"/>
          <w:sz w:val="24"/>
          <w:szCs w:val="24"/>
        </w:rPr>
        <w:t xml:space="preserve">Signature approvals for the </w:t>
      </w:r>
      <w:r w:rsidR="004E6303">
        <w:rPr>
          <w:rFonts w:ascii="Sentinel Book" w:hAnsi="Sentinel Book" w:cs="Sentinel Book"/>
          <w:sz w:val="24"/>
          <w:szCs w:val="24"/>
        </w:rPr>
        <w:t>c</w:t>
      </w:r>
      <w:r w:rsidR="001734D1" w:rsidRPr="00554EF6">
        <w:rPr>
          <w:rFonts w:ascii="Sentinel Book" w:hAnsi="Sentinel Book" w:cs="Sentinel Book"/>
          <w:sz w:val="24"/>
          <w:szCs w:val="24"/>
        </w:rPr>
        <w:t>lub</w:t>
      </w:r>
      <w:r w:rsidRPr="00554EF6">
        <w:rPr>
          <w:rFonts w:ascii="Sentinel Book" w:hAnsi="Sentinel Book" w:cs="Sentinel Book"/>
          <w:sz w:val="24"/>
          <w:szCs w:val="24"/>
        </w:rPr>
        <w:t xml:space="preserve"> </w:t>
      </w:r>
      <w:r w:rsidR="004A2CCC">
        <w:rPr>
          <w:rFonts w:ascii="Sentinel Book" w:hAnsi="Sentinel Book" w:cs="Sentinel Book"/>
          <w:sz w:val="24"/>
          <w:szCs w:val="24"/>
        </w:rPr>
        <w:t>G</w:t>
      </w:r>
      <w:r w:rsidRPr="00554EF6">
        <w:rPr>
          <w:rFonts w:ascii="Sentinel Book" w:hAnsi="Sentinel Book" w:cs="Sentinel Book"/>
          <w:sz w:val="24"/>
          <w:szCs w:val="24"/>
        </w:rPr>
        <w:t xml:space="preserve">rant account will be the </w:t>
      </w:r>
      <w:r w:rsidR="004A2CCC">
        <w:rPr>
          <w:rFonts w:ascii="Sentinel Book" w:hAnsi="Sentinel Book" w:cs="Sentinel Book"/>
          <w:sz w:val="24"/>
          <w:szCs w:val="24"/>
        </w:rPr>
        <w:t xml:space="preserve">any two of the </w:t>
      </w:r>
      <w:r w:rsidR="004E6303">
        <w:rPr>
          <w:rFonts w:ascii="Sentinel Book" w:hAnsi="Sentinel Book" w:cs="Sentinel Book"/>
          <w:sz w:val="24"/>
          <w:szCs w:val="24"/>
        </w:rPr>
        <w:t>c</w:t>
      </w:r>
      <w:r w:rsidR="005440FE" w:rsidRPr="00554EF6">
        <w:rPr>
          <w:rFonts w:ascii="Sentinel Book" w:hAnsi="Sentinel Book" w:cs="Sentinel Book"/>
          <w:sz w:val="24"/>
          <w:szCs w:val="24"/>
        </w:rPr>
        <w:t>lub</w:t>
      </w:r>
      <w:r w:rsidR="00A805D6" w:rsidRPr="00554EF6">
        <w:rPr>
          <w:rFonts w:ascii="Sentinel Book" w:hAnsi="Sentinel Book" w:cs="Sentinel Book"/>
          <w:sz w:val="24"/>
          <w:szCs w:val="24"/>
        </w:rPr>
        <w:t xml:space="preserve"> </w:t>
      </w:r>
      <w:r w:rsidR="006A758D">
        <w:rPr>
          <w:rFonts w:ascii="Sentinel Book" w:hAnsi="Sentinel Book" w:cs="Sentinel Book"/>
          <w:sz w:val="24"/>
          <w:szCs w:val="24"/>
        </w:rPr>
        <w:t>Officers</w:t>
      </w:r>
      <w:r w:rsidR="006D15B4">
        <w:rPr>
          <w:rFonts w:ascii="Sentinel Book" w:hAnsi="Sentinel Book" w:cs="Sentinel Book"/>
          <w:sz w:val="24"/>
          <w:szCs w:val="24"/>
        </w:rPr>
        <w:t>.</w:t>
      </w:r>
    </w:p>
    <w:p w14:paraId="217862C8" w14:textId="77777777" w:rsidR="00206995" w:rsidRPr="00554EF6" w:rsidRDefault="00CC4A8F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554EF6">
        <w:rPr>
          <w:rFonts w:ascii="Sentinel Book" w:hAnsi="Sentinel Book" w:cs="Sentinel Book"/>
          <w:sz w:val="24"/>
          <w:szCs w:val="24"/>
        </w:rPr>
        <w:t>Perform monthly bank reconciliations</w:t>
      </w:r>
      <w:r w:rsidR="00206995" w:rsidRPr="00554EF6">
        <w:rPr>
          <w:rFonts w:ascii="Sentinel Book" w:hAnsi="Sentinel Book" w:cs="Sentinel Book"/>
          <w:sz w:val="24"/>
          <w:szCs w:val="24"/>
        </w:rPr>
        <w:t xml:space="preserve"> and retain them electronically</w:t>
      </w:r>
      <w:r w:rsidRPr="00554EF6">
        <w:rPr>
          <w:rFonts w:ascii="Sentinel Book" w:hAnsi="Sentinel Book" w:cs="Sentinel Book"/>
          <w:sz w:val="24"/>
          <w:szCs w:val="24"/>
        </w:rPr>
        <w:t>.</w:t>
      </w:r>
    </w:p>
    <w:p w14:paraId="7C7FEABC" w14:textId="403F597C" w:rsidR="00346428" w:rsidRPr="00346428" w:rsidRDefault="00346428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346428">
        <w:rPr>
          <w:rFonts w:ascii="Sentinel Book" w:hAnsi="Sentinel Book" w:cs="Sentinel Book"/>
          <w:sz w:val="24"/>
          <w:szCs w:val="24"/>
        </w:rPr>
        <w:t xml:space="preserve">The Treasurer will provide </w:t>
      </w:r>
      <w:r w:rsidR="00054AE9">
        <w:rPr>
          <w:rFonts w:ascii="Sentinel Book" w:hAnsi="Sentinel Book" w:cs="Sentinel Book"/>
          <w:sz w:val="24"/>
          <w:szCs w:val="24"/>
        </w:rPr>
        <w:t xml:space="preserve">details of </w:t>
      </w:r>
      <w:r w:rsidRPr="00346428">
        <w:rPr>
          <w:rFonts w:ascii="Sentinel Book" w:hAnsi="Sentinel Book" w:cs="Sentinel Book"/>
          <w:sz w:val="24"/>
          <w:szCs w:val="24"/>
        </w:rPr>
        <w:t xml:space="preserve">the </w:t>
      </w:r>
      <w:r w:rsidR="00822839">
        <w:rPr>
          <w:rFonts w:ascii="Sentinel Book" w:hAnsi="Sentinel Book" w:cs="Sentinel Book"/>
          <w:sz w:val="24"/>
          <w:szCs w:val="24"/>
        </w:rPr>
        <w:t>club</w:t>
      </w:r>
      <w:r w:rsidR="004D71C8">
        <w:rPr>
          <w:rFonts w:ascii="Sentinel Book" w:hAnsi="Sentinel Book" w:cs="Sentinel Book"/>
          <w:sz w:val="24"/>
          <w:szCs w:val="24"/>
        </w:rPr>
        <w:t>’</w:t>
      </w:r>
      <w:r w:rsidR="00822839">
        <w:rPr>
          <w:rFonts w:ascii="Sentinel Book" w:hAnsi="Sentinel Book" w:cs="Sentinel Book"/>
          <w:sz w:val="24"/>
          <w:szCs w:val="24"/>
        </w:rPr>
        <w:t xml:space="preserve">s </w:t>
      </w:r>
      <w:r w:rsidR="004A2CCC">
        <w:rPr>
          <w:rFonts w:ascii="Sentinel Book" w:hAnsi="Sentinel Book" w:cs="Sentinel Book"/>
          <w:sz w:val="24"/>
          <w:szCs w:val="24"/>
        </w:rPr>
        <w:t xml:space="preserve">Grant account(s), </w:t>
      </w:r>
      <w:r w:rsidR="00822839">
        <w:rPr>
          <w:rFonts w:ascii="Sentinel Book" w:hAnsi="Sentinel Book" w:cs="Sentinel Book"/>
          <w:sz w:val="24"/>
          <w:szCs w:val="24"/>
        </w:rPr>
        <w:t>general ledger, income statements, balance sheet, and bank statements</w:t>
      </w:r>
      <w:r w:rsidRPr="00346428">
        <w:rPr>
          <w:rFonts w:ascii="Sentinel Book" w:hAnsi="Sentinel Book" w:cs="Sentinel Book"/>
          <w:sz w:val="24"/>
          <w:szCs w:val="24"/>
        </w:rPr>
        <w:t xml:space="preserve"> </w:t>
      </w:r>
      <w:r w:rsidR="00822839">
        <w:rPr>
          <w:rFonts w:ascii="Sentinel Book" w:hAnsi="Sentinel Book" w:cs="Sentinel Book"/>
          <w:sz w:val="24"/>
          <w:szCs w:val="24"/>
        </w:rPr>
        <w:t xml:space="preserve">to the board </w:t>
      </w:r>
      <w:r w:rsidRPr="00346428">
        <w:rPr>
          <w:rFonts w:ascii="Sentinel Book" w:hAnsi="Sentinel Book" w:cs="Sentinel Book"/>
          <w:sz w:val="24"/>
          <w:szCs w:val="24"/>
        </w:rPr>
        <w:t xml:space="preserve">each Rotary year </w:t>
      </w:r>
      <w:r>
        <w:rPr>
          <w:rFonts w:ascii="Sentinel Book" w:hAnsi="Sentinel Book" w:cs="Sentinel Book"/>
          <w:sz w:val="24"/>
          <w:szCs w:val="24"/>
        </w:rPr>
        <w:t xml:space="preserve">or </w:t>
      </w:r>
      <w:r w:rsidRPr="00346428">
        <w:rPr>
          <w:rFonts w:ascii="Sentinel Book" w:hAnsi="Sentinel Book" w:cs="Sentinel Book"/>
          <w:sz w:val="24"/>
          <w:szCs w:val="24"/>
        </w:rPr>
        <w:t>as requested.</w:t>
      </w:r>
    </w:p>
    <w:p w14:paraId="1788BA8A" w14:textId="648A7360" w:rsidR="00FF0719" w:rsidRPr="00554EF6" w:rsidRDefault="00FF0719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554EF6">
        <w:rPr>
          <w:rFonts w:ascii="Sentinel Book" w:hAnsi="Sentinel Book" w:cs="Sentinel Book"/>
          <w:sz w:val="24"/>
          <w:szCs w:val="24"/>
        </w:rPr>
        <w:t>When</w:t>
      </w:r>
      <w:r w:rsidR="00C94D74" w:rsidRPr="00554EF6">
        <w:rPr>
          <w:rFonts w:ascii="Sentinel Book" w:hAnsi="Sentinel Book" w:cs="Sentinel Book"/>
          <w:sz w:val="24"/>
          <w:szCs w:val="24"/>
        </w:rPr>
        <w:t xml:space="preserve"> </w:t>
      </w:r>
      <w:r w:rsidR="004D71C8">
        <w:rPr>
          <w:rFonts w:ascii="Sentinel Book" w:hAnsi="Sentinel Book" w:cs="Sentinel Book"/>
          <w:sz w:val="24"/>
          <w:szCs w:val="24"/>
        </w:rPr>
        <w:t xml:space="preserve">the </w:t>
      </w:r>
      <w:r w:rsidRPr="00554EF6">
        <w:rPr>
          <w:rFonts w:ascii="Sentinel Book" w:hAnsi="Sentinel Book" w:cs="Sentinel Book"/>
          <w:sz w:val="24"/>
          <w:szCs w:val="24"/>
        </w:rPr>
        <w:t>signatory position has changed, ensure that new signature cards are completed with the bank within 60 days</w:t>
      </w:r>
      <w:r w:rsidR="00227EE8">
        <w:rPr>
          <w:rFonts w:ascii="Sentinel Book" w:hAnsi="Sentinel Book" w:cs="Sentinel Book"/>
          <w:sz w:val="24"/>
          <w:szCs w:val="24"/>
        </w:rPr>
        <w:t>.</w:t>
      </w:r>
    </w:p>
    <w:p w14:paraId="736906A3" w14:textId="333BCD78" w:rsidR="00FF0719" w:rsidRPr="00554EF6" w:rsidRDefault="00FF0719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554EF6">
        <w:rPr>
          <w:rFonts w:ascii="Sentinel Book" w:hAnsi="Sentinel Book" w:cs="Sentinel Book"/>
          <w:sz w:val="24"/>
          <w:szCs w:val="24"/>
        </w:rPr>
        <w:t xml:space="preserve">All </w:t>
      </w:r>
      <w:r w:rsidR="00086A56">
        <w:rPr>
          <w:rFonts w:ascii="Sentinel Book" w:hAnsi="Sentinel Book" w:cs="Sentinel Book"/>
          <w:sz w:val="24"/>
          <w:szCs w:val="24"/>
        </w:rPr>
        <w:t>cheques</w:t>
      </w:r>
      <w:r w:rsidRPr="00554EF6">
        <w:rPr>
          <w:rFonts w:ascii="Sentinel Book" w:hAnsi="Sentinel Book" w:cs="Sentinel Book"/>
          <w:sz w:val="24"/>
          <w:szCs w:val="24"/>
        </w:rPr>
        <w:t xml:space="preserve"> and withdraw</w:t>
      </w:r>
      <w:r w:rsidR="004D71C8">
        <w:rPr>
          <w:rFonts w:ascii="Sentinel Book" w:hAnsi="Sentinel Book" w:cs="Sentinel Book"/>
          <w:sz w:val="24"/>
          <w:szCs w:val="24"/>
        </w:rPr>
        <w:t>al</w:t>
      </w:r>
      <w:r w:rsidRPr="00554EF6">
        <w:rPr>
          <w:rFonts w:ascii="Sentinel Book" w:hAnsi="Sentinel Book" w:cs="Sentinel Book"/>
          <w:sz w:val="24"/>
          <w:szCs w:val="24"/>
        </w:rPr>
        <w:t>s require two Rotarian signatures</w:t>
      </w:r>
      <w:r w:rsidR="006A758D">
        <w:rPr>
          <w:rFonts w:ascii="Sentinel Book" w:hAnsi="Sentinel Book" w:cs="Sentinel Book"/>
          <w:sz w:val="24"/>
          <w:szCs w:val="24"/>
        </w:rPr>
        <w:t xml:space="preserve"> or electronic authorizations</w:t>
      </w:r>
      <w:r w:rsidRPr="00554EF6">
        <w:rPr>
          <w:rFonts w:ascii="Sentinel Book" w:hAnsi="Sentinel Book" w:cs="Sentinel Book"/>
          <w:sz w:val="24"/>
          <w:szCs w:val="24"/>
        </w:rPr>
        <w:t>.</w:t>
      </w:r>
    </w:p>
    <w:p w14:paraId="74D77126" w14:textId="76E60EBD" w:rsidR="005440FE" w:rsidRPr="00554EF6" w:rsidRDefault="00252A0B" w:rsidP="0020321D">
      <w:pPr>
        <w:pStyle w:val="ListParagraph"/>
        <w:numPr>
          <w:ilvl w:val="0"/>
          <w:numId w:val="42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554EF6">
        <w:rPr>
          <w:rFonts w:ascii="Sentinel Book" w:hAnsi="Sentinel Book" w:cs="Sentinel Book"/>
          <w:sz w:val="24"/>
          <w:szCs w:val="24"/>
        </w:rPr>
        <w:t xml:space="preserve">The </w:t>
      </w:r>
      <w:r w:rsidR="00AA0269" w:rsidRPr="00554EF6">
        <w:rPr>
          <w:rFonts w:ascii="Sentinel Book" w:hAnsi="Sentinel Book" w:cs="Sentinel Book"/>
          <w:sz w:val="24"/>
          <w:szCs w:val="24"/>
        </w:rPr>
        <w:t xml:space="preserve">District Rotary Foundation Chair </w:t>
      </w:r>
      <w:r w:rsidRPr="00554EF6">
        <w:rPr>
          <w:rFonts w:ascii="Sentinel Book" w:hAnsi="Sentinel Book" w:cs="Sentinel Book"/>
          <w:sz w:val="24"/>
          <w:szCs w:val="24"/>
        </w:rPr>
        <w:t xml:space="preserve">will be notified of any discrepancies or misuse of funds </w:t>
      </w:r>
      <w:r w:rsidR="008F1E7D" w:rsidRPr="00554EF6">
        <w:rPr>
          <w:rFonts w:ascii="Sentinel Book" w:hAnsi="Sentinel Book" w:cs="Sentinel Book"/>
          <w:sz w:val="24"/>
          <w:szCs w:val="24"/>
        </w:rPr>
        <w:t>as soon as they are identified.</w:t>
      </w:r>
      <w:r w:rsidR="00C94D74" w:rsidRPr="00554EF6">
        <w:rPr>
          <w:rFonts w:ascii="Sentinel Book" w:hAnsi="Sentinel Book" w:cs="Sentinel Book"/>
          <w:sz w:val="24"/>
          <w:szCs w:val="24"/>
        </w:rPr>
        <w:t xml:space="preserve"> </w:t>
      </w:r>
      <w:r w:rsidR="008F1E7D" w:rsidRPr="00554EF6">
        <w:rPr>
          <w:rFonts w:ascii="Sentinel Book" w:hAnsi="Sentinel Book" w:cs="Sentinel Book"/>
          <w:sz w:val="24"/>
          <w:szCs w:val="24"/>
        </w:rPr>
        <w:t xml:space="preserve">The </w:t>
      </w:r>
      <w:r w:rsidR="00EC3D16">
        <w:rPr>
          <w:rFonts w:ascii="Sentinel Book" w:hAnsi="Sentinel Book" w:cs="Sentinel Book"/>
          <w:sz w:val="24"/>
          <w:szCs w:val="24"/>
        </w:rPr>
        <w:t>Rotary club</w:t>
      </w:r>
      <w:r w:rsidR="008F1E7D" w:rsidRPr="00554EF6">
        <w:rPr>
          <w:rFonts w:ascii="Sentinel Book" w:hAnsi="Sentinel Book" w:cs="Sentinel Book"/>
          <w:sz w:val="24"/>
          <w:szCs w:val="24"/>
        </w:rPr>
        <w:t xml:space="preserve"> will </w:t>
      </w:r>
      <w:r w:rsidR="004B75BD" w:rsidRPr="00554EF6">
        <w:rPr>
          <w:rFonts w:ascii="Sentinel Book" w:hAnsi="Sentinel Book" w:cs="Sentinel Book"/>
          <w:sz w:val="24"/>
          <w:szCs w:val="24"/>
        </w:rPr>
        <w:t>cooperate</w:t>
      </w:r>
      <w:r w:rsidR="008F1E7D" w:rsidRPr="00554EF6">
        <w:rPr>
          <w:rFonts w:ascii="Sentinel Book" w:hAnsi="Sentinel Book" w:cs="Sentinel Book"/>
          <w:sz w:val="24"/>
          <w:szCs w:val="24"/>
        </w:rPr>
        <w:t xml:space="preserve"> with </w:t>
      </w:r>
      <w:r w:rsidR="00EC3D16">
        <w:rPr>
          <w:rFonts w:ascii="Sentinel Book" w:hAnsi="Sentinel Book" w:cs="Sentinel Book"/>
          <w:sz w:val="24"/>
          <w:szCs w:val="24"/>
        </w:rPr>
        <w:t>TRF</w:t>
      </w:r>
      <w:r w:rsidR="008F1E7D" w:rsidRPr="00554EF6">
        <w:rPr>
          <w:rFonts w:ascii="Sentinel Book" w:hAnsi="Sentinel Book" w:cs="Sentinel Book"/>
          <w:sz w:val="24"/>
          <w:szCs w:val="24"/>
        </w:rPr>
        <w:t xml:space="preserve"> to resolve these issues.</w:t>
      </w:r>
      <w:r w:rsidR="00C94D74" w:rsidRPr="00554EF6">
        <w:rPr>
          <w:rFonts w:ascii="Sentinel Book" w:hAnsi="Sentinel Book" w:cs="Sentinel Book"/>
          <w:sz w:val="24"/>
          <w:szCs w:val="24"/>
        </w:rPr>
        <w:t xml:space="preserve"> </w:t>
      </w:r>
      <w:r w:rsidR="0003143E" w:rsidRPr="00554EF6">
        <w:rPr>
          <w:rFonts w:ascii="Sentinel Book" w:hAnsi="Sentinel Book" w:cs="Sentinel Book"/>
          <w:sz w:val="24"/>
          <w:szCs w:val="24"/>
        </w:rPr>
        <w:t xml:space="preserve">Resolutions could include returning funds to </w:t>
      </w:r>
      <w:r w:rsidR="00EC3D16">
        <w:rPr>
          <w:rFonts w:ascii="Sentinel Book" w:hAnsi="Sentinel Book" w:cs="Sentinel Book"/>
          <w:sz w:val="24"/>
          <w:szCs w:val="24"/>
        </w:rPr>
        <w:t>TRF.</w:t>
      </w:r>
    </w:p>
    <w:p w14:paraId="081CA4C9" w14:textId="72D06C15" w:rsidR="00252D48" w:rsidRPr="00EC3D16" w:rsidRDefault="00252D48" w:rsidP="000D0F28">
      <w:pPr>
        <w:spacing w:after="120" w:line="240" w:lineRule="auto"/>
        <w:rPr>
          <w:rFonts w:ascii="Frutiger LT Pro 45 Light" w:hAnsi="Frutiger LT Pro 45 Light" w:cs="Sentinel Book"/>
          <w:sz w:val="32"/>
          <w:szCs w:val="32"/>
        </w:rPr>
      </w:pPr>
      <w:r w:rsidRPr="00EC3D16">
        <w:rPr>
          <w:rFonts w:ascii="Frutiger LT Pro 45 Light" w:hAnsi="Frutiger LT Pro 45 Light" w:cs="Sentinel Book"/>
          <w:sz w:val="32"/>
          <w:szCs w:val="32"/>
        </w:rPr>
        <w:lastRenderedPageBreak/>
        <w:t>Records Management</w:t>
      </w:r>
    </w:p>
    <w:p w14:paraId="35A71995" w14:textId="18F7069E" w:rsidR="00252D48" w:rsidRPr="00EC3D16" w:rsidRDefault="00252D48" w:rsidP="000D0F28">
      <w:pPr>
        <w:spacing w:after="240" w:line="240" w:lineRule="auto"/>
        <w:rPr>
          <w:rFonts w:ascii="Sentinel Book" w:hAnsi="Sentinel Book" w:cs="Sentinel Book"/>
          <w:sz w:val="24"/>
          <w:szCs w:val="24"/>
        </w:rPr>
      </w:pPr>
      <w:r w:rsidRPr="00EC3D16">
        <w:rPr>
          <w:rFonts w:ascii="Sentinel Book" w:hAnsi="Sentinel Book" w:cs="Sentinel Book"/>
          <w:sz w:val="24"/>
          <w:szCs w:val="24"/>
        </w:rPr>
        <w:t>Individual project records will be maintained for fi</w:t>
      </w:r>
      <w:r w:rsidR="004F2624" w:rsidRPr="00EC3D16">
        <w:rPr>
          <w:rFonts w:ascii="Sentinel Book" w:hAnsi="Sentinel Book" w:cs="Sentinel Book"/>
          <w:sz w:val="24"/>
          <w:szCs w:val="24"/>
        </w:rPr>
        <w:t>ve years after the final report</w:t>
      </w:r>
      <w:r w:rsidRPr="00EC3D16">
        <w:rPr>
          <w:rFonts w:ascii="Sentinel Book" w:hAnsi="Sentinel Book" w:cs="Sentinel Book"/>
          <w:sz w:val="24"/>
          <w:szCs w:val="24"/>
        </w:rPr>
        <w:t xml:space="preserve"> is </w:t>
      </w:r>
      <w:r w:rsidR="005440FE" w:rsidRPr="00EC3D16">
        <w:rPr>
          <w:rFonts w:ascii="Sentinel Book" w:hAnsi="Sentinel Book" w:cs="Sentinel Book"/>
          <w:sz w:val="24"/>
          <w:szCs w:val="24"/>
        </w:rPr>
        <w:t>completed</w:t>
      </w:r>
      <w:r w:rsidRPr="00EC3D16">
        <w:rPr>
          <w:rFonts w:ascii="Sentinel Book" w:hAnsi="Sentinel Book" w:cs="Sentinel Book"/>
          <w:sz w:val="24"/>
          <w:szCs w:val="24"/>
        </w:rPr>
        <w:t xml:space="preserve"> and </w:t>
      </w:r>
      <w:r w:rsidR="00B57F93">
        <w:rPr>
          <w:rFonts w:ascii="Sentinel Book" w:hAnsi="Sentinel Book" w:cs="Sentinel Book"/>
          <w:sz w:val="24"/>
          <w:szCs w:val="24"/>
        </w:rPr>
        <w:t>accepted. These records will include</w:t>
      </w:r>
      <w:r w:rsidR="00E8733C">
        <w:rPr>
          <w:rFonts w:ascii="Sentinel Book" w:hAnsi="Sentinel Book" w:cs="Sentinel Book"/>
          <w:sz w:val="24"/>
          <w:szCs w:val="24"/>
        </w:rPr>
        <w:t xml:space="preserve"> the following</w:t>
      </w:r>
      <w:r w:rsidR="0088075C">
        <w:rPr>
          <w:rFonts w:ascii="Sentinel Book" w:hAnsi="Sentinel Book" w:cs="Sentinel Book"/>
          <w:sz w:val="24"/>
          <w:szCs w:val="24"/>
        </w:rPr>
        <w:t>:</w:t>
      </w:r>
    </w:p>
    <w:p w14:paraId="668D498F" w14:textId="18923AA3" w:rsidR="00252D48" w:rsidRPr="00EC3D16" w:rsidRDefault="005012D7" w:rsidP="0020321D">
      <w:pPr>
        <w:pStyle w:val="ListParagraph"/>
        <w:numPr>
          <w:ilvl w:val="0"/>
          <w:numId w:val="43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O</w:t>
      </w:r>
      <w:r w:rsidR="00252D48" w:rsidRPr="00EC3D16">
        <w:rPr>
          <w:rFonts w:ascii="Sentinel Book" w:hAnsi="Sentinel Book" w:cs="Sentinel Book"/>
          <w:sz w:val="24"/>
          <w:szCs w:val="24"/>
        </w:rPr>
        <w:t xml:space="preserve">riginal application </w:t>
      </w:r>
      <w:r>
        <w:rPr>
          <w:rFonts w:ascii="Sentinel Book" w:hAnsi="Sentinel Book" w:cs="Sentinel Book"/>
          <w:sz w:val="24"/>
          <w:szCs w:val="24"/>
        </w:rPr>
        <w:t>reviewed by</w:t>
      </w:r>
      <w:r w:rsidR="003608A1">
        <w:rPr>
          <w:rFonts w:ascii="Sentinel Book" w:hAnsi="Sentinel Book" w:cs="Sentinel Book"/>
          <w:sz w:val="24"/>
          <w:szCs w:val="24"/>
        </w:rPr>
        <w:t xml:space="preserve"> District Grants Subcommittee </w:t>
      </w:r>
      <w:r>
        <w:rPr>
          <w:rFonts w:ascii="Sentinel Book" w:hAnsi="Sentinel Book" w:cs="Sentinel Book"/>
          <w:sz w:val="24"/>
          <w:szCs w:val="24"/>
        </w:rPr>
        <w:t>prior to</w:t>
      </w:r>
      <w:r w:rsidR="00A40F99">
        <w:rPr>
          <w:rFonts w:ascii="Sentinel Book" w:hAnsi="Sentinel Book" w:cs="Sentinel Book"/>
          <w:sz w:val="24"/>
          <w:szCs w:val="24"/>
        </w:rPr>
        <w:t xml:space="preserve"> submi</w:t>
      </w:r>
      <w:r>
        <w:rPr>
          <w:rFonts w:ascii="Sentinel Book" w:hAnsi="Sentinel Book" w:cs="Sentinel Book"/>
          <w:sz w:val="24"/>
          <w:szCs w:val="24"/>
        </w:rPr>
        <w:t>ssion</w:t>
      </w:r>
      <w:r w:rsidR="00A40F99">
        <w:rPr>
          <w:rFonts w:ascii="Sentinel Book" w:hAnsi="Sentinel Book" w:cs="Sentinel Book"/>
          <w:sz w:val="24"/>
          <w:szCs w:val="24"/>
        </w:rPr>
        <w:t xml:space="preserve"> to </w:t>
      </w:r>
      <w:r>
        <w:rPr>
          <w:rFonts w:ascii="Sentinel Book" w:hAnsi="Sentinel Book" w:cs="Sentinel Book"/>
          <w:sz w:val="24"/>
          <w:szCs w:val="24"/>
        </w:rPr>
        <w:t>The Rotary Foundation</w:t>
      </w:r>
    </w:p>
    <w:p w14:paraId="554BEA62" w14:textId="6F612DB0" w:rsidR="00252D48" w:rsidRPr="00EC3D16" w:rsidRDefault="005012D7" w:rsidP="0020321D">
      <w:pPr>
        <w:pStyle w:val="ListParagraph"/>
        <w:numPr>
          <w:ilvl w:val="0"/>
          <w:numId w:val="43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C</w:t>
      </w:r>
      <w:r w:rsidR="00980DAE" w:rsidRPr="00EC3D16">
        <w:rPr>
          <w:rFonts w:ascii="Sentinel Book" w:hAnsi="Sentinel Book" w:cs="Sentinel Book"/>
          <w:sz w:val="24"/>
          <w:szCs w:val="24"/>
        </w:rPr>
        <w:t>opy of the cancel</w:t>
      </w:r>
      <w:r w:rsidR="00252D48" w:rsidRPr="00EC3D16">
        <w:rPr>
          <w:rFonts w:ascii="Sentinel Book" w:hAnsi="Sentinel Book" w:cs="Sentinel Book"/>
          <w:sz w:val="24"/>
          <w:szCs w:val="24"/>
        </w:rPr>
        <w:t xml:space="preserve">led </w:t>
      </w:r>
      <w:r w:rsidR="006A758D">
        <w:rPr>
          <w:rFonts w:ascii="Sentinel Book" w:hAnsi="Sentinel Book" w:cs="Sentinel Book"/>
          <w:sz w:val="24"/>
          <w:szCs w:val="24"/>
        </w:rPr>
        <w:t xml:space="preserve">cheque or EFT notice </w:t>
      </w:r>
      <w:r w:rsidR="00252D48" w:rsidRPr="00EC3D16">
        <w:rPr>
          <w:rFonts w:ascii="Sentinel Book" w:hAnsi="Sentinel Book" w:cs="Sentinel Book"/>
          <w:sz w:val="24"/>
          <w:szCs w:val="24"/>
        </w:rPr>
        <w:t>sent to the sponsoring</w:t>
      </w:r>
      <w:r>
        <w:rPr>
          <w:rFonts w:ascii="Sentinel Book" w:hAnsi="Sentinel Book" w:cs="Sentinel Book"/>
          <w:sz w:val="24"/>
          <w:szCs w:val="24"/>
        </w:rPr>
        <w:t xml:space="preserve"> </w:t>
      </w:r>
      <w:r w:rsidR="00252D48" w:rsidRPr="00EC3D16">
        <w:rPr>
          <w:rFonts w:ascii="Sentinel Book" w:hAnsi="Sentinel Book" w:cs="Sentinel Book"/>
          <w:sz w:val="24"/>
          <w:szCs w:val="24"/>
        </w:rPr>
        <w:t>club</w:t>
      </w:r>
    </w:p>
    <w:p w14:paraId="5C6B9FF8" w14:textId="30ECE340" w:rsidR="00252D48" w:rsidRPr="00EC3D16" w:rsidRDefault="00252D48" w:rsidP="0020321D">
      <w:pPr>
        <w:pStyle w:val="ListParagraph"/>
        <w:numPr>
          <w:ilvl w:val="0"/>
          <w:numId w:val="43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EC3D16">
        <w:rPr>
          <w:rFonts w:ascii="Sentinel Book" w:hAnsi="Sentinel Book" w:cs="Sentinel Book"/>
          <w:sz w:val="24"/>
          <w:szCs w:val="24"/>
        </w:rPr>
        <w:t>Copies of invoices and receipts</w:t>
      </w:r>
    </w:p>
    <w:p w14:paraId="27E4DC4A" w14:textId="77777777" w:rsidR="00252D48" w:rsidRPr="00EC3D16" w:rsidRDefault="00D101F7" w:rsidP="0020321D">
      <w:pPr>
        <w:pStyle w:val="ListParagraph"/>
        <w:numPr>
          <w:ilvl w:val="0"/>
          <w:numId w:val="43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EC3D16">
        <w:rPr>
          <w:rFonts w:ascii="Sentinel Book" w:hAnsi="Sentinel Book" w:cs="Sentinel Book"/>
          <w:sz w:val="24"/>
          <w:szCs w:val="24"/>
        </w:rPr>
        <w:t>Photos (optional)</w:t>
      </w:r>
    </w:p>
    <w:p w14:paraId="11E3CBA4" w14:textId="0AD6D429" w:rsidR="00252D48" w:rsidRPr="00EC3D16" w:rsidRDefault="00F738CF" w:rsidP="0020321D">
      <w:pPr>
        <w:pStyle w:val="ListParagraph"/>
        <w:numPr>
          <w:ilvl w:val="0"/>
          <w:numId w:val="43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EC3D16">
        <w:rPr>
          <w:rFonts w:ascii="Sentinel Book" w:hAnsi="Sentinel Book" w:cs="Sentinel Book"/>
          <w:sz w:val="24"/>
          <w:szCs w:val="24"/>
        </w:rPr>
        <w:t>Interim reports, if required</w:t>
      </w:r>
    </w:p>
    <w:p w14:paraId="6B08145D" w14:textId="6E95EE6D" w:rsidR="00252D48" w:rsidRPr="00EC3D16" w:rsidRDefault="00252D48" w:rsidP="0020321D">
      <w:pPr>
        <w:pStyle w:val="ListParagraph"/>
        <w:numPr>
          <w:ilvl w:val="0"/>
          <w:numId w:val="43"/>
        </w:numPr>
        <w:spacing w:after="36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EC3D16">
        <w:rPr>
          <w:rFonts w:ascii="Sentinel Book" w:hAnsi="Sentinel Book" w:cs="Sentinel Book"/>
          <w:sz w:val="24"/>
          <w:szCs w:val="24"/>
        </w:rPr>
        <w:t>The final report</w:t>
      </w:r>
    </w:p>
    <w:p w14:paraId="3002200F" w14:textId="37C033FE" w:rsidR="00252D48" w:rsidRPr="000D0F28" w:rsidRDefault="00252D48" w:rsidP="000D0F28">
      <w:pPr>
        <w:spacing w:after="240" w:line="240" w:lineRule="auto"/>
        <w:rPr>
          <w:rFonts w:ascii="Sentinel Book" w:hAnsi="Sentinel Book" w:cs="Sentinel Book"/>
          <w:sz w:val="24"/>
          <w:szCs w:val="24"/>
        </w:rPr>
      </w:pPr>
      <w:r w:rsidRPr="000D0F28">
        <w:rPr>
          <w:rFonts w:ascii="Sentinel Book" w:hAnsi="Sentinel Book" w:cs="Sentinel Book"/>
          <w:sz w:val="24"/>
          <w:szCs w:val="24"/>
        </w:rPr>
        <w:t xml:space="preserve">Other records will be maintained for five </w:t>
      </w:r>
      <w:r w:rsidR="006A758D">
        <w:rPr>
          <w:rFonts w:ascii="Sentinel Book" w:hAnsi="Sentinel Book" w:cs="Sentinel Book"/>
          <w:sz w:val="24"/>
          <w:szCs w:val="24"/>
        </w:rPr>
        <w:t xml:space="preserve">fiscal </w:t>
      </w:r>
      <w:r w:rsidRPr="000D0F28">
        <w:rPr>
          <w:rFonts w:ascii="Sentinel Book" w:hAnsi="Sentinel Book" w:cs="Sentinel Book"/>
          <w:sz w:val="24"/>
          <w:szCs w:val="24"/>
        </w:rPr>
        <w:t>years as follows</w:t>
      </w:r>
      <w:r w:rsidR="0088075C">
        <w:rPr>
          <w:rFonts w:ascii="Sentinel Book" w:hAnsi="Sentinel Book" w:cs="Sentinel Book"/>
          <w:sz w:val="24"/>
          <w:szCs w:val="24"/>
        </w:rPr>
        <w:t>:</w:t>
      </w:r>
    </w:p>
    <w:p w14:paraId="5C94A50E" w14:textId="1BA3F07F" w:rsidR="00252D48" w:rsidRPr="000D0F28" w:rsidRDefault="005012D7" w:rsidP="0020321D">
      <w:pPr>
        <w:pStyle w:val="ListParagraph"/>
        <w:numPr>
          <w:ilvl w:val="0"/>
          <w:numId w:val="44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Copies</w:t>
      </w:r>
      <w:r w:rsidR="00252D48" w:rsidRPr="000D0F28">
        <w:rPr>
          <w:rFonts w:ascii="Sentinel Book" w:hAnsi="Sentinel Book" w:cs="Sentinel Book"/>
          <w:sz w:val="24"/>
          <w:szCs w:val="24"/>
        </w:rPr>
        <w:t xml:space="preserve"> of all </w:t>
      </w:r>
      <w:r w:rsidR="00D429FD">
        <w:rPr>
          <w:rFonts w:ascii="Sentinel Book" w:hAnsi="Sentinel Book" w:cs="Sentinel Book"/>
          <w:sz w:val="24"/>
          <w:szCs w:val="24"/>
        </w:rPr>
        <w:t>c</w:t>
      </w:r>
      <w:r w:rsidR="00252D48" w:rsidRPr="000D0F28">
        <w:rPr>
          <w:rFonts w:ascii="Sentinel Book" w:hAnsi="Sentinel Book" w:cs="Sentinel Book"/>
          <w:sz w:val="24"/>
          <w:szCs w:val="24"/>
        </w:rPr>
        <w:t>ommittee meeting minutes</w:t>
      </w:r>
    </w:p>
    <w:p w14:paraId="4D8D0079" w14:textId="731509A5" w:rsidR="004D5993" w:rsidRPr="000D0F28" w:rsidRDefault="00FF0719" w:rsidP="0020321D">
      <w:pPr>
        <w:pStyle w:val="ListParagraph"/>
        <w:numPr>
          <w:ilvl w:val="0"/>
          <w:numId w:val="44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0D0F28">
        <w:rPr>
          <w:rFonts w:ascii="Sentinel Book" w:hAnsi="Sentinel Book" w:cs="Sentinel Book"/>
          <w:sz w:val="24"/>
          <w:szCs w:val="24"/>
        </w:rPr>
        <w:t>Applicable l</w:t>
      </w:r>
      <w:r w:rsidR="004D5993" w:rsidRPr="000D0F28">
        <w:rPr>
          <w:rFonts w:ascii="Sentinel Book" w:hAnsi="Sentinel Book" w:cs="Sentinel Book"/>
          <w:sz w:val="24"/>
          <w:szCs w:val="24"/>
        </w:rPr>
        <w:t>egal documents</w:t>
      </w:r>
    </w:p>
    <w:p w14:paraId="3557FB7F" w14:textId="315C50D3" w:rsidR="004D5993" w:rsidRPr="000D0F28" w:rsidRDefault="005012D7" w:rsidP="0020321D">
      <w:pPr>
        <w:pStyle w:val="ListParagraph"/>
        <w:numPr>
          <w:ilvl w:val="0"/>
          <w:numId w:val="44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Copies</w:t>
      </w:r>
      <w:r w:rsidR="004D5993" w:rsidRPr="000D0F28">
        <w:rPr>
          <w:rFonts w:ascii="Sentinel Book" w:hAnsi="Sentinel Book" w:cs="Sentinel Book"/>
          <w:sz w:val="24"/>
          <w:szCs w:val="24"/>
        </w:rPr>
        <w:t xml:space="preserve"> of liability insurance</w:t>
      </w:r>
      <w:r w:rsidR="003608A1">
        <w:rPr>
          <w:rFonts w:ascii="Sentinel Book" w:hAnsi="Sentinel Book" w:cs="Sentinel Book"/>
          <w:sz w:val="24"/>
          <w:szCs w:val="24"/>
        </w:rPr>
        <w:t>,</w:t>
      </w:r>
      <w:r w:rsidR="00FF0719" w:rsidRPr="000D0F28">
        <w:rPr>
          <w:rFonts w:ascii="Sentinel Book" w:hAnsi="Sentinel Book" w:cs="Sentinel Book"/>
          <w:sz w:val="24"/>
          <w:szCs w:val="24"/>
        </w:rPr>
        <w:t xml:space="preserve"> </w:t>
      </w:r>
      <w:r w:rsidR="00980DAE" w:rsidRPr="000D0F28">
        <w:rPr>
          <w:rFonts w:ascii="Sentinel Book" w:hAnsi="Sentinel Book" w:cs="Sentinel Book"/>
          <w:sz w:val="24"/>
          <w:szCs w:val="24"/>
        </w:rPr>
        <w:t>if</w:t>
      </w:r>
      <w:r w:rsidR="00FF0719" w:rsidRPr="000D0F28">
        <w:rPr>
          <w:rFonts w:ascii="Sentinel Book" w:hAnsi="Sentinel Book" w:cs="Sentinel Book"/>
          <w:sz w:val="24"/>
          <w:szCs w:val="24"/>
        </w:rPr>
        <w:t xml:space="preserve"> necessary</w:t>
      </w:r>
      <w:r w:rsidR="003608A1">
        <w:rPr>
          <w:rFonts w:ascii="Sentinel Book" w:hAnsi="Sentinel Book" w:cs="Sentinel Book"/>
          <w:sz w:val="24"/>
          <w:szCs w:val="24"/>
        </w:rPr>
        <w:t>,</w:t>
      </w:r>
      <w:r w:rsidR="00FF0719" w:rsidRPr="000D0F28">
        <w:rPr>
          <w:rFonts w:ascii="Sentinel Book" w:hAnsi="Sentinel Book" w:cs="Sentinel Book"/>
          <w:sz w:val="24"/>
          <w:szCs w:val="24"/>
        </w:rPr>
        <w:t xml:space="preserve"> for specific projects</w:t>
      </w:r>
    </w:p>
    <w:p w14:paraId="0B58134D" w14:textId="3338B87C" w:rsidR="004D5993" w:rsidRPr="000D0F28" w:rsidRDefault="005012D7" w:rsidP="0020321D">
      <w:pPr>
        <w:pStyle w:val="ListParagraph"/>
        <w:numPr>
          <w:ilvl w:val="0"/>
          <w:numId w:val="44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Copies</w:t>
      </w:r>
      <w:r w:rsidR="004D5993" w:rsidRPr="000D0F28">
        <w:rPr>
          <w:rFonts w:ascii="Sentinel Book" w:hAnsi="Sentinel Book" w:cs="Sentinel Book"/>
          <w:sz w:val="24"/>
          <w:szCs w:val="24"/>
        </w:rPr>
        <w:t xml:space="preserve"> of </w:t>
      </w:r>
      <w:r w:rsidR="00313793" w:rsidRPr="000D0F28">
        <w:rPr>
          <w:rFonts w:ascii="Sentinel Book" w:hAnsi="Sentinel Book" w:cs="Sentinel Book"/>
          <w:sz w:val="24"/>
          <w:szCs w:val="24"/>
        </w:rPr>
        <w:t>trave</w:t>
      </w:r>
      <w:r w:rsidR="00313793">
        <w:rPr>
          <w:rFonts w:ascii="Sentinel Book" w:hAnsi="Sentinel Book" w:cs="Sentinel Book"/>
          <w:sz w:val="24"/>
          <w:szCs w:val="24"/>
        </w:rPr>
        <w:t>l</w:t>
      </w:r>
      <w:r w:rsidR="00313793" w:rsidRPr="000D0F28">
        <w:rPr>
          <w:rFonts w:ascii="Sentinel Book" w:hAnsi="Sentinel Book" w:cs="Sentinel Book"/>
          <w:sz w:val="24"/>
          <w:szCs w:val="24"/>
        </w:rPr>
        <w:t>ers’</w:t>
      </w:r>
      <w:r w:rsidR="004D5993" w:rsidRPr="000D0F28">
        <w:rPr>
          <w:rFonts w:ascii="Sentinel Book" w:hAnsi="Sentinel Book" w:cs="Sentinel Book"/>
          <w:sz w:val="24"/>
          <w:szCs w:val="24"/>
        </w:rPr>
        <w:t xml:space="preserve"> insurance policies</w:t>
      </w:r>
      <w:r w:rsidR="004F2624" w:rsidRPr="000D0F28">
        <w:rPr>
          <w:rFonts w:ascii="Sentinel Book" w:hAnsi="Sentinel Book" w:cs="Sentinel Book"/>
          <w:sz w:val="24"/>
          <w:szCs w:val="24"/>
        </w:rPr>
        <w:t xml:space="preserve"> </w:t>
      </w:r>
      <w:r w:rsidR="00FF0719" w:rsidRPr="000D0F28">
        <w:rPr>
          <w:rFonts w:ascii="Sentinel Book" w:hAnsi="Sentinel Book" w:cs="Sentinel Book"/>
          <w:sz w:val="24"/>
          <w:szCs w:val="24"/>
        </w:rPr>
        <w:t>for specific projects</w:t>
      </w:r>
    </w:p>
    <w:p w14:paraId="787496C4" w14:textId="255B1B72" w:rsidR="004D5993" w:rsidRPr="000D0F28" w:rsidRDefault="005012D7" w:rsidP="0020321D">
      <w:pPr>
        <w:pStyle w:val="ListParagraph"/>
        <w:numPr>
          <w:ilvl w:val="0"/>
          <w:numId w:val="44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>
        <w:rPr>
          <w:rFonts w:ascii="Sentinel Book" w:hAnsi="Sentinel Book" w:cs="Sentinel Book"/>
          <w:sz w:val="24"/>
          <w:szCs w:val="24"/>
        </w:rPr>
        <w:t>C</w:t>
      </w:r>
      <w:r w:rsidR="004D5993" w:rsidRPr="000D0F28">
        <w:rPr>
          <w:rFonts w:ascii="Sentinel Book" w:hAnsi="Sentinel Book" w:cs="Sentinel Book"/>
          <w:sz w:val="24"/>
          <w:szCs w:val="24"/>
        </w:rPr>
        <w:t>lub qualification documents</w:t>
      </w:r>
    </w:p>
    <w:p w14:paraId="2BC8D53D" w14:textId="1394AB2D" w:rsidR="004D5993" w:rsidRPr="000D0F28" w:rsidRDefault="004D5993" w:rsidP="0020321D">
      <w:pPr>
        <w:pStyle w:val="ListParagraph"/>
        <w:numPr>
          <w:ilvl w:val="0"/>
          <w:numId w:val="44"/>
        </w:numPr>
        <w:spacing w:after="24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0D0F28">
        <w:rPr>
          <w:rFonts w:ascii="Sentinel Book" w:hAnsi="Sentinel Book" w:cs="Sentinel Book"/>
          <w:sz w:val="24"/>
          <w:szCs w:val="24"/>
        </w:rPr>
        <w:t xml:space="preserve">Copies of reports submitted to </w:t>
      </w:r>
      <w:r w:rsidR="005012D7">
        <w:rPr>
          <w:rFonts w:ascii="Sentinel Book" w:hAnsi="Sentinel Book" w:cs="Sentinel Book"/>
          <w:sz w:val="24"/>
          <w:szCs w:val="24"/>
        </w:rPr>
        <w:t>The Rotary Foundation</w:t>
      </w:r>
      <w:r w:rsidR="007E61E9" w:rsidRPr="000D0F28">
        <w:rPr>
          <w:rFonts w:ascii="Sentinel Book" w:hAnsi="Sentinel Book" w:cs="Sentinel Book"/>
          <w:sz w:val="24"/>
          <w:szCs w:val="24"/>
        </w:rPr>
        <w:t>,</w:t>
      </w:r>
      <w:r w:rsidRPr="000D0F28">
        <w:rPr>
          <w:rFonts w:ascii="Sentinel Book" w:hAnsi="Sentinel Book" w:cs="Sentinel Book"/>
          <w:sz w:val="24"/>
          <w:szCs w:val="24"/>
        </w:rPr>
        <w:t xml:space="preserve"> and information collected from </w:t>
      </w:r>
      <w:r w:rsidR="00E32B10" w:rsidRPr="000D0F28">
        <w:rPr>
          <w:rFonts w:ascii="Sentinel Book" w:hAnsi="Sentinel Book" w:cs="Sentinel Book"/>
          <w:sz w:val="24"/>
          <w:szCs w:val="24"/>
        </w:rPr>
        <w:t>project participants</w:t>
      </w:r>
      <w:r w:rsidRPr="000D0F28">
        <w:rPr>
          <w:rFonts w:ascii="Sentinel Book" w:hAnsi="Sentinel Book" w:cs="Sentinel Book"/>
          <w:sz w:val="24"/>
          <w:szCs w:val="24"/>
        </w:rPr>
        <w:t xml:space="preserve"> and entities</w:t>
      </w:r>
      <w:r w:rsidR="004C3109" w:rsidRPr="000D0F28">
        <w:rPr>
          <w:rFonts w:ascii="Sentinel Book" w:hAnsi="Sentinel Book" w:cs="Sentinel Book"/>
          <w:sz w:val="24"/>
          <w:szCs w:val="24"/>
        </w:rPr>
        <w:t xml:space="preserve"> </w:t>
      </w:r>
      <w:r w:rsidRPr="000D0F28">
        <w:rPr>
          <w:rFonts w:ascii="Sentinel Book" w:hAnsi="Sentinel Book" w:cs="Sentinel Book"/>
          <w:sz w:val="24"/>
          <w:szCs w:val="24"/>
        </w:rPr>
        <w:t>receiving grant funds</w:t>
      </w:r>
      <w:r w:rsidR="003608A1">
        <w:rPr>
          <w:rFonts w:ascii="Sentinel Book" w:hAnsi="Sentinel Book" w:cs="Sentinel Book"/>
          <w:sz w:val="24"/>
          <w:szCs w:val="24"/>
        </w:rPr>
        <w:t>,</w:t>
      </w:r>
      <w:r w:rsidRPr="000D0F28">
        <w:rPr>
          <w:rFonts w:ascii="Sentinel Book" w:hAnsi="Sentinel Book" w:cs="Sentinel Book"/>
          <w:sz w:val="24"/>
          <w:szCs w:val="24"/>
        </w:rPr>
        <w:t xml:space="preserve"> including receipts and invoices for all purchases made with</w:t>
      </w:r>
      <w:r w:rsidR="004C3109" w:rsidRPr="000D0F28">
        <w:rPr>
          <w:rFonts w:ascii="Sentinel Book" w:hAnsi="Sentinel Book" w:cs="Sentinel Book"/>
          <w:sz w:val="24"/>
          <w:szCs w:val="24"/>
        </w:rPr>
        <w:t xml:space="preserve"> </w:t>
      </w:r>
      <w:r w:rsidRPr="000D0F28">
        <w:rPr>
          <w:rFonts w:ascii="Sentinel Book" w:hAnsi="Sentinel Book" w:cs="Sentinel Book"/>
          <w:sz w:val="24"/>
          <w:szCs w:val="24"/>
        </w:rPr>
        <w:t>grant funds</w:t>
      </w:r>
    </w:p>
    <w:p w14:paraId="52A95EB3" w14:textId="0BF2A0D6" w:rsidR="004D5993" w:rsidRPr="000D0F28" w:rsidRDefault="004D5993" w:rsidP="0020321D">
      <w:pPr>
        <w:pStyle w:val="ListParagraph"/>
        <w:numPr>
          <w:ilvl w:val="0"/>
          <w:numId w:val="44"/>
        </w:numPr>
        <w:spacing w:after="360" w:line="240" w:lineRule="auto"/>
        <w:contextualSpacing w:val="0"/>
        <w:rPr>
          <w:rFonts w:ascii="Sentinel Book" w:hAnsi="Sentinel Book" w:cs="Sentinel Book"/>
          <w:sz w:val="24"/>
          <w:szCs w:val="24"/>
        </w:rPr>
      </w:pPr>
      <w:r w:rsidRPr="000D0F28">
        <w:rPr>
          <w:rFonts w:ascii="Sentinel Book" w:hAnsi="Sentinel Book" w:cs="Sentinel Book"/>
          <w:sz w:val="24"/>
          <w:szCs w:val="24"/>
        </w:rPr>
        <w:t>Written or electronic correspondence</w:t>
      </w:r>
      <w:r w:rsidR="004C3109" w:rsidRPr="000D0F28">
        <w:rPr>
          <w:rFonts w:ascii="Sentinel Book" w:hAnsi="Sentinel Book" w:cs="Sentinel Book"/>
          <w:sz w:val="24"/>
          <w:szCs w:val="24"/>
        </w:rPr>
        <w:t xml:space="preserve"> related to </w:t>
      </w:r>
      <w:r w:rsidR="006A758D">
        <w:rPr>
          <w:rFonts w:ascii="Sentinel Book" w:hAnsi="Sentinel Book" w:cs="Sentinel Book"/>
          <w:sz w:val="24"/>
          <w:szCs w:val="24"/>
        </w:rPr>
        <w:t>TRF</w:t>
      </w:r>
      <w:r w:rsidR="004C3109" w:rsidRPr="000D0F28">
        <w:rPr>
          <w:rFonts w:ascii="Sentinel Book" w:hAnsi="Sentinel Book" w:cs="Sentinel Book"/>
          <w:sz w:val="24"/>
          <w:szCs w:val="24"/>
        </w:rPr>
        <w:t xml:space="preserve"> funds and projects as applicable</w:t>
      </w:r>
    </w:p>
    <w:p w14:paraId="6FD97C4F" w14:textId="77777777" w:rsidR="00A01DBF" w:rsidRPr="009303E6" w:rsidRDefault="00A01DBF" w:rsidP="009303E6">
      <w:pPr>
        <w:spacing w:after="120" w:line="240" w:lineRule="auto"/>
        <w:rPr>
          <w:rFonts w:ascii="Frutiger LT Pro 45 Light" w:hAnsi="Frutiger LT Pro 45 Light" w:cs="Sentinel Book"/>
          <w:sz w:val="32"/>
          <w:szCs w:val="32"/>
        </w:rPr>
      </w:pPr>
      <w:r w:rsidRPr="009303E6">
        <w:rPr>
          <w:rFonts w:ascii="Frutiger LT Pro 45 Light" w:hAnsi="Frutiger LT Pro 45 Light" w:cs="Sentinel Book"/>
          <w:sz w:val="32"/>
          <w:szCs w:val="32"/>
        </w:rPr>
        <w:t>General Requirements</w:t>
      </w:r>
    </w:p>
    <w:p w14:paraId="222FF74B" w14:textId="63C363A8" w:rsidR="009B2C75" w:rsidRPr="0020321D" w:rsidRDefault="00EE6E37" w:rsidP="009B2C75">
      <w:pPr>
        <w:pStyle w:val="ListParagraph"/>
        <w:numPr>
          <w:ilvl w:val="0"/>
          <w:numId w:val="37"/>
        </w:numPr>
        <w:spacing w:after="360" w:line="240" w:lineRule="auto"/>
        <w:ind w:left="360"/>
        <w:contextualSpacing w:val="0"/>
        <w:rPr>
          <w:rFonts w:ascii="Sentinel Book" w:hAnsi="Sentinel Book" w:cs="Sentinel Book"/>
          <w:sz w:val="24"/>
          <w:szCs w:val="24"/>
        </w:rPr>
      </w:pPr>
      <w:r w:rsidRPr="00C35D0E">
        <w:rPr>
          <w:rFonts w:ascii="Sentinel Book" w:hAnsi="Sentinel Book" w:cs="Sentinel Book"/>
          <w:sz w:val="24"/>
          <w:szCs w:val="24"/>
        </w:rPr>
        <w:t xml:space="preserve">Annual review and evaluation of this </w:t>
      </w:r>
      <w:r w:rsidR="00C35D0E">
        <w:rPr>
          <w:rFonts w:ascii="Sentinel Book" w:hAnsi="Sentinel Book" w:cs="Sentinel Book"/>
          <w:sz w:val="24"/>
          <w:szCs w:val="24"/>
        </w:rPr>
        <w:t>p</w:t>
      </w:r>
      <w:r w:rsidRPr="00C35D0E">
        <w:rPr>
          <w:rFonts w:ascii="Sentinel Book" w:hAnsi="Sentinel Book" w:cs="Sentinel Book"/>
          <w:sz w:val="24"/>
          <w:szCs w:val="24"/>
        </w:rPr>
        <w:t>lan</w:t>
      </w:r>
      <w:r w:rsidR="006A758D">
        <w:rPr>
          <w:rFonts w:ascii="Sentinel Book" w:hAnsi="Sentinel Book" w:cs="Sentinel Book"/>
          <w:sz w:val="24"/>
          <w:szCs w:val="24"/>
        </w:rPr>
        <w:t xml:space="preserve"> </w:t>
      </w:r>
      <w:r w:rsidRPr="00C35D0E">
        <w:rPr>
          <w:rFonts w:ascii="Sentinel Book" w:hAnsi="Sentinel Book" w:cs="Sentinel Book"/>
          <w:sz w:val="24"/>
          <w:szCs w:val="24"/>
        </w:rPr>
        <w:t xml:space="preserve">within one month </w:t>
      </w:r>
      <w:r w:rsidR="00F93A87">
        <w:rPr>
          <w:rFonts w:ascii="Sentinel Book" w:hAnsi="Sentinel Book" w:cs="Sentinel Book"/>
          <w:sz w:val="24"/>
          <w:szCs w:val="24"/>
        </w:rPr>
        <w:t>before</w:t>
      </w:r>
      <w:r w:rsidRPr="00C35D0E">
        <w:rPr>
          <w:rFonts w:ascii="Sentinel Book" w:hAnsi="Sentinel Book" w:cs="Sentinel Book"/>
          <w:sz w:val="24"/>
          <w:szCs w:val="24"/>
        </w:rPr>
        <w:t xml:space="preserve"> or after the end of the Rotary year</w:t>
      </w:r>
      <w:r w:rsidR="00A45544" w:rsidRPr="00C35D0E">
        <w:rPr>
          <w:rFonts w:ascii="Sentinel Book" w:hAnsi="Sentinel Book" w:cs="Sentinel Book"/>
          <w:sz w:val="24"/>
          <w:szCs w:val="24"/>
        </w:rPr>
        <w:t>,</w:t>
      </w:r>
      <w:r w:rsidRPr="00C35D0E">
        <w:rPr>
          <w:rFonts w:ascii="Sentinel Book" w:hAnsi="Sentinel Book" w:cs="Sentinel Book"/>
          <w:sz w:val="24"/>
          <w:szCs w:val="24"/>
        </w:rPr>
        <w:t xml:space="preserve"> </w:t>
      </w:r>
      <w:r w:rsidR="00093BF9" w:rsidRPr="00C35D0E">
        <w:rPr>
          <w:rFonts w:ascii="Sentinel Book" w:hAnsi="Sentinel Book" w:cs="Sentinel Book"/>
          <w:sz w:val="24"/>
          <w:szCs w:val="24"/>
        </w:rPr>
        <w:t xml:space="preserve">the </w:t>
      </w:r>
      <w:r w:rsidR="00E32B10" w:rsidRPr="00C35D0E">
        <w:rPr>
          <w:rFonts w:ascii="Sentinel Book" w:hAnsi="Sentinel Book" w:cs="Sentinel Book"/>
          <w:sz w:val="24"/>
          <w:szCs w:val="24"/>
        </w:rPr>
        <w:t>club board</w:t>
      </w:r>
      <w:r w:rsidR="00093BF9" w:rsidRPr="00C35D0E">
        <w:rPr>
          <w:rFonts w:ascii="Sentinel Book" w:hAnsi="Sentinel Book" w:cs="Sentinel Book"/>
          <w:sz w:val="24"/>
          <w:szCs w:val="24"/>
        </w:rPr>
        <w:t xml:space="preserve"> will meet to assess the operational performance of this </w:t>
      </w:r>
      <w:r w:rsidR="002C21E5">
        <w:rPr>
          <w:rFonts w:ascii="Sentinel Book" w:hAnsi="Sentinel Book" w:cs="Sentinel Book"/>
          <w:sz w:val="24"/>
          <w:szCs w:val="24"/>
        </w:rPr>
        <w:t>p</w:t>
      </w:r>
      <w:r w:rsidR="00093BF9" w:rsidRPr="00C35D0E">
        <w:rPr>
          <w:rFonts w:ascii="Sentinel Book" w:hAnsi="Sentinel Book" w:cs="Sentinel Book"/>
          <w:sz w:val="24"/>
          <w:szCs w:val="24"/>
        </w:rPr>
        <w:t>lan.</w:t>
      </w:r>
      <w:r w:rsidR="00C94D74" w:rsidRPr="00C35D0E">
        <w:rPr>
          <w:rFonts w:ascii="Sentinel Book" w:hAnsi="Sentinel Book" w:cs="Sentinel Book"/>
          <w:sz w:val="24"/>
          <w:szCs w:val="24"/>
        </w:rPr>
        <w:t xml:space="preserve"> </w:t>
      </w:r>
      <w:r w:rsidR="00093BF9" w:rsidRPr="00C35D0E">
        <w:rPr>
          <w:rFonts w:ascii="Sentinel Book" w:hAnsi="Sentinel Book" w:cs="Sentinel Book"/>
          <w:sz w:val="24"/>
          <w:szCs w:val="24"/>
        </w:rPr>
        <w:t>Th</w:t>
      </w:r>
      <w:r w:rsidR="00F93A87">
        <w:rPr>
          <w:rFonts w:ascii="Sentinel Book" w:hAnsi="Sentinel Book" w:cs="Sentinel Book"/>
          <w:sz w:val="24"/>
          <w:szCs w:val="24"/>
        </w:rPr>
        <w:t>is review aim</w:t>
      </w:r>
      <w:r w:rsidR="00093BF9" w:rsidRPr="00C35D0E">
        <w:rPr>
          <w:rFonts w:ascii="Sentinel Book" w:hAnsi="Sentinel Book" w:cs="Sentinel Book"/>
          <w:sz w:val="24"/>
          <w:szCs w:val="24"/>
        </w:rPr>
        <w:t>s to determine if the procedures work to the satisfa</w:t>
      </w:r>
      <w:r w:rsidR="00D836FB" w:rsidRPr="00C35D0E">
        <w:rPr>
          <w:rFonts w:ascii="Sentinel Book" w:hAnsi="Sentinel Book" w:cs="Sentinel Book"/>
          <w:sz w:val="24"/>
          <w:szCs w:val="24"/>
        </w:rPr>
        <w:t>ction of those involved</w:t>
      </w:r>
      <w:r w:rsidR="004F2624" w:rsidRPr="00C35D0E">
        <w:rPr>
          <w:rFonts w:ascii="Sentinel Book" w:hAnsi="Sentinel Book" w:cs="Sentinel Book"/>
          <w:sz w:val="24"/>
          <w:szCs w:val="24"/>
        </w:rPr>
        <w:t>.</w:t>
      </w:r>
      <w:r w:rsidR="00C94D74" w:rsidRPr="00C35D0E">
        <w:rPr>
          <w:rFonts w:ascii="Sentinel Book" w:hAnsi="Sentinel Book" w:cs="Sentinel Book"/>
          <w:sz w:val="24"/>
          <w:szCs w:val="24"/>
        </w:rPr>
        <w:t xml:space="preserve"> </w:t>
      </w:r>
      <w:r w:rsidR="00093BF9" w:rsidRPr="00C35D0E">
        <w:rPr>
          <w:rFonts w:ascii="Sentinel Book" w:hAnsi="Sentinel Book" w:cs="Sentinel Book"/>
          <w:sz w:val="24"/>
          <w:szCs w:val="24"/>
        </w:rPr>
        <w:t xml:space="preserve">It is not the purpose of this review to </w:t>
      </w:r>
      <w:r w:rsidR="00D43A7A">
        <w:rPr>
          <w:rFonts w:ascii="Sentinel Book" w:hAnsi="Sentinel Book" w:cs="Sentinel Book"/>
          <w:sz w:val="24"/>
          <w:szCs w:val="24"/>
        </w:rPr>
        <w:t>audit</w:t>
      </w:r>
      <w:r w:rsidR="00F54DBA" w:rsidRPr="00C35D0E">
        <w:rPr>
          <w:rFonts w:ascii="Sentinel Book" w:hAnsi="Sentinel Book" w:cs="Sentinel Book"/>
          <w:sz w:val="24"/>
          <w:szCs w:val="24"/>
        </w:rPr>
        <w:t xml:space="preserve"> the financial records.</w:t>
      </w:r>
    </w:p>
    <w:sectPr w:rsidR="009B2C75" w:rsidRPr="0020321D" w:rsidSect="00054AE9">
      <w:footerReference w:type="default" r:id="rId9"/>
      <w:pgSz w:w="12240" w:h="15840"/>
      <w:pgMar w:top="810" w:right="1417" w:bottom="1080" w:left="1417" w:header="72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9188F" w14:textId="77777777" w:rsidR="006C0813" w:rsidRDefault="006C0813" w:rsidP="006C337F">
      <w:pPr>
        <w:spacing w:after="0" w:line="240" w:lineRule="auto"/>
      </w:pPr>
      <w:r>
        <w:separator/>
      </w:r>
    </w:p>
  </w:endnote>
  <w:endnote w:type="continuationSeparator" w:id="0">
    <w:p w14:paraId="7A99C340" w14:textId="77777777" w:rsidR="006C0813" w:rsidRDefault="006C0813" w:rsidP="006C3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Pro 45 Light">
    <w:altName w:val="Calibri"/>
    <w:panose1 w:val="020B0803030504020204"/>
    <w:charset w:val="00"/>
    <w:family w:val="swiss"/>
    <w:notTrueType/>
    <w:pitch w:val="variable"/>
    <w:sig w:usb0="A00000AF" w:usb1="5000204A" w:usb2="00000000" w:usb3="00000000" w:csb0="00000093" w:csb1="00000000"/>
  </w:font>
  <w:font w:name="Sentinel Book">
    <w:altName w:val="Cambria"/>
    <w:panose1 w:val="02060603060506030203"/>
    <w:charset w:val="00"/>
    <w:family w:val="roman"/>
    <w:notTrueType/>
    <w:pitch w:val="variable"/>
    <w:sig w:usb0="A00000FF" w:usb1="5000401B" w:usb2="00000008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8C79" w14:textId="6AFDA933" w:rsidR="001734D1" w:rsidRPr="00892E77" w:rsidRDefault="00892E77" w:rsidP="00892E77">
    <w:pPr>
      <w:pStyle w:val="Footer"/>
      <w:pBdr>
        <w:top w:val="single" w:sz="6" w:space="1" w:color="auto"/>
      </w:pBdr>
      <w:spacing w:after="0" w:line="240" w:lineRule="auto"/>
      <w:rPr>
        <w:rFonts w:asciiTheme="minorHAnsi" w:hAnsiTheme="minorHAnsi" w:cstheme="minorHAnsi"/>
        <w:sz w:val="24"/>
        <w:szCs w:val="24"/>
      </w:rPr>
    </w:pPr>
    <w:r w:rsidRPr="00892E77">
      <w:rPr>
        <w:rFonts w:asciiTheme="minorHAnsi" w:hAnsiTheme="minorHAnsi" w:cstheme="minorHAnsi"/>
        <w:sz w:val="24"/>
        <w:szCs w:val="24"/>
      </w:rPr>
      <w:t>Financial Management Plan</w:t>
    </w:r>
    <w:r w:rsidR="003D2B1B" w:rsidRPr="00892E77">
      <w:rPr>
        <w:rFonts w:asciiTheme="minorHAnsi" w:hAnsiTheme="minorHAnsi" w:cstheme="minorHAnsi"/>
        <w:sz w:val="24"/>
        <w:szCs w:val="24"/>
      </w:rPr>
      <w:ptab w:relativeTo="margin" w:alignment="right" w:leader="none"/>
    </w:r>
    <w:r w:rsidR="003D2B1B" w:rsidRPr="00892E77">
      <w:rPr>
        <w:rFonts w:asciiTheme="minorHAnsi" w:hAnsiTheme="minorHAnsi" w:cstheme="minorHAnsi"/>
        <w:sz w:val="24"/>
        <w:szCs w:val="24"/>
      </w:rPr>
      <w:t xml:space="preserve">Page </w:t>
    </w:r>
    <w:r w:rsidR="009D467F" w:rsidRPr="00892E77">
      <w:rPr>
        <w:rFonts w:asciiTheme="minorHAnsi" w:hAnsiTheme="minorHAnsi" w:cstheme="minorHAnsi"/>
        <w:sz w:val="24"/>
        <w:szCs w:val="24"/>
      </w:rPr>
      <w:fldChar w:fldCharType="begin"/>
    </w:r>
    <w:r w:rsidR="009D467F" w:rsidRPr="00892E77">
      <w:rPr>
        <w:rFonts w:asciiTheme="minorHAnsi" w:hAnsiTheme="minorHAnsi" w:cstheme="minorHAnsi"/>
        <w:sz w:val="24"/>
        <w:szCs w:val="24"/>
      </w:rPr>
      <w:instrText xml:space="preserve"> PAGE   \* MERGEFORMAT </w:instrText>
    </w:r>
    <w:r w:rsidR="009D467F" w:rsidRPr="00892E77">
      <w:rPr>
        <w:rFonts w:asciiTheme="minorHAnsi" w:hAnsiTheme="minorHAnsi" w:cstheme="minorHAnsi"/>
        <w:sz w:val="24"/>
        <w:szCs w:val="24"/>
      </w:rPr>
      <w:fldChar w:fldCharType="separate"/>
    </w:r>
    <w:r w:rsidR="00980DAE" w:rsidRPr="00892E77">
      <w:rPr>
        <w:rFonts w:asciiTheme="minorHAnsi" w:hAnsiTheme="minorHAnsi" w:cstheme="minorHAnsi"/>
        <w:noProof/>
        <w:sz w:val="24"/>
        <w:szCs w:val="24"/>
      </w:rPr>
      <w:t>5</w:t>
    </w:r>
    <w:r w:rsidR="009D467F" w:rsidRPr="00892E77">
      <w:rPr>
        <w:rFonts w:asciiTheme="minorHAnsi" w:hAnsiTheme="minorHAnsi" w:cstheme="minorHAnsi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1D499" w14:textId="77777777" w:rsidR="006C0813" w:rsidRDefault="006C0813" w:rsidP="006C337F">
      <w:pPr>
        <w:spacing w:after="0" w:line="240" w:lineRule="auto"/>
      </w:pPr>
      <w:r>
        <w:separator/>
      </w:r>
    </w:p>
  </w:footnote>
  <w:footnote w:type="continuationSeparator" w:id="0">
    <w:p w14:paraId="3719AF6E" w14:textId="77777777" w:rsidR="006C0813" w:rsidRDefault="006C0813" w:rsidP="006C33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6A73"/>
    <w:multiLevelType w:val="hybridMultilevel"/>
    <w:tmpl w:val="F20E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C06B5"/>
    <w:multiLevelType w:val="hybridMultilevel"/>
    <w:tmpl w:val="17A22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20FC4"/>
    <w:multiLevelType w:val="hybridMultilevel"/>
    <w:tmpl w:val="13DE87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607364"/>
    <w:multiLevelType w:val="hybridMultilevel"/>
    <w:tmpl w:val="49D6EF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3733CD"/>
    <w:multiLevelType w:val="hybridMultilevel"/>
    <w:tmpl w:val="5E623E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71C94"/>
    <w:multiLevelType w:val="hybridMultilevel"/>
    <w:tmpl w:val="C6869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43803"/>
    <w:multiLevelType w:val="hybridMultilevel"/>
    <w:tmpl w:val="E0B061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B73F3"/>
    <w:multiLevelType w:val="hybridMultilevel"/>
    <w:tmpl w:val="A35454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17716"/>
    <w:multiLevelType w:val="hybridMultilevel"/>
    <w:tmpl w:val="B3ECE6AE"/>
    <w:lvl w:ilvl="0" w:tplc="4A0AC814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4B416C"/>
    <w:multiLevelType w:val="hybridMultilevel"/>
    <w:tmpl w:val="28A6BAF4"/>
    <w:lvl w:ilvl="0" w:tplc="8EA8677C">
      <w:start w:val="2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2315A"/>
    <w:multiLevelType w:val="hybridMultilevel"/>
    <w:tmpl w:val="10BC78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421D4"/>
    <w:multiLevelType w:val="hybridMultilevel"/>
    <w:tmpl w:val="5694FF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82613"/>
    <w:multiLevelType w:val="hybridMultilevel"/>
    <w:tmpl w:val="15D8709C"/>
    <w:lvl w:ilvl="0" w:tplc="18A25DC8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" w15:restartNumberingAfterBreak="0">
    <w:nsid w:val="27AB1209"/>
    <w:multiLevelType w:val="hybridMultilevel"/>
    <w:tmpl w:val="2D883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F03885"/>
    <w:multiLevelType w:val="hybridMultilevel"/>
    <w:tmpl w:val="17A22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92534"/>
    <w:multiLevelType w:val="hybridMultilevel"/>
    <w:tmpl w:val="FC74BA9A"/>
    <w:lvl w:ilvl="0" w:tplc="8EA8677C">
      <w:start w:val="2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824AEF"/>
    <w:multiLevelType w:val="hybridMultilevel"/>
    <w:tmpl w:val="89A044B2"/>
    <w:lvl w:ilvl="0" w:tplc="8EA8677C">
      <w:start w:val="2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BDC47A9C">
      <w:start w:val="1"/>
      <w:numFmt w:val="lowerRoman"/>
      <w:lvlText w:val="(%2)"/>
      <w:lvlJc w:val="left"/>
      <w:pPr>
        <w:ind w:left="261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 w15:restartNumberingAfterBreak="0">
    <w:nsid w:val="2DF962DB"/>
    <w:multiLevelType w:val="hybridMultilevel"/>
    <w:tmpl w:val="55AC18AE"/>
    <w:lvl w:ilvl="0" w:tplc="28DC018A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2EE66E26"/>
    <w:multiLevelType w:val="hybridMultilevel"/>
    <w:tmpl w:val="6DAA98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5914A6"/>
    <w:multiLevelType w:val="hybridMultilevel"/>
    <w:tmpl w:val="24F08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81C66"/>
    <w:multiLevelType w:val="hybridMultilevel"/>
    <w:tmpl w:val="7ED8A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92DEE"/>
    <w:multiLevelType w:val="hybridMultilevel"/>
    <w:tmpl w:val="9DA68B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E8164E"/>
    <w:multiLevelType w:val="hybridMultilevel"/>
    <w:tmpl w:val="B936F18E"/>
    <w:lvl w:ilvl="0" w:tplc="BF7C6D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F9B4D7B"/>
    <w:multiLevelType w:val="hybridMultilevel"/>
    <w:tmpl w:val="6170726E"/>
    <w:lvl w:ilvl="0" w:tplc="BF7C6D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2295E2A"/>
    <w:multiLevelType w:val="hybridMultilevel"/>
    <w:tmpl w:val="88C806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34C4E"/>
    <w:multiLevelType w:val="hybridMultilevel"/>
    <w:tmpl w:val="2E4A53B4"/>
    <w:lvl w:ilvl="0" w:tplc="9762066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E778EE"/>
    <w:multiLevelType w:val="hybridMultilevel"/>
    <w:tmpl w:val="74D6B8C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B507C58"/>
    <w:multiLevelType w:val="hybridMultilevel"/>
    <w:tmpl w:val="103C2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B01778"/>
    <w:multiLevelType w:val="hybridMultilevel"/>
    <w:tmpl w:val="F46EB6DA"/>
    <w:lvl w:ilvl="0" w:tplc="7DBC193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863330"/>
    <w:multiLevelType w:val="hybridMultilevel"/>
    <w:tmpl w:val="05A4A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812C9"/>
    <w:multiLevelType w:val="hybridMultilevel"/>
    <w:tmpl w:val="0A6C4166"/>
    <w:lvl w:ilvl="0" w:tplc="0409000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70" w:hanging="360"/>
      </w:pPr>
      <w:rPr>
        <w:rFonts w:ascii="Wingdings" w:hAnsi="Wingdings" w:hint="default"/>
      </w:rPr>
    </w:lvl>
  </w:abstractNum>
  <w:abstractNum w:abstractNumId="31" w15:restartNumberingAfterBreak="0">
    <w:nsid w:val="51FC0162"/>
    <w:multiLevelType w:val="hybridMultilevel"/>
    <w:tmpl w:val="BBD69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233A47"/>
    <w:multiLevelType w:val="hybridMultilevel"/>
    <w:tmpl w:val="0774374A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33" w15:restartNumberingAfterBreak="0">
    <w:nsid w:val="5AB76626"/>
    <w:multiLevelType w:val="hybridMultilevel"/>
    <w:tmpl w:val="2B48BDE8"/>
    <w:lvl w:ilvl="0" w:tplc="0409000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10" w:hanging="360"/>
      </w:pPr>
      <w:rPr>
        <w:rFonts w:ascii="Wingdings" w:hAnsi="Wingdings" w:hint="default"/>
      </w:rPr>
    </w:lvl>
  </w:abstractNum>
  <w:abstractNum w:abstractNumId="34" w15:restartNumberingAfterBreak="0">
    <w:nsid w:val="5B1A4BB8"/>
    <w:multiLevelType w:val="hybridMultilevel"/>
    <w:tmpl w:val="205274C4"/>
    <w:lvl w:ilvl="0" w:tplc="2FFE7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F8118A8"/>
    <w:multiLevelType w:val="hybridMultilevel"/>
    <w:tmpl w:val="3FA61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635B4"/>
    <w:multiLevelType w:val="hybridMultilevel"/>
    <w:tmpl w:val="0D0A8E08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7" w15:restartNumberingAfterBreak="0">
    <w:nsid w:val="6C195694"/>
    <w:multiLevelType w:val="hybridMultilevel"/>
    <w:tmpl w:val="6D12C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F85563"/>
    <w:multiLevelType w:val="hybridMultilevel"/>
    <w:tmpl w:val="0DB2C258"/>
    <w:lvl w:ilvl="0" w:tplc="2FFE7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7B363D"/>
    <w:multiLevelType w:val="hybridMultilevel"/>
    <w:tmpl w:val="B3346B52"/>
    <w:lvl w:ilvl="0" w:tplc="2FFE73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CB6863"/>
    <w:multiLevelType w:val="hybridMultilevel"/>
    <w:tmpl w:val="C862EEB2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1" w15:restartNumberingAfterBreak="0">
    <w:nsid w:val="797E1B21"/>
    <w:multiLevelType w:val="hybridMultilevel"/>
    <w:tmpl w:val="2C68E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777793"/>
    <w:multiLevelType w:val="hybridMultilevel"/>
    <w:tmpl w:val="927050C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7D27115A"/>
    <w:multiLevelType w:val="hybridMultilevel"/>
    <w:tmpl w:val="0DB2C258"/>
    <w:lvl w:ilvl="0" w:tplc="2FFE7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67559177">
    <w:abstractNumId w:val="35"/>
  </w:num>
  <w:num w:numId="2" w16cid:durableId="178400319">
    <w:abstractNumId w:val="32"/>
  </w:num>
  <w:num w:numId="3" w16cid:durableId="1850868642">
    <w:abstractNumId w:val="42"/>
  </w:num>
  <w:num w:numId="4" w16cid:durableId="58945966">
    <w:abstractNumId w:val="33"/>
  </w:num>
  <w:num w:numId="5" w16cid:durableId="1733113795">
    <w:abstractNumId w:val="30"/>
  </w:num>
  <w:num w:numId="6" w16cid:durableId="1515459831">
    <w:abstractNumId w:val="2"/>
  </w:num>
  <w:num w:numId="7" w16cid:durableId="1997950612">
    <w:abstractNumId w:val="0"/>
  </w:num>
  <w:num w:numId="8" w16cid:durableId="1178233778">
    <w:abstractNumId w:val="19"/>
  </w:num>
  <w:num w:numId="9" w16cid:durableId="1573083758">
    <w:abstractNumId w:val="26"/>
  </w:num>
  <w:num w:numId="10" w16cid:durableId="2128767640">
    <w:abstractNumId w:val="41"/>
  </w:num>
  <w:num w:numId="11" w16cid:durableId="1679311335">
    <w:abstractNumId w:val="12"/>
  </w:num>
  <w:num w:numId="12" w16cid:durableId="202834295">
    <w:abstractNumId w:val="40"/>
  </w:num>
  <w:num w:numId="13" w16cid:durableId="1692684434">
    <w:abstractNumId w:val="25"/>
  </w:num>
  <w:num w:numId="14" w16cid:durableId="1898470381">
    <w:abstractNumId w:val="39"/>
  </w:num>
  <w:num w:numId="15" w16cid:durableId="922254353">
    <w:abstractNumId w:val="38"/>
  </w:num>
  <w:num w:numId="16" w16cid:durableId="258562182">
    <w:abstractNumId w:val="34"/>
  </w:num>
  <w:num w:numId="17" w16cid:durableId="55670387">
    <w:abstractNumId w:val="17"/>
  </w:num>
  <w:num w:numId="18" w16cid:durableId="126512443">
    <w:abstractNumId w:val="16"/>
  </w:num>
  <w:num w:numId="19" w16cid:durableId="353650285">
    <w:abstractNumId w:val="18"/>
  </w:num>
  <w:num w:numId="20" w16cid:durableId="214894989">
    <w:abstractNumId w:val="13"/>
  </w:num>
  <w:num w:numId="21" w16cid:durableId="597982840">
    <w:abstractNumId w:val="37"/>
  </w:num>
  <w:num w:numId="22" w16cid:durableId="1149908930">
    <w:abstractNumId w:val="9"/>
  </w:num>
  <w:num w:numId="23" w16cid:durableId="1779326509">
    <w:abstractNumId w:val="15"/>
  </w:num>
  <w:num w:numId="24" w16cid:durableId="824665392">
    <w:abstractNumId w:val="22"/>
  </w:num>
  <w:num w:numId="25" w16cid:durableId="1094278527">
    <w:abstractNumId w:val="23"/>
  </w:num>
  <w:num w:numId="26" w16cid:durableId="236984125">
    <w:abstractNumId w:val="3"/>
  </w:num>
  <w:num w:numId="27" w16cid:durableId="975600827">
    <w:abstractNumId w:val="28"/>
  </w:num>
  <w:num w:numId="28" w16cid:durableId="1194806450">
    <w:abstractNumId w:val="36"/>
  </w:num>
  <w:num w:numId="29" w16cid:durableId="1961451859">
    <w:abstractNumId w:val="8"/>
  </w:num>
  <w:num w:numId="30" w16cid:durableId="1028338396">
    <w:abstractNumId w:val="14"/>
  </w:num>
  <w:num w:numId="31" w16cid:durableId="1842814166">
    <w:abstractNumId w:val="43"/>
  </w:num>
  <w:num w:numId="32" w16cid:durableId="1045980968">
    <w:abstractNumId w:val="31"/>
  </w:num>
  <w:num w:numId="33" w16cid:durableId="2100827847">
    <w:abstractNumId w:val="29"/>
  </w:num>
  <w:num w:numId="34" w16cid:durableId="2004240368">
    <w:abstractNumId w:val="1"/>
  </w:num>
  <w:num w:numId="35" w16cid:durableId="523633706">
    <w:abstractNumId w:val="5"/>
  </w:num>
  <w:num w:numId="36" w16cid:durableId="1235051368">
    <w:abstractNumId w:val="21"/>
  </w:num>
  <w:num w:numId="37" w16cid:durableId="1223325759">
    <w:abstractNumId w:val="27"/>
  </w:num>
  <w:num w:numId="38" w16cid:durableId="556815523">
    <w:abstractNumId w:val="20"/>
  </w:num>
  <w:num w:numId="39" w16cid:durableId="321978759">
    <w:abstractNumId w:val="7"/>
  </w:num>
  <w:num w:numId="40" w16cid:durableId="1163472196">
    <w:abstractNumId w:val="24"/>
  </w:num>
  <w:num w:numId="41" w16cid:durableId="34084679">
    <w:abstractNumId w:val="11"/>
  </w:num>
  <w:num w:numId="42" w16cid:durableId="166601867">
    <w:abstractNumId w:val="10"/>
  </w:num>
  <w:num w:numId="43" w16cid:durableId="146557178">
    <w:abstractNumId w:val="6"/>
  </w:num>
  <w:num w:numId="44" w16cid:durableId="187720164">
    <w:abstractNumId w:val="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zc2NTUytTA3szRT0lEKTi0uzszPAykwrQUA5w0BIywAAAA="/>
  </w:docVars>
  <w:rsids>
    <w:rsidRoot w:val="00F46293"/>
    <w:rsid w:val="000006DB"/>
    <w:rsid w:val="00011C43"/>
    <w:rsid w:val="00017578"/>
    <w:rsid w:val="0003143E"/>
    <w:rsid w:val="00031564"/>
    <w:rsid w:val="00032D90"/>
    <w:rsid w:val="00035538"/>
    <w:rsid w:val="00036CB1"/>
    <w:rsid w:val="000512BF"/>
    <w:rsid w:val="00053721"/>
    <w:rsid w:val="000543A8"/>
    <w:rsid w:val="00054AE9"/>
    <w:rsid w:val="000646EE"/>
    <w:rsid w:val="00070116"/>
    <w:rsid w:val="00071989"/>
    <w:rsid w:val="000722EA"/>
    <w:rsid w:val="00083009"/>
    <w:rsid w:val="00086A56"/>
    <w:rsid w:val="00093BF9"/>
    <w:rsid w:val="000A2788"/>
    <w:rsid w:val="000A6716"/>
    <w:rsid w:val="000B3375"/>
    <w:rsid w:val="000C3EC6"/>
    <w:rsid w:val="000C414F"/>
    <w:rsid w:val="000D0F28"/>
    <w:rsid w:val="000D3DE6"/>
    <w:rsid w:val="000F0726"/>
    <w:rsid w:val="000F0953"/>
    <w:rsid w:val="000F4FBA"/>
    <w:rsid w:val="001072D4"/>
    <w:rsid w:val="0011460A"/>
    <w:rsid w:val="00125FCB"/>
    <w:rsid w:val="00127E2A"/>
    <w:rsid w:val="001327DF"/>
    <w:rsid w:val="0013286B"/>
    <w:rsid w:val="00140E14"/>
    <w:rsid w:val="001428BF"/>
    <w:rsid w:val="001435EF"/>
    <w:rsid w:val="001471CF"/>
    <w:rsid w:val="00160C24"/>
    <w:rsid w:val="0016435F"/>
    <w:rsid w:val="001734D1"/>
    <w:rsid w:val="001757B0"/>
    <w:rsid w:val="00176B30"/>
    <w:rsid w:val="0018136B"/>
    <w:rsid w:val="00184210"/>
    <w:rsid w:val="00185B86"/>
    <w:rsid w:val="0018791D"/>
    <w:rsid w:val="00195A6F"/>
    <w:rsid w:val="00196906"/>
    <w:rsid w:val="001B2907"/>
    <w:rsid w:val="001C44E0"/>
    <w:rsid w:val="001C7F46"/>
    <w:rsid w:val="001D355D"/>
    <w:rsid w:val="001D3F6A"/>
    <w:rsid w:val="001D6170"/>
    <w:rsid w:val="001E36DE"/>
    <w:rsid w:val="001F12C6"/>
    <w:rsid w:val="001F4640"/>
    <w:rsid w:val="0020321D"/>
    <w:rsid w:val="00206995"/>
    <w:rsid w:val="00210AC5"/>
    <w:rsid w:val="00211A40"/>
    <w:rsid w:val="0021276E"/>
    <w:rsid w:val="00223197"/>
    <w:rsid w:val="00227EE8"/>
    <w:rsid w:val="00232D5F"/>
    <w:rsid w:val="00240EB8"/>
    <w:rsid w:val="00246CF8"/>
    <w:rsid w:val="00252A0B"/>
    <w:rsid w:val="00252D48"/>
    <w:rsid w:val="00253892"/>
    <w:rsid w:val="00255582"/>
    <w:rsid w:val="00255B33"/>
    <w:rsid w:val="00257175"/>
    <w:rsid w:val="00266241"/>
    <w:rsid w:val="00273844"/>
    <w:rsid w:val="002944B2"/>
    <w:rsid w:val="00295A77"/>
    <w:rsid w:val="002A1342"/>
    <w:rsid w:val="002A1446"/>
    <w:rsid w:val="002A462B"/>
    <w:rsid w:val="002A7921"/>
    <w:rsid w:val="002B2DA6"/>
    <w:rsid w:val="002C21E5"/>
    <w:rsid w:val="002C4856"/>
    <w:rsid w:val="002D1A80"/>
    <w:rsid w:val="002D2BC8"/>
    <w:rsid w:val="002D6A47"/>
    <w:rsid w:val="002E2EC2"/>
    <w:rsid w:val="002F2805"/>
    <w:rsid w:val="002F4DEE"/>
    <w:rsid w:val="002F70C8"/>
    <w:rsid w:val="003052CF"/>
    <w:rsid w:val="0030583F"/>
    <w:rsid w:val="00313793"/>
    <w:rsid w:val="00313A6C"/>
    <w:rsid w:val="0031789C"/>
    <w:rsid w:val="00321BCB"/>
    <w:rsid w:val="00326DA7"/>
    <w:rsid w:val="00334496"/>
    <w:rsid w:val="003414A9"/>
    <w:rsid w:val="00344B61"/>
    <w:rsid w:val="00346428"/>
    <w:rsid w:val="00350873"/>
    <w:rsid w:val="0035530C"/>
    <w:rsid w:val="003557B3"/>
    <w:rsid w:val="00356C2B"/>
    <w:rsid w:val="0035752A"/>
    <w:rsid w:val="003608A1"/>
    <w:rsid w:val="003608B2"/>
    <w:rsid w:val="00366EC0"/>
    <w:rsid w:val="003708AB"/>
    <w:rsid w:val="00380AC9"/>
    <w:rsid w:val="00380FE2"/>
    <w:rsid w:val="003875EE"/>
    <w:rsid w:val="003937B9"/>
    <w:rsid w:val="00393E0C"/>
    <w:rsid w:val="003A3D4B"/>
    <w:rsid w:val="003A72D4"/>
    <w:rsid w:val="003B5E37"/>
    <w:rsid w:val="003C4653"/>
    <w:rsid w:val="003D2B1B"/>
    <w:rsid w:val="003F212D"/>
    <w:rsid w:val="003F51FD"/>
    <w:rsid w:val="003F53F3"/>
    <w:rsid w:val="004024D6"/>
    <w:rsid w:val="00410765"/>
    <w:rsid w:val="00413204"/>
    <w:rsid w:val="00413576"/>
    <w:rsid w:val="00417CFF"/>
    <w:rsid w:val="004372C1"/>
    <w:rsid w:val="004431E9"/>
    <w:rsid w:val="004514F0"/>
    <w:rsid w:val="0045669F"/>
    <w:rsid w:val="00461C9E"/>
    <w:rsid w:val="00464485"/>
    <w:rsid w:val="00464E2F"/>
    <w:rsid w:val="0046793F"/>
    <w:rsid w:val="004832DD"/>
    <w:rsid w:val="00485B7F"/>
    <w:rsid w:val="004866C0"/>
    <w:rsid w:val="004A1A50"/>
    <w:rsid w:val="004A2CCC"/>
    <w:rsid w:val="004A5B80"/>
    <w:rsid w:val="004B2149"/>
    <w:rsid w:val="004B31B9"/>
    <w:rsid w:val="004B35D7"/>
    <w:rsid w:val="004B75BD"/>
    <w:rsid w:val="004B7C56"/>
    <w:rsid w:val="004C108C"/>
    <w:rsid w:val="004C3109"/>
    <w:rsid w:val="004C3161"/>
    <w:rsid w:val="004D31B0"/>
    <w:rsid w:val="004D5993"/>
    <w:rsid w:val="004D604A"/>
    <w:rsid w:val="004D71C8"/>
    <w:rsid w:val="004E0385"/>
    <w:rsid w:val="004E3A68"/>
    <w:rsid w:val="004E484E"/>
    <w:rsid w:val="004E4B57"/>
    <w:rsid w:val="004E6303"/>
    <w:rsid w:val="004E6EFF"/>
    <w:rsid w:val="004E767B"/>
    <w:rsid w:val="004E794B"/>
    <w:rsid w:val="004F2624"/>
    <w:rsid w:val="005012D7"/>
    <w:rsid w:val="005028EC"/>
    <w:rsid w:val="00511050"/>
    <w:rsid w:val="00514768"/>
    <w:rsid w:val="0052783E"/>
    <w:rsid w:val="0053053D"/>
    <w:rsid w:val="005440FE"/>
    <w:rsid w:val="0055090F"/>
    <w:rsid w:val="00554EF6"/>
    <w:rsid w:val="0055602B"/>
    <w:rsid w:val="00562BFC"/>
    <w:rsid w:val="0056322C"/>
    <w:rsid w:val="00572B6D"/>
    <w:rsid w:val="00582CB9"/>
    <w:rsid w:val="005878DA"/>
    <w:rsid w:val="005A41D4"/>
    <w:rsid w:val="005B4F8E"/>
    <w:rsid w:val="005C3DF7"/>
    <w:rsid w:val="005C49BD"/>
    <w:rsid w:val="005D1CEC"/>
    <w:rsid w:val="005E07BD"/>
    <w:rsid w:val="005F5187"/>
    <w:rsid w:val="00602B17"/>
    <w:rsid w:val="00603C77"/>
    <w:rsid w:val="006104ED"/>
    <w:rsid w:val="0061319F"/>
    <w:rsid w:val="00613913"/>
    <w:rsid w:val="006248EA"/>
    <w:rsid w:val="006254CE"/>
    <w:rsid w:val="00643C58"/>
    <w:rsid w:val="00644170"/>
    <w:rsid w:val="00652E9E"/>
    <w:rsid w:val="00656113"/>
    <w:rsid w:val="006564BA"/>
    <w:rsid w:val="0066202E"/>
    <w:rsid w:val="00671173"/>
    <w:rsid w:val="00671550"/>
    <w:rsid w:val="00673895"/>
    <w:rsid w:val="00674995"/>
    <w:rsid w:val="00684C4B"/>
    <w:rsid w:val="0069483A"/>
    <w:rsid w:val="006A4673"/>
    <w:rsid w:val="006A5853"/>
    <w:rsid w:val="006A758D"/>
    <w:rsid w:val="006B72F6"/>
    <w:rsid w:val="006C0813"/>
    <w:rsid w:val="006C337F"/>
    <w:rsid w:val="006C4E08"/>
    <w:rsid w:val="006C6C47"/>
    <w:rsid w:val="006D15B4"/>
    <w:rsid w:val="006E17D4"/>
    <w:rsid w:val="006E2782"/>
    <w:rsid w:val="006F35B1"/>
    <w:rsid w:val="006F388A"/>
    <w:rsid w:val="007054DD"/>
    <w:rsid w:val="0072787D"/>
    <w:rsid w:val="00732BE8"/>
    <w:rsid w:val="007345D8"/>
    <w:rsid w:val="0073575B"/>
    <w:rsid w:val="0073714E"/>
    <w:rsid w:val="00740BED"/>
    <w:rsid w:val="00744A8A"/>
    <w:rsid w:val="00745443"/>
    <w:rsid w:val="0074612B"/>
    <w:rsid w:val="007520A2"/>
    <w:rsid w:val="00753462"/>
    <w:rsid w:val="00764E46"/>
    <w:rsid w:val="007758DE"/>
    <w:rsid w:val="00785AD6"/>
    <w:rsid w:val="00790AE1"/>
    <w:rsid w:val="00790C6D"/>
    <w:rsid w:val="00793152"/>
    <w:rsid w:val="007C1E0C"/>
    <w:rsid w:val="007C2FC7"/>
    <w:rsid w:val="007C475F"/>
    <w:rsid w:val="007C55ED"/>
    <w:rsid w:val="007D308A"/>
    <w:rsid w:val="007D3A0E"/>
    <w:rsid w:val="007D679E"/>
    <w:rsid w:val="007E61E9"/>
    <w:rsid w:val="007E71E1"/>
    <w:rsid w:val="007F03B9"/>
    <w:rsid w:val="007F4C2B"/>
    <w:rsid w:val="00811FC9"/>
    <w:rsid w:val="00813276"/>
    <w:rsid w:val="008160E1"/>
    <w:rsid w:val="00822839"/>
    <w:rsid w:val="00827EB6"/>
    <w:rsid w:val="008304E3"/>
    <w:rsid w:val="00830D6B"/>
    <w:rsid w:val="00830F3D"/>
    <w:rsid w:val="00832C19"/>
    <w:rsid w:val="0084322B"/>
    <w:rsid w:val="00845CE3"/>
    <w:rsid w:val="0084633D"/>
    <w:rsid w:val="00850114"/>
    <w:rsid w:val="00854837"/>
    <w:rsid w:val="00855431"/>
    <w:rsid w:val="0086575E"/>
    <w:rsid w:val="0088075C"/>
    <w:rsid w:val="00892E77"/>
    <w:rsid w:val="0089564D"/>
    <w:rsid w:val="008959D8"/>
    <w:rsid w:val="008B0100"/>
    <w:rsid w:val="008B3E3F"/>
    <w:rsid w:val="008B5EF8"/>
    <w:rsid w:val="008C183F"/>
    <w:rsid w:val="008C1CBA"/>
    <w:rsid w:val="008D61B5"/>
    <w:rsid w:val="008F1E7D"/>
    <w:rsid w:val="008F2EF1"/>
    <w:rsid w:val="008F7AEC"/>
    <w:rsid w:val="00901391"/>
    <w:rsid w:val="00902FDD"/>
    <w:rsid w:val="00917257"/>
    <w:rsid w:val="009303E6"/>
    <w:rsid w:val="009328FC"/>
    <w:rsid w:val="00947E81"/>
    <w:rsid w:val="00950AD8"/>
    <w:rsid w:val="00962CC1"/>
    <w:rsid w:val="00965CC5"/>
    <w:rsid w:val="00971675"/>
    <w:rsid w:val="00980DAE"/>
    <w:rsid w:val="00990579"/>
    <w:rsid w:val="00995827"/>
    <w:rsid w:val="009A16DA"/>
    <w:rsid w:val="009B2C75"/>
    <w:rsid w:val="009C033C"/>
    <w:rsid w:val="009C33FB"/>
    <w:rsid w:val="009C45A5"/>
    <w:rsid w:val="009C6542"/>
    <w:rsid w:val="009D45E1"/>
    <w:rsid w:val="009D467F"/>
    <w:rsid w:val="009D70F3"/>
    <w:rsid w:val="009E7B0A"/>
    <w:rsid w:val="009F0769"/>
    <w:rsid w:val="009F0F70"/>
    <w:rsid w:val="00A01DBF"/>
    <w:rsid w:val="00A10E65"/>
    <w:rsid w:val="00A1246B"/>
    <w:rsid w:val="00A13118"/>
    <w:rsid w:val="00A151DD"/>
    <w:rsid w:val="00A1677A"/>
    <w:rsid w:val="00A24441"/>
    <w:rsid w:val="00A3045A"/>
    <w:rsid w:val="00A33F72"/>
    <w:rsid w:val="00A35AC0"/>
    <w:rsid w:val="00A40F99"/>
    <w:rsid w:val="00A42102"/>
    <w:rsid w:val="00A45544"/>
    <w:rsid w:val="00A612E8"/>
    <w:rsid w:val="00A71C17"/>
    <w:rsid w:val="00A779CC"/>
    <w:rsid w:val="00A805D6"/>
    <w:rsid w:val="00A80673"/>
    <w:rsid w:val="00A8214A"/>
    <w:rsid w:val="00A83E04"/>
    <w:rsid w:val="00A855A3"/>
    <w:rsid w:val="00A86870"/>
    <w:rsid w:val="00AA0269"/>
    <w:rsid w:val="00AA3774"/>
    <w:rsid w:val="00AA686C"/>
    <w:rsid w:val="00AB26FB"/>
    <w:rsid w:val="00AB4A99"/>
    <w:rsid w:val="00AC293C"/>
    <w:rsid w:val="00AC3D69"/>
    <w:rsid w:val="00AC6F76"/>
    <w:rsid w:val="00AE00F4"/>
    <w:rsid w:val="00AE45E7"/>
    <w:rsid w:val="00AE4FC2"/>
    <w:rsid w:val="00AF33A8"/>
    <w:rsid w:val="00AF37D1"/>
    <w:rsid w:val="00AF7AC5"/>
    <w:rsid w:val="00B07A8D"/>
    <w:rsid w:val="00B151FF"/>
    <w:rsid w:val="00B174E1"/>
    <w:rsid w:val="00B268BD"/>
    <w:rsid w:val="00B34322"/>
    <w:rsid w:val="00B40B6A"/>
    <w:rsid w:val="00B470C4"/>
    <w:rsid w:val="00B571BC"/>
    <w:rsid w:val="00B57F93"/>
    <w:rsid w:val="00B67106"/>
    <w:rsid w:val="00B80BDF"/>
    <w:rsid w:val="00B82546"/>
    <w:rsid w:val="00B9161F"/>
    <w:rsid w:val="00BA34C1"/>
    <w:rsid w:val="00BA439F"/>
    <w:rsid w:val="00BA76E5"/>
    <w:rsid w:val="00BB0ED6"/>
    <w:rsid w:val="00BB4749"/>
    <w:rsid w:val="00BC355E"/>
    <w:rsid w:val="00BC7916"/>
    <w:rsid w:val="00BD2305"/>
    <w:rsid w:val="00BD5335"/>
    <w:rsid w:val="00BD7ADE"/>
    <w:rsid w:val="00BE0637"/>
    <w:rsid w:val="00BE6629"/>
    <w:rsid w:val="00BF2103"/>
    <w:rsid w:val="00BF3205"/>
    <w:rsid w:val="00BF44C5"/>
    <w:rsid w:val="00C17C3D"/>
    <w:rsid w:val="00C20372"/>
    <w:rsid w:val="00C212E9"/>
    <w:rsid w:val="00C247AF"/>
    <w:rsid w:val="00C259F0"/>
    <w:rsid w:val="00C34A09"/>
    <w:rsid w:val="00C35D0E"/>
    <w:rsid w:val="00C400A4"/>
    <w:rsid w:val="00C52D71"/>
    <w:rsid w:val="00C56052"/>
    <w:rsid w:val="00C61B33"/>
    <w:rsid w:val="00C72ECA"/>
    <w:rsid w:val="00C75FBE"/>
    <w:rsid w:val="00C80C93"/>
    <w:rsid w:val="00C815CD"/>
    <w:rsid w:val="00C8250A"/>
    <w:rsid w:val="00C86FBF"/>
    <w:rsid w:val="00C94D74"/>
    <w:rsid w:val="00C9640A"/>
    <w:rsid w:val="00CA3E05"/>
    <w:rsid w:val="00CA4478"/>
    <w:rsid w:val="00CB43A4"/>
    <w:rsid w:val="00CC4A8F"/>
    <w:rsid w:val="00CC4EB4"/>
    <w:rsid w:val="00CF156A"/>
    <w:rsid w:val="00D06064"/>
    <w:rsid w:val="00D07C57"/>
    <w:rsid w:val="00D101F7"/>
    <w:rsid w:val="00D15CEB"/>
    <w:rsid w:val="00D25582"/>
    <w:rsid w:val="00D262A9"/>
    <w:rsid w:val="00D26BA9"/>
    <w:rsid w:val="00D3022B"/>
    <w:rsid w:val="00D347B3"/>
    <w:rsid w:val="00D355C7"/>
    <w:rsid w:val="00D358F4"/>
    <w:rsid w:val="00D360AC"/>
    <w:rsid w:val="00D429FD"/>
    <w:rsid w:val="00D43A7A"/>
    <w:rsid w:val="00D456FA"/>
    <w:rsid w:val="00D5213D"/>
    <w:rsid w:val="00D546F7"/>
    <w:rsid w:val="00D57912"/>
    <w:rsid w:val="00D71321"/>
    <w:rsid w:val="00D836FB"/>
    <w:rsid w:val="00D85DBE"/>
    <w:rsid w:val="00D95A5E"/>
    <w:rsid w:val="00DB47B9"/>
    <w:rsid w:val="00DB6AB6"/>
    <w:rsid w:val="00DC32C9"/>
    <w:rsid w:val="00DC3C00"/>
    <w:rsid w:val="00DD11AA"/>
    <w:rsid w:val="00DD5D9A"/>
    <w:rsid w:val="00DE5553"/>
    <w:rsid w:val="00DE6127"/>
    <w:rsid w:val="00DE67E0"/>
    <w:rsid w:val="00DF20AC"/>
    <w:rsid w:val="00E01E93"/>
    <w:rsid w:val="00E03AAB"/>
    <w:rsid w:val="00E079C7"/>
    <w:rsid w:val="00E07B32"/>
    <w:rsid w:val="00E2028C"/>
    <w:rsid w:val="00E32B10"/>
    <w:rsid w:val="00E34125"/>
    <w:rsid w:val="00E35B27"/>
    <w:rsid w:val="00E37A1B"/>
    <w:rsid w:val="00E46986"/>
    <w:rsid w:val="00E47FE9"/>
    <w:rsid w:val="00E54A66"/>
    <w:rsid w:val="00E86124"/>
    <w:rsid w:val="00E8733C"/>
    <w:rsid w:val="00E879DA"/>
    <w:rsid w:val="00E91F22"/>
    <w:rsid w:val="00EA0539"/>
    <w:rsid w:val="00EA0BE2"/>
    <w:rsid w:val="00EA1775"/>
    <w:rsid w:val="00EA6D08"/>
    <w:rsid w:val="00EB0D12"/>
    <w:rsid w:val="00EB33DF"/>
    <w:rsid w:val="00EB609F"/>
    <w:rsid w:val="00EB6FFF"/>
    <w:rsid w:val="00EC3D16"/>
    <w:rsid w:val="00ED2E93"/>
    <w:rsid w:val="00EE3D3E"/>
    <w:rsid w:val="00EE6E37"/>
    <w:rsid w:val="00F336BA"/>
    <w:rsid w:val="00F34B34"/>
    <w:rsid w:val="00F42CF5"/>
    <w:rsid w:val="00F4565C"/>
    <w:rsid w:val="00F46293"/>
    <w:rsid w:val="00F50F08"/>
    <w:rsid w:val="00F54DBA"/>
    <w:rsid w:val="00F61022"/>
    <w:rsid w:val="00F65973"/>
    <w:rsid w:val="00F70FBB"/>
    <w:rsid w:val="00F738CF"/>
    <w:rsid w:val="00F77331"/>
    <w:rsid w:val="00F80E56"/>
    <w:rsid w:val="00F93A87"/>
    <w:rsid w:val="00F93F9F"/>
    <w:rsid w:val="00F96B46"/>
    <w:rsid w:val="00FA2B90"/>
    <w:rsid w:val="00FB200F"/>
    <w:rsid w:val="00FB73E4"/>
    <w:rsid w:val="00FC04FC"/>
    <w:rsid w:val="00FC1F88"/>
    <w:rsid w:val="00FC76DE"/>
    <w:rsid w:val="00FC78E1"/>
    <w:rsid w:val="00FD0193"/>
    <w:rsid w:val="00FD35E2"/>
    <w:rsid w:val="00FD6245"/>
    <w:rsid w:val="00FE4F4B"/>
    <w:rsid w:val="00FE63FA"/>
    <w:rsid w:val="00FF0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26387"/>
  <w15:docId w15:val="{D1B84979-5C6D-4CF0-B82F-730BA2134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83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714E"/>
    <w:pPr>
      <w:ind w:left="183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337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C337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C337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C337F"/>
    <w:rPr>
      <w:sz w:val="22"/>
      <w:szCs w:val="22"/>
    </w:rPr>
  </w:style>
  <w:style w:type="character" w:styleId="Hyperlink">
    <w:name w:val="Hyperlink"/>
    <w:uiPriority w:val="99"/>
    <w:unhideWhenUsed/>
    <w:rsid w:val="00AE4FC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52A0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C355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E45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45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45E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4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45E7"/>
    <w:rPr>
      <w:b/>
      <w:bCs/>
    </w:rPr>
  </w:style>
  <w:style w:type="table" w:styleId="TableGrid">
    <w:name w:val="Table Grid"/>
    <w:basedOn w:val="TableNormal"/>
    <w:uiPriority w:val="39"/>
    <w:rsid w:val="00892E77"/>
    <w:rPr>
      <w:rFonts w:asciiTheme="minorHAnsi" w:eastAsiaTheme="minorHAnsi" w:hAnsiTheme="minorHAnsi" w:cstheme="minorBidi"/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1B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F42CF5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BF44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C8514-5620-4638-90D6-94D9E9A065D9}"/>
      </w:docPartPr>
      <w:docPartBody>
        <w:p w:rsidR="00CC66B3" w:rsidRDefault="00CD3E94">
          <w:r w:rsidRPr="002205C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Pro 45 Light">
    <w:altName w:val="Calibri"/>
    <w:panose1 w:val="020B0803030504020204"/>
    <w:charset w:val="00"/>
    <w:family w:val="swiss"/>
    <w:notTrueType/>
    <w:pitch w:val="variable"/>
    <w:sig w:usb0="A00000AF" w:usb1="5000204A" w:usb2="00000000" w:usb3="00000000" w:csb0="00000093" w:csb1="00000000"/>
  </w:font>
  <w:font w:name="Sentinel Book">
    <w:altName w:val="Cambria"/>
    <w:panose1 w:val="02060603060506030203"/>
    <w:charset w:val="00"/>
    <w:family w:val="roman"/>
    <w:notTrueType/>
    <w:pitch w:val="variable"/>
    <w:sig w:usb0="A00000FF" w:usb1="5000401B" w:usb2="00000008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3E94"/>
    <w:rsid w:val="00CC66B3"/>
    <w:rsid w:val="00CD3E94"/>
    <w:rsid w:val="00E31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3E9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148E32-0FEA-448F-8349-BD36315D2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82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throng</Company>
  <LinksUpToDate>false</LinksUpToDate>
  <CharactersWithSpaces>5236</CharactersWithSpaces>
  <SharedDoc>false</SharedDoc>
  <HLinks>
    <vt:vector size="6" baseType="variant">
      <vt:variant>
        <vt:i4>3473469</vt:i4>
      </vt:variant>
      <vt:variant>
        <vt:i4>0</vt:i4>
      </vt:variant>
      <vt:variant>
        <vt:i4>0</vt:i4>
      </vt:variant>
      <vt:variant>
        <vt:i4>5</vt:i4>
      </vt:variant>
      <vt:variant>
        <vt:lpwstr>http://www.matchinggrants.org/distric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 and Candy</dc:creator>
  <cp:lastModifiedBy>Craig Henderson</cp:lastModifiedBy>
  <cp:revision>11</cp:revision>
  <cp:lastPrinted>2013-03-12T19:05:00Z</cp:lastPrinted>
  <dcterms:created xsi:type="dcterms:W3CDTF">2023-02-13T04:05:00Z</dcterms:created>
  <dcterms:modified xsi:type="dcterms:W3CDTF">2023-02-20T04:29:00Z</dcterms:modified>
</cp:coreProperties>
</file>